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57757C" w14:textId="51CDE133" w:rsidR="00881F25" w:rsidRPr="00711D5D" w:rsidRDefault="00881F25" w:rsidP="00881F25">
      <w:pPr>
        <w:jc w:val="center"/>
        <w:rPr>
          <w:rFonts w:asciiTheme="majorHAnsi" w:hAnsiTheme="majorHAnsi"/>
          <w:lang w:val="es-MX"/>
        </w:rPr>
      </w:pPr>
      <w:r w:rsidRPr="00711D5D">
        <w:rPr>
          <w:rFonts w:asciiTheme="majorHAnsi" w:hAnsiTheme="majorHAnsi"/>
          <w:lang w:val="es-MX"/>
        </w:rPr>
        <w:t>INGENIERÍA EN SISTEMAS ESTRATÉGICOS DE INFORMACIÓN</w:t>
      </w:r>
      <w:r w:rsidR="00744F2F">
        <w:rPr>
          <w:rFonts w:asciiTheme="majorHAnsi" w:hAnsiTheme="majorHAnsi"/>
          <w:lang w:val="es-MX"/>
        </w:rPr>
        <w:tab/>
      </w:r>
      <w:r w:rsidR="00744F2F">
        <w:rPr>
          <w:rFonts w:asciiTheme="majorHAnsi" w:hAnsiTheme="majorHAnsi"/>
          <w:lang w:val="es-MX"/>
        </w:rPr>
        <w:tab/>
      </w:r>
    </w:p>
    <w:tbl>
      <w:tblPr>
        <w:tblStyle w:val="Tablaconcuadrcula"/>
        <w:tblW w:w="5000" w:type="pct"/>
        <w:tblLayout w:type="fixed"/>
        <w:tblLook w:val="04A0" w:firstRow="1" w:lastRow="0" w:firstColumn="1" w:lastColumn="0" w:noHBand="0" w:noVBand="1"/>
      </w:tblPr>
      <w:tblGrid>
        <w:gridCol w:w="2305"/>
        <w:gridCol w:w="2544"/>
        <w:gridCol w:w="1845"/>
        <w:gridCol w:w="2774"/>
        <w:gridCol w:w="1848"/>
        <w:gridCol w:w="3074"/>
      </w:tblGrid>
      <w:tr w:rsidR="00AF3B58" w:rsidRPr="00574C6A" w14:paraId="314C69C7" w14:textId="77777777" w:rsidTr="00AF3B58">
        <w:trPr>
          <w:trHeight w:val="340"/>
        </w:trPr>
        <w:tc>
          <w:tcPr>
            <w:tcW w:w="801" w:type="pct"/>
            <w:shd w:val="clear" w:color="auto" w:fill="D9D9D9" w:themeFill="background1" w:themeFillShade="D9"/>
            <w:vAlign w:val="center"/>
          </w:tcPr>
          <w:p w14:paraId="3A42ECE4" w14:textId="77777777" w:rsidR="00AF3B58" w:rsidRPr="001D72B7" w:rsidRDefault="00AF3B58" w:rsidP="00AA1B06">
            <w:pPr>
              <w:jc w:val="center"/>
              <w:rPr>
                <w:rFonts w:asciiTheme="majorHAnsi" w:hAnsiTheme="majorHAnsi"/>
                <w:b/>
                <w:lang w:val="en-US"/>
              </w:rPr>
            </w:pPr>
            <w:r w:rsidRPr="001D72B7">
              <w:rPr>
                <w:rFonts w:asciiTheme="majorHAnsi" w:hAnsiTheme="majorHAnsi"/>
                <w:b/>
                <w:lang w:val="en-US"/>
              </w:rPr>
              <w:t>Subject:</w:t>
            </w:r>
          </w:p>
        </w:tc>
        <w:tc>
          <w:tcPr>
            <w:tcW w:w="4199" w:type="pct"/>
            <w:gridSpan w:val="5"/>
            <w:shd w:val="clear" w:color="auto" w:fill="auto"/>
            <w:vAlign w:val="center"/>
          </w:tcPr>
          <w:p w14:paraId="3486C550" w14:textId="528ECAA9" w:rsidR="00AF3B58" w:rsidRPr="00574C6A" w:rsidRDefault="00744F2F" w:rsidP="00DF0217">
            <w:pPr>
              <w:jc w:val="center"/>
              <w:rPr>
                <w:rFonts w:asciiTheme="majorHAnsi" w:hAnsiTheme="majorHAnsi"/>
                <w:lang w:val="es-MX"/>
              </w:rPr>
            </w:pPr>
            <w:r>
              <w:rPr>
                <w:rFonts w:asciiTheme="majorHAnsi" w:hAnsiTheme="majorHAnsi"/>
                <w:lang w:val="es-MX"/>
              </w:rPr>
              <w:t>Administración de Dase de Datos</w:t>
            </w:r>
            <w:r>
              <w:rPr>
                <w:rFonts w:asciiTheme="majorHAnsi" w:hAnsiTheme="majorHAnsi"/>
                <w:lang w:val="es-MX"/>
              </w:rPr>
              <w:tab/>
            </w:r>
            <w:r>
              <w:rPr>
                <w:rFonts w:asciiTheme="majorHAnsi" w:hAnsiTheme="majorHAnsi"/>
                <w:lang w:val="es-MX"/>
              </w:rPr>
              <w:tab/>
            </w:r>
            <w:r>
              <w:rPr>
                <w:rFonts w:asciiTheme="majorHAnsi" w:hAnsiTheme="majorHAnsi"/>
                <w:lang w:val="es-MX"/>
              </w:rPr>
              <w:tab/>
            </w:r>
            <w:r>
              <w:rPr>
                <w:rFonts w:asciiTheme="majorHAnsi" w:hAnsiTheme="majorHAnsi"/>
                <w:lang w:val="es-MX"/>
              </w:rPr>
              <w:tab/>
            </w:r>
            <w:r w:rsidR="00A37B8E" w:rsidRPr="00A37B8E">
              <w:rPr>
                <w:rFonts w:asciiTheme="majorHAnsi" w:hAnsiTheme="majorHAnsi"/>
                <w:lang w:val="es-MX"/>
              </w:rPr>
              <w:t>SQL (DML)</w:t>
            </w:r>
          </w:p>
        </w:tc>
      </w:tr>
      <w:tr w:rsidR="00AF3B58" w:rsidRPr="001D72B7" w14:paraId="75645285" w14:textId="77777777" w:rsidTr="00AF3B58">
        <w:trPr>
          <w:trHeight w:val="340"/>
        </w:trPr>
        <w:tc>
          <w:tcPr>
            <w:tcW w:w="801" w:type="pct"/>
            <w:shd w:val="clear" w:color="auto" w:fill="D9D9D9" w:themeFill="background1" w:themeFillShade="D9"/>
            <w:vAlign w:val="center"/>
          </w:tcPr>
          <w:p w14:paraId="5B82B75B" w14:textId="77777777" w:rsidR="00AF3B58" w:rsidRPr="001D72B7" w:rsidRDefault="00AF3B58" w:rsidP="00AA1B06">
            <w:pPr>
              <w:jc w:val="center"/>
              <w:rPr>
                <w:rFonts w:asciiTheme="majorHAnsi" w:hAnsiTheme="majorHAnsi"/>
                <w:b/>
                <w:lang w:val="en-US"/>
              </w:rPr>
            </w:pPr>
            <w:r w:rsidRPr="001D72B7">
              <w:rPr>
                <w:rFonts w:asciiTheme="majorHAnsi" w:hAnsiTheme="majorHAnsi"/>
                <w:b/>
                <w:lang w:val="en-US"/>
              </w:rPr>
              <w:t>Group ID:</w:t>
            </w:r>
          </w:p>
        </w:tc>
        <w:tc>
          <w:tcPr>
            <w:tcW w:w="1525" w:type="pct"/>
            <w:gridSpan w:val="2"/>
            <w:shd w:val="clear" w:color="auto" w:fill="auto"/>
            <w:vAlign w:val="center"/>
          </w:tcPr>
          <w:p w14:paraId="40C10383" w14:textId="5D842635" w:rsidR="00AF3B58" w:rsidRPr="001D72B7" w:rsidRDefault="0009346E" w:rsidP="00AA1B06">
            <w:pPr>
              <w:jc w:val="center"/>
              <w:rPr>
                <w:rFonts w:asciiTheme="majorHAnsi" w:hAnsiTheme="majorHAnsi"/>
                <w:lang w:val="en-US"/>
              </w:rPr>
            </w:pPr>
            <w:r>
              <w:rPr>
                <w:rFonts w:asciiTheme="majorHAnsi" w:hAnsiTheme="majorHAnsi"/>
                <w:lang w:val="en-US"/>
              </w:rPr>
              <w:t>ISC06B</w:t>
            </w:r>
          </w:p>
        </w:tc>
        <w:tc>
          <w:tcPr>
            <w:tcW w:w="964" w:type="pct"/>
            <w:shd w:val="clear" w:color="auto" w:fill="D9D9D9" w:themeFill="background1" w:themeFillShade="D9"/>
            <w:vAlign w:val="center"/>
          </w:tcPr>
          <w:p w14:paraId="47B0902E" w14:textId="77777777" w:rsidR="00AF3B58" w:rsidRPr="001D72B7" w:rsidRDefault="00AF3B58" w:rsidP="00AA1B06">
            <w:pPr>
              <w:jc w:val="center"/>
              <w:rPr>
                <w:rFonts w:asciiTheme="majorHAnsi" w:hAnsiTheme="majorHAnsi"/>
                <w:b/>
                <w:lang w:val="en-US"/>
              </w:rPr>
            </w:pPr>
            <w:r w:rsidRPr="001D72B7">
              <w:rPr>
                <w:rFonts w:asciiTheme="majorHAnsi" w:hAnsiTheme="majorHAnsi"/>
                <w:b/>
                <w:lang w:val="en-US"/>
              </w:rPr>
              <w:t>Date:</w:t>
            </w:r>
          </w:p>
        </w:tc>
        <w:tc>
          <w:tcPr>
            <w:tcW w:w="1710" w:type="pct"/>
            <w:gridSpan w:val="2"/>
          </w:tcPr>
          <w:p w14:paraId="5B981B83" w14:textId="465395EF" w:rsidR="00AF3B58" w:rsidRPr="001D72B7" w:rsidRDefault="0009346E" w:rsidP="004B27B1">
            <w:pPr>
              <w:jc w:val="center"/>
              <w:rPr>
                <w:rFonts w:asciiTheme="majorHAnsi" w:hAnsiTheme="majorHAnsi"/>
                <w:lang w:val="en-US"/>
              </w:rPr>
            </w:pPr>
            <w:r>
              <w:rPr>
                <w:rFonts w:asciiTheme="majorHAnsi" w:hAnsiTheme="majorHAnsi"/>
                <w:lang w:val="en-US"/>
              </w:rPr>
              <w:t>Oct</w:t>
            </w:r>
            <w:r w:rsidR="00AF3B58" w:rsidRPr="001D72B7">
              <w:rPr>
                <w:rFonts w:asciiTheme="majorHAnsi" w:hAnsiTheme="majorHAnsi"/>
                <w:lang w:val="en-US"/>
              </w:rPr>
              <w:t xml:space="preserve"> </w:t>
            </w:r>
            <w:r w:rsidR="00395F5B">
              <w:rPr>
                <w:rFonts w:asciiTheme="majorHAnsi" w:hAnsiTheme="majorHAnsi"/>
                <w:lang w:val="en-US"/>
              </w:rPr>
              <w:t>26</w:t>
            </w:r>
            <w:r w:rsidR="00BA69DE">
              <w:rPr>
                <w:rFonts w:asciiTheme="majorHAnsi" w:hAnsiTheme="majorHAnsi"/>
                <w:vertAlign w:val="superscript"/>
                <w:lang w:val="en-US"/>
              </w:rPr>
              <w:t>th</w:t>
            </w:r>
            <w:r w:rsidR="00AF3B58" w:rsidRPr="001D72B7">
              <w:rPr>
                <w:rFonts w:asciiTheme="majorHAnsi" w:hAnsiTheme="majorHAnsi"/>
                <w:lang w:val="en-US"/>
              </w:rPr>
              <w:t>, 20</w:t>
            </w:r>
            <w:r w:rsidR="00DF0217">
              <w:rPr>
                <w:rFonts w:asciiTheme="majorHAnsi" w:hAnsiTheme="majorHAnsi"/>
                <w:lang w:val="en-US"/>
              </w:rPr>
              <w:t>2</w:t>
            </w:r>
            <w:r w:rsidR="00156DE6">
              <w:rPr>
                <w:rFonts w:asciiTheme="majorHAnsi" w:hAnsiTheme="majorHAnsi"/>
                <w:lang w:val="en-US"/>
              </w:rPr>
              <w:t>2</w:t>
            </w:r>
          </w:p>
        </w:tc>
      </w:tr>
      <w:tr w:rsidR="00AF3B58" w:rsidRPr="001D72B7" w14:paraId="5082D63A" w14:textId="77777777" w:rsidTr="00AF3B58">
        <w:trPr>
          <w:trHeight w:val="340"/>
        </w:trPr>
        <w:tc>
          <w:tcPr>
            <w:tcW w:w="801" w:type="pct"/>
            <w:vMerge w:val="restart"/>
            <w:shd w:val="clear" w:color="auto" w:fill="D9D9D9" w:themeFill="background1" w:themeFillShade="D9"/>
            <w:vAlign w:val="center"/>
          </w:tcPr>
          <w:p w14:paraId="24BEA1AB" w14:textId="77777777" w:rsidR="00AF3B58" w:rsidRPr="001D72B7" w:rsidRDefault="00AF3B58" w:rsidP="00AA1B06">
            <w:pPr>
              <w:jc w:val="center"/>
              <w:rPr>
                <w:rFonts w:asciiTheme="majorHAnsi" w:hAnsiTheme="majorHAnsi"/>
                <w:b/>
                <w:sz w:val="22"/>
                <w:lang w:val="en-US"/>
              </w:rPr>
            </w:pPr>
            <w:r w:rsidRPr="001D72B7">
              <w:rPr>
                <w:rFonts w:asciiTheme="majorHAnsi" w:hAnsiTheme="majorHAnsi"/>
                <w:b/>
                <w:sz w:val="22"/>
                <w:lang w:val="en-US"/>
              </w:rPr>
              <w:t>Type of Evaluation</w:t>
            </w:r>
          </w:p>
          <w:p w14:paraId="404CDF95" w14:textId="77777777" w:rsidR="00AF3B58" w:rsidRPr="001D72B7" w:rsidRDefault="00AF3B58" w:rsidP="00AA1B06">
            <w:pPr>
              <w:jc w:val="center"/>
              <w:rPr>
                <w:rFonts w:asciiTheme="majorHAnsi" w:hAnsiTheme="majorHAnsi"/>
                <w:lang w:val="en-US"/>
              </w:rPr>
            </w:pPr>
            <w:r w:rsidRPr="001D72B7">
              <w:rPr>
                <w:rFonts w:asciiTheme="majorHAnsi" w:hAnsiTheme="majorHAnsi"/>
                <w:sz w:val="16"/>
                <w:lang w:val="en-US"/>
              </w:rPr>
              <w:t>(Mark “X” according the one it matches)</w:t>
            </w:r>
          </w:p>
        </w:tc>
        <w:tc>
          <w:tcPr>
            <w:tcW w:w="884" w:type="pct"/>
            <w:shd w:val="clear" w:color="auto" w:fill="D9D9D9" w:themeFill="background1" w:themeFillShade="D9"/>
            <w:vAlign w:val="center"/>
          </w:tcPr>
          <w:p w14:paraId="602A3563" w14:textId="77777777" w:rsidR="00AF3B58" w:rsidRPr="001D72B7" w:rsidRDefault="00AF3B58" w:rsidP="00AA1B06">
            <w:pPr>
              <w:jc w:val="center"/>
              <w:rPr>
                <w:rFonts w:asciiTheme="majorHAnsi" w:hAnsiTheme="majorHAnsi"/>
                <w:b/>
                <w:lang w:val="en-US"/>
              </w:rPr>
            </w:pPr>
            <w:r w:rsidRPr="001D72B7">
              <w:rPr>
                <w:rFonts w:asciiTheme="majorHAnsi" w:hAnsiTheme="majorHAnsi"/>
                <w:b/>
                <w:lang w:val="en-US"/>
              </w:rPr>
              <w:t>Diagnostic</w:t>
            </w:r>
          </w:p>
        </w:tc>
        <w:tc>
          <w:tcPr>
            <w:tcW w:w="641" w:type="pct"/>
            <w:shd w:val="clear" w:color="auto" w:fill="auto"/>
            <w:vAlign w:val="center"/>
          </w:tcPr>
          <w:p w14:paraId="4E4F0423" w14:textId="77777777" w:rsidR="00AF3B58" w:rsidRPr="001D72B7" w:rsidRDefault="00AF3B58" w:rsidP="00AA1B06">
            <w:pPr>
              <w:jc w:val="center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964" w:type="pct"/>
            <w:vMerge w:val="restart"/>
            <w:shd w:val="clear" w:color="auto" w:fill="D9D9D9" w:themeFill="background1" w:themeFillShade="D9"/>
            <w:vAlign w:val="center"/>
          </w:tcPr>
          <w:p w14:paraId="485E7F24" w14:textId="77777777" w:rsidR="00AF3B58" w:rsidRPr="001D72B7" w:rsidRDefault="00AF3B58" w:rsidP="00AA1B06">
            <w:pPr>
              <w:jc w:val="center"/>
              <w:rPr>
                <w:rFonts w:asciiTheme="majorHAnsi" w:hAnsiTheme="majorHAnsi"/>
                <w:b/>
                <w:lang w:val="en-US"/>
              </w:rPr>
            </w:pPr>
            <w:r w:rsidRPr="001D72B7">
              <w:rPr>
                <w:rFonts w:asciiTheme="majorHAnsi" w:hAnsiTheme="majorHAnsi"/>
                <w:b/>
                <w:lang w:val="en-US"/>
              </w:rPr>
              <w:t>Unit:</w:t>
            </w:r>
          </w:p>
        </w:tc>
        <w:tc>
          <w:tcPr>
            <w:tcW w:w="642" w:type="pct"/>
            <w:vMerge w:val="restart"/>
            <w:vAlign w:val="center"/>
          </w:tcPr>
          <w:p w14:paraId="6C406C68" w14:textId="26B68137" w:rsidR="00AF3B58" w:rsidRPr="001D72B7" w:rsidRDefault="0009346E" w:rsidP="00AA1B06">
            <w:pPr>
              <w:jc w:val="center"/>
              <w:rPr>
                <w:rFonts w:asciiTheme="majorHAnsi" w:hAnsiTheme="majorHAnsi"/>
                <w:lang w:val="en-US"/>
              </w:rPr>
            </w:pPr>
            <w:r>
              <w:rPr>
                <w:rFonts w:asciiTheme="majorHAnsi" w:hAnsiTheme="majorHAnsi"/>
                <w:lang w:val="en-US"/>
              </w:rPr>
              <w:t>1</w:t>
            </w:r>
          </w:p>
        </w:tc>
        <w:tc>
          <w:tcPr>
            <w:tcW w:w="1068" w:type="pct"/>
            <w:shd w:val="clear" w:color="auto" w:fill="D9D9D9" w:themeFill="background1" w:themeFillShade="D9"/>
            <w:vAlign w:val="center"/>
          </w:tcPr>
          <w:p w14:paraId="7E8BB3EF" w14:textId="77777777" w:rsidR="00AF3B58" w:rsidRPr="001D72B7" w:rsidRDefault="00AF3B58" w:rsidP="00AA1B06">
            <w:pPr>
              <w:jc w:val="center"/>
              <w:rPr>
                <w:rFonts w:asciiTheme="majorHAnsi" w:hAnsiTheme="majorHAnsi"/>
                <w:b/>
                <w:lang w:val="en-US"/>
              </w:rPr>
            </w:pPr>
            <w:r w:rsidRPr="001D72B7">
              <w:rPr>
                <w:rFonts w:asciiTheme="majorHAnsi" w:hAnsiTheme="majorHAnsi"/>
                <w:b/>
                <w:lang w:val="en-US"/>
              </w:rPr>
              <w:t>Score</w:t>
            </w:r>
          </w:p>
        </w:tc>
      </w:tr>
      <w:tr w:rsidR="00AF3B58" w:rsidRPr="001D72B7" w14:paraId="697298FA" w14:textId="77777777" w:rsidTr="008523E5">
        <w:trPr>
          <w:trHeight w:val="340"/>
        </w:trPr>
        <w:tc>
          <w:tcPr>
            <w:tcW w:w="801" w:type="pct"/>
            <w:vMerge/>
            <w:shd w:val="clear" w:color="auto" w:fill="D9D9D9" w:themeFill="background1" w:themeFillShade="D9"/>
            <w:vAlign w:val="center"/>
          </w:tcPr>
          <w:p w14:paraId="46615965" w14:textId="77777777" w:rsidR="00AF3B58" w:rsidRPr="001D72B7" w:rsidRDefault="00AF3B58" w:rsidP="00AA1B06">
            <w:pPr>
              <w:jc w:val="center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884" w:type="pct"/>
            <w:shd w:val="clear" w:color="auto" w:fill="D9D9D9" w:themeFill="background1" w:themeFillShade="D9"/>
            <w:vAlign w:val="center"/>
          </w:tcPr>
          <w:p w14:paraId="1FAF47DE" w14:textId="77777777" w:rsidR="00AF3B58" w:rsidRPr="001D72B7" w:rsidRDefault="00AF3B58" w:rsidP="00AA1B06">
            <w:pPr>
              <w:jc w:val="center"/>
              <w:rPr>
                <w:rFonts w:asciiTheme="majorHAnsi" w:hAnsiTheme="majorHAnsi"/>
                <w:b/>
                <w:lang w:val="en-US"/>
              </w:rPr>
            </w:pPr>
            <w:r w:rsidRPr="001D72B7">
              <w:rPr>
                <w:rFonts w:asciiTheme="majorHAnsi" w:hAnsiTheme="majorHAnsi"/>
                <w:b/>
                <w:lang w:val="en-US"/>
              </w:rPr>
              <w:t>Formative</w:t>
            </w:r>
          </w:p>
        </w:tc>
        <w:tc>
          <w:tcPr>
            <w:tcW w:w="641" w:type="pct"/>
            <w:shd w:val="clear" w:color="auto" w:fill="auto"/>
            <w:vAlign w:val="center"/>
          </w:tcPr>
          <w:p w14:paraId="2264D0C3" w14:textId="52DA1DF0" w:rsidR="00AF3B58" w:rsidRPr="001D72B7" w:rsidRDefault="00AF3B58" w:rsidP="00AA1B06">
            <w:pPr>
              <w:jc w:val="center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964" w:type="pct"/>
            <w:vMerge/>
            <w:shd w:val="clear" w:color="auto" w:fill="D9D9D9" w:themeFill="background1" w:themeFillShade="D9"/>
            <w:vAlign w:val="center"/>
          </w:tcPr>
          <w:p w14:paraId="10A99CC3" w14:textId="77777777" w:rsidR="00AF3B58" w:rsidRPr="001D72B7" w:rsidRDefault="00AF3B58" w:rsidP="00AA1B06">
            <w:pPr>
              <w:jc w:val="center"/>
              <w:rPr>
                <w:rFonts w:asciiTheme="majorHAnsi" w:hAnsiTheme="majorHAnsi"/>
                <w:b/>
                <w:lang w:val="en-US"/>
              </w:rPr>
            </w:pPr>
          </w:p>
        </w:tc>
        <w:tc>
          <w:tcPr>
            <w:tcW w:w="642" w:type="pct"/>
            <w:vMerge/>
          </w:tcPr>
          <w:p w14:paraId="55EFA919" w14:textId="77777777" w:rsidR="00AF3B58" w:rsidRPr="001D72B7" w:rsidRDefault="00AF3B58" w:rsidP="00AA1B06">
            <w:pPr>
              <w:jc w:val="center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1068" w:type="pct"/>
            <w:vMerge w:val="restart"/>
            <w:shd w:val="clear" w:color="auto" w:fill="auto"/>
            <w:vAlign w:val="center"/>
          </w:tcPr>
          <w:p w14:paraId="66371020" w14:textId="77777777" w:rsidR="00AF3B58" w:rsidRPr="001D72B7" w:rsidRDefault="00AF3B58" w:rsidP="00AA1B06">
            <w:pPr>
              <w:jc w:val="center"/>
              <w:rPr>
                <w:rFonts w:asciiTheme="majorHAnsi" w:hAnsiTheme="majorHAnsi"/>
                <w:lang w:val="en-US"/>
              </w:rPr>
            </w:pPr>
          </w:p>
        </w:tc>
      </w:tr>
      <w:tr w:rsidR="009C35ED" w:rsidRPr="001D72B7" w14:paraId="1EBA8E17" w14:textId="77777777" w:rsidTr="008523E5">
        <w:trPr>
          <w:trHeight w:val="340"/>
        </w:trPr>
        <w:tc>
          <w:tcPr>
            <w:tcW w:w="801" w:type="pct"/>
            <w:vMerge/>
            <w:shd w:val="clear" w:color="auto" w:fill="D9D9D9" w:themeFill="background1" w:themeFillShade="D9"/>
            <w:vAlign w:val="center"/>
          </w:tcPr>
          <w:p w14:paraId="6C63AA99" w14:textId="77777777" w:rsidR="009C35ED" w:rsidRPr="001D72B7" w:rsidRDefault="009C35ED" w:rsidP="009C35ED">
            <w:pPr>
              <w:jc w:val="center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884" w:type="pct"/>
            <w:shd w:val="clear" w:color="auto" w:fill="70AD47" w:themeFill="accent6"/>
            <w:vAlign w:val="center"/>
          </w:tcPr>
          <w:p w14:paraId="4694B27B" w14:textId="77777777" w:rsidR="009C35ED" w:rsidRPr="001D72B7" w:rsidRDefault="009C35ED" w:rsidP="009C35ED">
            <w:pPr>
              <w:jc w:val="center"/>
              <w:rPr>
                <w:rFonts w:asciiTheme="majorHAnsi" w:eastAsia="Arial Unicode MS" w:hAnsiTheme="majorHAnsi"/>
                <w:b/>
                <w:lang w:val="en-US"/>
              </w:rPr>
            </w:pPr>
            <w:r w:rsidRPr="001D72B7">
              <w:rPr>
                <w:rFonts w:asciiTheme="majorHAnsi" w:eastAsia="Arial Unicode MS" w:hAnsiTheme="majorHAnsi"/>
                <w:b/>
                <w:lang w:val="en-US"/>
              </w:rPr>
              <w:t>Summative</w:t>
            </w:r>
          </w:p>
        </w:tc>
        <w:tc>
          <w:tcPr>
            <w:tcW w:w="641" w:type="pct"/>
            <w:shd w:val="clear" w:color="auto" w:fill="auto"/>
            <w:vAlign w:val="center"/>
          </w:tcPr>
          <w:p w14:paraId="518FFF1C" w14:textId="7A8A59A9" w:rsidR="009C35ED" w:rsidRPr="001D72B7" w:rsidRDefault="008523E5" w:rsidP="009C35ED">
            <w:pPr>
              <w:jc w:val="center"/>
              <w:rPr>
                <w:rFonts w:asciiTheme="majorHAnsi" w:hAnsiTheme="majorHAnsi"/>
                <w:lang w:val="en-US"/>
              </w:rPr>
            </w:pPr>
            <w:r>
              <w:rPr>
                <w:rFonts w:asciiTheme="majorHAnsi" w:hAnsiTheme="majorHAnsi"/>
                <w:lang w:val="en-US"/>
              </w:rPr>
              <w:t>X</w:t>
            </w:r>
          </w:p>
        </w:tc>
        <w:tc>
          <w:tcPr>
            <w:tcW w:w="964" w:type="pct"/>
            <w:vMerge w:val="restart"/>
            <w:shd w:val="clear" w:color="auto" w:fill="D9D9D9" w:themeFill="background1" w:themeFillShade="D9"/>
            <w:vAlign w:val="center"/>
          </w:tcPr>
          <w:p w14:paraId="1C3ABAA1" w14:textId="6630317F" w:rsidR="009C35ED" w:rsidRPr="001D72B7" w:rsidRDefault="009C35ED" w:rsidP="00AA65F4">
            <w:pPr>
              <w:jc w:val="center"/>
              <w:rPr>
                <w:rFonts w:asciiTheme="majorHAnsi" w:hAnsiTheme="majorHAnsi"/>
                <w:b/>
                <w:lang w:val="en-US"/>
              </w:rPr>
            </w:pPr>
            <w:r w:rsidRPr="001D72B7">
              <w:rPr>
                <w:rFonts w:asciiTheme="majorHAnsi" w:hAnsiTheme="majorHAnsi"/>
                <w:b/>
                <w:lang w:val="en-US"/>
              </w:rPr>
              <w:t>Time (</w:t>
            </w:r>
            <w:r w:rsidR="00AA65F4">
              <w:rPr>
                <w:rFonts w:asciiTheme="majorHAnsi" w:hAnsiTheme="majorHAnsi"/>
                <w:b/>
                <w:lang w:val="en-US"/>
              </w:rPr>
              <w:t>hours</w:t>
            </w:r>
            <w:r w:rsidRPr="001D72B7">
              <w:rPr>
                <w:rFonts w:asciiTheme="majorHAnsi" w:hAnsiTheme="majorHAnsi"/>
                <w:b/>
                <w:lang w:val="en-US"/>
              </w:rPr>
              <w:t>):</w:t>
            </w:r>
          </w:p>
        </w:tc>
        <w:tc>
          <w:tcPr>
            <w:tcW w:w="642" w:type="pct"/>
            <w:vMerge w:val="restart"/>
            <w:vAlign w:val="center"/>
          </w:tcPr>
          <w:p w14:paraId="141663B8" w14:textId="33512323" w:rsidR="009C35ED" w:rsidRPr="001D72B7" w:rsidRDefault="00AA65F4" w:rsidP="009C35ED">
            <w:pPr>
              <w:jc w:val="center"/>
              <w:rPr>
                <w:rFonts w:asciiTheme="majorHAnsi" w:hAnsiTheme="majorHAnsi"/>
                <w:lang w:val="en-US"/>
              </w:rPr>
            </w:pPr>
            <w:r>
              <w:rPr>
                <w:rFonts w:asciiTheme="majorHAnsi" w:hAnsiTheme="majorHAnsi"/>
                <w:lang w:val="en-US"/>
              </w:rPr>
              <w:t>2</w:t>
            </w:r>
          </w:p>
        </w:tc>
        <w:tc>
          <w:tcPr>
            <w:tcW w:w="1068" w:type="pct"/>
            <w:vMerge/>
            <w:shd w:val="clear" w:color="auto" w:fill="auto"/>
            <w:vAlign w:val="center"/>
          </w:tcPr>
          <w:p w14:paraId="39FC4A48" w14:textId="77777777" w:rsidR="009C35ED" w:rsidRPr="001D72B7" w:rsidRDefault="009C35ED" w:rsidP="009C35ED">
            <w:pPr>
              <w:rPr>
                <w:rFonts w:asciiTheme="majorHAnsi" w:hAnsiTheme="majorHAnsi"/>
                <w:lang w:val="en-US"/>
              </w:rPr>
            </w:pPr>
          </w:p>
        </w:tc>
      </w:tr>
      <w:tr w:rsidR="00AF3B58" w:rsidRPr="001D72B7" w14:paraId="7654A763" w14:textId="77777777" w:rsidTr="00AF3B58">
        <w:trPr>
          <w:trHeight w:val="340"/>
        </w:trPr>
        <w:tc>
          <w:tcPr>
            <w:tcW w:w="801" w:type="pct"/>
            <w:vMerge/>
            <w:shd w:val="clear" w:color="auto" w:fill="D9D9D9" w:themeFill="background1" w:themeFillShade="D9"/>
            <w:vAlign w:val="center"/>
          </w:tcPr>
          <w:p w14:paraId="75E9CB57" w14:textId="77777777" w:rsidR="00AF3B58" w:rsidRPr="001D72B7" w:rsidRDefault="00AF3B58" w:rsidP="00AA1B06">
            <w:pPr>
              <w:jc w:val="center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884" w:type="pct"/>
            <w:shd w:val="clear" w:color="auto" w:fill="D9D9D9" w:themeFill="background1" w:themeFillShade="D9"/>
            <w:vAlign w:val="center"/>
          </w:tcPr>
          <w:p w14:paraId="252AB148" w14:textId="77777777" w:rsidR="00AF3B58" w:rsidRPr="001D72B7" w:rsidRDefault="007A2E74" w:rsidP="00AA1B06">
            <w:pPr>
              <w:jc w:val="center"/>
              <w:rPr>
                <w:rFonts w:asciiTheme="majorHAnsi" w:eastAsia="Arial Unicode MS" w:hAnsiTheme="majorHAnsi"/>
                <w:b/>
                <w:lang w:val="en-US"/>
              </w:rPr>
            </w:pPr>
            <w:r>
              <w:rPr>
                <w:rFonts w:asciiTheme="majorHAnsi" w:eastAsia="Arial Unicode MS" w:hAnsiTheme="majorHAnsi"/>
                <w:b/>
                <w:lang w:val="en-US"/>
              </w:rPr>
              <w:t>1</w:t>
            </w:r>
            <w:r>
              <w:rPr>
                <w:rFonts w:asciiTheme="majorHAnsi" w:eastAsia="Arial Unicode MS" w:hAnsiTheme="majorHAnsi"/>
                <w:b/>
                <w:vertAlign w:val="superscript"/>
                <w:lang w:val="en-US"/>
              </w:rPr>
              <w:t>st</w:t>
            </w:r>
            <w:r w:rsidR="00AF3B58" w:rsidRPr="001D72B7">
              <w:rPr>
                <w:rFonts w:asciiTheme="majorHAnsi" w:eastAsia="Arial Unicode MS" w:hAnsiTheme="majorHAnsi"/>
                <w:b/>
                <w:lang w:val="en-US"/>
              </w:rPr>
              <w:t xml:space="preserve"> Chance</w:t>
            </w:r>
          </w:p>
        </w:tc>
        <w:tc>
          <w:tcPr>
            <w:tcW w:w="641" w:type="pct"/>
            <w:shd w:val="clear" w:color="auto" w:fill="auto"/>
            <w:vAlign w:val="center"/>
          </w:tcPr>
          <w:p w14:paraId="71DFE78D" w14:textId="6232636B" w:rsidR="00AF3B58" w:rsidRPr="001D72B7" w:rsidRDefault="00AF3B58" w:rsidP="00AA1B06">
            <w:pPr>
              <w:jc w:val="center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964" w:type="pct"/>
            <w:vMerge/>
            <w:shd w:val="clear" w:color="auto" w:fill="D9D9D9" w:themeFill="background1" w:themeFillShade="D9"/>
            <w:vAlign w:val="center"/>
          </w:tcPr>
          <w:p w14:paraId="35C3089B" w14:textId="77777777" w:rsidR="00AF3B58" w:rsidRPr="001D72B7" w:rsidRDefault="00AF3B58" w:rsidP="00AA1B06">
            <w:pPr>
              <w:jc w:val="center"/>
              <w:rPr>
                <w:rFonts w:asciiTheme="majorHAnsi" w:hAnsiTheme="majorHAnsi"/>
                <w:lang w:val="en-US"/>
              </w:rPr>
            </w:pPr>
          </w:p>
        </w:tc>
        <w:tc>
          <w:tcPr>
            <w:tcW w:w="642" w:type="pct"/>
            <w:vMerge/>
          </w:tcPr>
          <w:p w14:paraId="162DE9DE" w14:textId="77777777" w:rsidR="00AF3B58" w:rsidRPr="001D72B7" w:rsidRDefault="00AF3B58" w:rsidP="00AA1B06">
            <w:pPr>
              <w:rPr>
                <w:rFonts w:asciiTheme="majorHAnsi" w:hAnsiTheme="majorHAnsi"/>
                <w:lang w:val="en-US"/>
              </w:rPr>
            </w:pPr>
          </w:p>
        </w:tc>
        <w:tc>
          <w:tcPr>
            <w:tcW w:w="1068" w:type="pct"/>
            <w:vMerge/>
            <w:shd w:val="clear" w:color="auto" w:fill="auto"/>
            <w:vAlign w:val="center"/>
          </w:tcPr>
          <w:p w14:paraId="7A71AF07" w14:textId="77777777" w:rsidR="00AF3B58" w:rsidRPr="001D72B7" w:rsidRDefault="00AF3B58" w:rsidP="00AA1B06">
            <w:pPr>
              <w:rPr>
                <w:rFonts w:asciiTheme="majorHAnsi" w:hAnsiTheme="majorHAnsi"/>
                <w:lang w:val="en-US"/>
              </w:rPr>
            </w:pPr>
          </w:p>
        </w:tc>
      </w:tr>
      <w:tr w:rsidR="00AF3B58" w:rsidRPr="001D72B7" w14:paraId="1CB91C5D" w14:textId="77777777" w:rsidTr="00AF3B58">
        <w:trPr>
          <w:trHeight w:val="340"/>
        </w:trPr>
        <w:tc>
          <w:tcPr>
            <w:tcW w:w="1685" w:type="pct"/>
            <w:gridSpan w:val="2"/>
            <w:shd w:val="clear" w:color="auto" w:fill="D9D9D9" w:themeFill="background1" w:themeFillShade="D9"/>
            <w:vAlign w:val="center"/>
          </w:tcPr>
          <w:p w14:paraId="28A666F2" w14:textId="77777777" w:rsidR="00AF3B58" w:rsidRPr="001D72B7" w:rsidRDefault="00AF3B58" w:rsidP="00AA1B06">
            <w:pPr>
              <w:rPr>
                <w:rFonts w:asciiTheme="majorHAnsi" w:hAnsiTheme="majorHAnsi"/>
                <w:b/>
                <w:lang w:val="en-US"/>
              </w:rPr>
            </w:pPr>
            <w:r w:rsidRPr="001D72B7">
              <w:rPr>
                <w:rFonts w:asciiTheme="majorHAnsi" w:hAnsiTheme="majorHAnsi"/>
                <w:b/>
                <w:lang w:val="en-US"/>
              </w:rPr>
              <w:t>Teacher:</w:t>
            </w:r>
          </w:p>
        </w:tc>
        <w:tc>
          <w:tcPr>
            <w:tcW w:w="2247" w:type="pct"/>
            <w:gridSpan w:val="3"/>
            <w:shd w:val="clear" w:color="auto" w:fill="auto"/>
            <w:vAlign w:val="center"/>
          </w:tcPr>
          <w:p w14:paraId="12C80DA3" w14:textId="77777777" w:rsidR="00AF3B58" w:rsidRPr="001D72B7" w:rsidRDefault="00C6646B" w:rsidP="00C6646B">
            <w:pPr>
              <w:rPr>
                <w:rFonts w:asciiTheme="majorHAnsi" w:hAnsiTheme="majorHAnsi"/>
                <w:lang w:val="en-US"/>
              </w:rPr>
            </w:pPr>
            <w:r>
              <w:rPr>
                <w:rFonts w:asciiTheme="majorHAnsi" w:hAnsiTheme="majorHAnsi"/>
                <w:lang w:val="en-US"/>
              </w:rPr>
              <w:t>Juan Carlos Herrera Hernández</w:t>
            </w:r>
          </w:p>
        </w:tc>
        <w:tc>
          <w:tcPr>
            <w:tcW w:w="1068" w:type="pct"/>
            <w:vMerge/>
            <w:shd w:val="clear" w:color="auto" w:fill="auto"/>
            <w:vAlign w:val="center"/>
          </w:tcPr>
          <w:p w14:paraId="1FBFD0C7" w14:textId="77777777" w:rsidR="00AF3B58" w:rsidRPr="001D72B7" w:rsidRDefault="00AF3B58" w:rsidP="00AA1B06">
            <w:pPr>
              <w:rPr>
                <w:rFonts w:asciiTheme="majorHAnsi" w:hAnsiTheme="majorHAnsi"/>
                <w:lang w:val="en-US"/>
              </w:rPr>
            </w:pPr>
          </w:p>
        </w:tc>
      </w:tr>
    </w:tbl>
    <w:p w14:paraId="4C086565" w14:textId="2823862D" w:rsidR="00223F9A" w:rsidRPr="00275ED7" w:rsidRDefault="00574C6A" w:rsidP="00881F25">
      <w:pPr>
        <w:rPr>
          <w:rFonts w:asciiTheme="majorHAnsi" w:hAnsiTheme="majorHAnsi"/>
          <w:sz w:val="14"/>
          <w:szCs w:val="14"/>
          <w:lang w:val="en-US"/>
        </w:rPr>
      </w:pPr>
      <w:r>
        <w:rPr>
          <w:rFonts w:asciiTheme="majorHAnsi" w:hAnsiTheme="majorHAnsi"/>
          <w:lang w:val="en-US"/>
        </w:rPr>
        <w:tab/>
      </w:r>
      <w:r>
        <w:rPr>
          <w:rFonts w:asciiTheme="majorHAnsi" w:hAnsiTheme="majorHAnsi"/>
          <w:lang w:val="en-US"/>
        </w:rPr>
        <w:tab/>
      </w:r>
    </w:p>
    <w:p w14:paraId="0E3CD793" w14:textId="310F9D72" w:rsidR="00BA69DE" w:rsidRDefault="00BA69DE" w:rsidP="00BA69DE">
      <w:pPr>
        <w:pStyle w:val="Textoindependiente"/>
        <w:spacing w:after="0"/>
        <w:jc w:val="both"/>
        <w:rPr>
          <w:rFonts w:asciiTheme="majorHAnsi" w:hAnsiTheme="majorHAnsi"/>
          <w:lang w:val="en-US"/>
        </w:rPr>
      </w:pPr>
      <w:r w:rsidRPr="009756AC">
        <w:rPr>
          <w:rFonts w:asciiTheme="majorHAnsi" w:hAnsiTheme="majorHAnsi"/>
          <w:lang w:val="en-US"/>
        </w:rPr>
        <w:t xml:space="preserve">Student’s name: </w:t>
      </w:r>
      <w:r w:rsidR="00F428CC">
        <w:rPr>
          <w:rFonts w:asciiTheme="majorHAnsi" w:hAnsiTheme="majorHAnsi"/>
          <w:lang w:val="en-US"/>
        </w:rPr>
        <w:t xml:space="preserve">Daniel </w:t>
      </w:r>
      <w:r w:rsidR="0025662B">
        <w:rPr>
          <w:rFonts w:asciiTheme="majorHAnsi" w:hAnsiTheme="majorHAnsi"/>
          <w:lang w:val="en-US"/>
        </w:rPr>
        <w:t>Garcia</w:t>
      </w:r>
      <w:r w:rsidR="00F428CC">
        <w:rPr>
          <w:rFonts w:asciiTheme="majorHAnsi" w:hAnsiTheme="majorHAnsi"/>
          <w:lang w:val="en-US"/>
        </w:rPr>
        <w:t xml:space="preserve"> de Luna</w:t>
      </w:r>
      <w:r w:rsidR="003A619E" w:rsidRPr="009756AC">
        <w:rPr>
          <w:rFonts w:asciiTheme="majorHAnsi" w:hAnsiTheme="majorHAnsi"/>
          <w:lang w:val="en-US"/>
        </w:rPr>
        <w:tab/>
      </w:r>
      <w:r w:rsidR="003C7B57" w:rsidRPr="009756AC">
        <w:rPr>
          <w:rFonts w:asciiTheme="majorHAnsi" w:hAnsiTheme="majorHAnsi"/>
          <w:lang w:val="en-US"/>
        </w:rPr>
        <w:tab/>
      </w:r>
      <w:r w:rsidR="00A37B8E">
        <w:rPr>
          <w:rFonts w:asciiTheme="majorHAnsi" w:hAnsiTheme="majorHAnsi"/>
          <w:lang w:val="en-US"/>
        </w:rPr>
        <w:tab/>
      </w:r>
      <w:r w:rsidR="00A37B8E">
        <w:rPr>
          <w:rFonts w:asciiTheme="majorHAnsi" w:hAnsiTheme="majorHAnsi"/>
          <w:lang w:val="en-US"/>
        </w:rPr>
        <w:tab/>
      </w:r>
      <w:r w:rsidR="00A37B8E">
        <w:rPr>
          <w:rFonts w:asciiTheme="majorHAnsi" w:hAnsiTheme="majorHAnsi"/>
          <w:lang w:val="en-US"/>
        </w:rPr>
        <w:tab/>
      </w:r>
      <w:r w:rsidR="00A37B8E">
        <w:rPr>
          <w:rFonts w:asciiTheme="majorHAnsi" w:hAnsiTheme="majorHAnsi"/>
          <w:lang w:val="en-US"/>
        </w:rPr>
        <w:tab/>
      </w:r>
      <w:r w:rsidRPr="009756AC">
        <w:rPr>
          <w:rFonts w:asciiTheme="majorHAnsi" w:hAnsiTheme="majorHAnsi"/>
          <w:lang w:val="en-US"/>
        </w:rPr>
        <w:t xml:space="preserve">Student Id #: </w:t>
      </w:r>
      <w:r w:rsidR="00A42B46">
        <w:rPr>
          <w:rFonts w:asciiTheme="majorHAnsi" w:hAnsiTheme="majorHAnsi"/>
          <w:lang w:val="en-US"/>
        </w:rPr>
        <w:t>UP200423</w:t>
      </w:r>
    </w:p>
    <w:p w14:paraId="3B58D10C" w14:textId="73D4482B" w:rsidR="00F428CC" w:rsidRDefault="00F428CC" w:rsidP="00BA69DE">
      <w:pPr>
        <w:pStyle w:val="Textoindependiente"/>
        <w:spacing w:after="0"/>
        <w:jc w:val="both"/>
        <w:rPr>
          <w:rFonts w:asciiTheme="majorHAnsi" w:hAnsiTheme="majorHAnsi"/>
          <w:lang w:val="en-US"/>
        </w:rPr>
      </w:pPr>
      <w:r w:rsidRPr="009756AC">
        <w:rPr>
          <w:rFonts w:asciiTheme="majorHAnsi" w:hAnsiTheme="majorHAnsi"/>
          <w:lang w:val="en-US"/>
        </w:rPr>
        <w:t>Student’s name:</w:t>
      </w:r>
      <w:r>
        <w:rPr>
          <w:rFonts w:asciiTheme="majorHAnsi" w:hAnsiTheme="majorHAnsi"/>
          <w:lang w:val="en-US"/>
        </w:rPr>
        <w:t xml:space="preserve"> Juan Jose Rojas Cornejo</w:t>
      </w:r>
      <w:r w:rsidRPr="009756AC">
        <w:rPr>
          <w:rFonts w:asciiTheme="majorHAnsi" w:hAnsiTheme="majorHAnsi"/>
          <w:lang w:val="en-US"/>
        </w:rPr>
        <w:tab/>
      </w:r>
      <w:r w:rsidRPr="009756AC">
        <w:rPr>
          <w:rFonts w:asciiTheme="majorHAnsi" w:hAnsiTheme="majorHAnsi"/>
          <w:lang w:val="en-US"/>
        </w:rPr>
        <w:tab/>
      </w:r>
      <w:r>
        <w:rPr>
          <w:rFonts w:asciiTheme="majorHAnsi" w:hAnsiTheme="majorHAnsi"/>
          <w:lang w:val="en-US"/>
        </w:rPr>
        <w:tab/>
      </w:r>
      <w:r>
        <w:rPr>
          <w:rFonts w:asciiTheme="majorHAnsi" w:hAnsiTheme="majorHAnsi"/>
          <w:lang w:val="en-US"/>
        </w:rPr>
        <w:tab/>
      </w:r>
      <w:r>
        <w:rPr>
          <w:rFonts w:asciiTheme="majorHAnsi" w:hAnsiTheme="majorHAnsi"/>
          <w:lang w:val="en-US"/>
        </w:rPr>
        <w:tab/>
      </w:r>
      <w:r>
        <w:rPr>
          <w:rFonts w:asciiTheme="majorHAnsi" w:hAnsiTheme="majorHAnsi"/>
          <w:lang w:val="en-US"/>
        </w:rPr>
        <w:tab/>
      </w:r>
      <w:r w:rsidRPr="009756AC">
        <w:rPr>
          <w:rFonts w:asciiTheme="majorHAnsi" w:hAnsiTheme="majorHAnsi"/>
          <w:lang w:val="en-US"/>
        </w:rPr>
        <w:t xml:space="preserve">Student Id #: </w:t>
      </w:r>
      <w:r>
        <w:rPr>
          <w:rFonts w:asciiTheme="majorHAnsi" w:hAnsiTheme="majorHAnsi"/>
          <w:lang w:val="en-US"/>
        </w:rPr>
        <w:t>UP200760</w:t>
      </w:r>
    </w:p>
    <w:p w14:paraId="31E17CFA" w14:textId="5E3C2559" w:rsidR="00F428CC" w:rsidRPr="009756AC" w:rsidRDefault="00F428CC" w:rsidP="00BA69DE">
      <w:pPr>
        <w:pStyle w:val="Textoindependiente"/>
        <w:spacing w:after="0"/>
        <w:jc w:val="both"/>
        <w:rPr>
          <w:rFonts w:asciiTheme="majorHAnsi" w:hAnsiTheme="majorHAnsi"/>
          <w:lang w:val="en-US"/>
        </w:rPr>
      </w:pPr>
      <w:r w:rsidRPr="009756AC">
        <w:rPr>
          <w:rFonts w:asciiTheme="majorHAnsi" w:hAnsiTheme="majorHAnsi"/>
          <w:lang w:val="en-US"/>
        </w:rPr>
        <w:t>Student’s name:</w:t>
      </w:r>
      <w:r>
        <w:rPr>
          <w:rFonts w:asciiTheme="majorHAnsi" w:hAnsiTheme="majorHAnsi"/>
          <w:lang w:val="en-US"/>
        </w:rPr>
        <w:t xml:space="preserve"> Juan Pablo Rodriguez Serna</w:t>
      </w:r>
      <w:r w:rsidRPr="009756AC">
        <w:rPr>
          <w:rFonts w:asciiTheme="majorHAnsi" w:hAnsiTheme="majorHAnsi"/>
          <w:lang w:val="en-US"/>
        </w:rPr>
        <w:tab/>
      </w:r>
      <w:r w:rsidRPr="009756AC">
        <w:rPr>
          <w:rFonts w:asciiTheme="majorHAnsi" w:hAnsiTheme="majorHAnsi"/>
          <w:lang w:val="en-US"/>
        </w:rPr>
        <w:tab/>
      </w:r>
      <w:r>
        <w:rPr>
          <w:rFonts w:asciiTheme="majorHAnsi" w:hAnsiTheme="majorHAnsi"/>
          <w:lang w:val="en-US"/>
        </w:rPr>
        <w:tab/>
      </w:r>
      <w:r>
        <w:rPr>
          <w:rFonts w:asciiTheme="majorHAnsi" w:hAnsiTheme="majorHAnsi"/>
          <w:lang w:val="en-US"/>
        </w:rPr>
        <w:tab/>
      </w:r>
      <w:r>
        <w:rPr>
          <w:rFonts w:asciiTheme="majorHAnsi" w:hAnsiTheme="majorHAnsi"/>
          <w:lang w:val="en-US"/>
        </w:rPr>
        <w:tab/>
      </w:r>
      <w:r w:rsidRPr="009756AC">
        <w:rPr>
          <w:rFonts w:asciiTheme="majorHAnsi" w:hAnsiTheme="majorHAnsi"/>
          <w:lang w:val="en-US"/>
        </w:rPr>
        <w:t xml:space="preserve">Student Id #: </w:t>
      </w:r>
      <w:r>
        <w:rPr>
          <w:rFonts w:asciiTheme="majorHAnsi" w:hAnsiTheme="majorHAnsi"/>
          <w:lang w:val="en-US"/>
        </w:rPr>
        <w:t>UP200</w:t>
      </w:r>
      <w:r w:rsidR="0025662B">
        <w:rPr>
          <w:rFonts w:asciiTheme="majorHAnsi" w:hAnsiTheme="majorHAnsi"/>
          <w:lang w:val="en-US"/>
        </w:rPr>
        <w:t>512</w:t>
      </w:r>
      <w:bookmarkStart w:id="0" w:name="_GoBack"/>
      <w:bookmarkEnd w:id="0"/>
    </w:p>
    <w:p w14:paraId="4F620C30" w14:textId="6B842D67" w:rsidR="00AA65F4" w:rsidRPr="00F428CC" w:rsidRDefault="00AA65F4" w:rsidP="00A37B8E">
      <w:pPr>
        <w:rPr>
          <w:sz w:val="16"/>
          <w:lang w:val="en-US"/>
        </w:rPr>
      </w:pPr>
    </w:p>
    <w:p w14:paraId="69D7144E" w14:textId="3ABE3531" w:rsidR="00AD52EB" w:rsidRDefault="00AD52EB" w:rsidP="0009346E">
      <w:pPr>
        <w:rPr>
          <w:lang w:val="en-US"/>
        </w:rPr>
      </w:pPr>
      <w:r w:rsidRPr="00AD52EB">
        <w:rPr>
          <w:noProof/>
          <w:lang w:val="en-US" w:eastAsia="en-US"/>
        </w:rPr>
        <w:drawing>
          <wp:inline distT="0" distB="0" distL="0" distR="0" wp14:anchorId="136D4C15" wp14:editId="630C7E18">
            <wp:extent cx="6706181" cy="2758679"/>
            <wp:effectExtent l="0" t="0" r="0" b="381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706181" cy="2758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B67B4" w14:textId="77777777" w:rsidR="00AD52EB" w:rsidRDefault="00AD52EB">
      <w:pPr>
        <w:rPr>
          <w:lang w:val="en-US"/>
        </w:rPr>
      </w:pPr>
      <w:r>
        <w:rPr>
          <w:lang w:val="en-US"/>
        </w:rPr>
        <w:br w:type="page"/>
      </w:r>
    </w:p>
    <w:p w14:paraId="53A34C98" w14:textId="77777777" w:rsidR="0009346E" w:rsidRPr="0009346E" w:rsidRDefault="0009346E" w:rsidP="0009346E">
      <w:pPr>
        <w:rPr>
          <w:lang w:val="en-US"/>
        </w:rPr>
      </w:pPr>
    </w:p>
    <w:p w14:paraId="1C70CBA7" w14:textId="33397184" w:rsidR="004B27B1" w:rsidRPr="00F428CC" w:rsidRDefault="0009346E" w:rsidP="00AD52EB">
      <w:pPr>
        <w:pStyle w:val="Prrafodelista"/>
        <w:numPr>
          <w:ilvl w:val="0"/>
          <w:numId w:val="16"/>
        </w:numPr>
        <w:rPr>
          <w:lang w:val="en-US"/>
        </w:rPr>
      </w:pPr>
      <w:r w:rsidRPr="00F428CC">
        <w:rPr>
          <w:lang w:val="en-US"/>
        </w:rPr>
        <w:t>What is the purpose of using a subquery?</w:t>
      </w:r>
      <w:r w:rsidR="00AD52EB" w:rsidRPr="00F428CC">
        <w:rPr>
          <w:lang w:val="en-US"/>
        </w:rPr>
        <w:t xml:space="preserve"> First, to extract the information in between, we need to extract the information we want to extract first.</w:t>
      </w:r>
      <w:r w:rsidR="007B5C6E" w:rsidRPr="00F428CC">
        <w:rPr>
          <w:lang w:val="en-US"/>
        </w:rPr>
        <w:tab/>
      </w:r>
      <w:r w:rsidR="007B5C6E" w:rsidRPr="00F428CC">
        <w:rPr>
          <w:lang w:val="en-US"/>
        </w:rPr>
        <w:tab/>
      </w:r>
      <w:r w:rsidR="007B5C6E" w:rsidRPr="00F428CC">
        <w:rPr>
          <w:lang w:val="en-US"/>
        </w:rPr>
        <w:tab/>
      </w:r>
      <w:r w:rsidR="007B5C6E" w:rsidRPr="00F428CC">
        <w:rPr>
          <w:lang w:val="en-US"/>
        </w:rPr>
        <w:tab/>
      </w:r>
      <w:r w:rsidR="007B5C6E" w:rsidRPr="00F428CC">
        <w:rPr>
          <w:lang w:val="en-US"/>
        </w:rPr>
        <w:tab/>
      </w:r>
      <w:r w:rsidR="007B5C6E" w:rsidRPr="00F428CC">
        <w:rPr>
          <w:lang w:val="en-US"/>
        </w:rPr>
        <w:tab/>
      </w:r>
      <w:r w:rsidR="007B5C6E" w:rsidRPr="00F428CC">
        <w:rPr>
          <w:lang w:val="en-US"/>
        </w:rPr>
        <w:tab/>
      </w:r>
      <w:r w:rsidR="007B5C6E" w:rsidRPr="00F428CC">
        <w:rPr>
          <w:lang w:val="en-US"/>
        </w:rPr>
        <w:tab/>
      </w:r>
      <w:r w:rsidR="007B5C6E" w:rsidRPr="00F428CC">
        <w:rPr>
          <w:lang w:val="en-US"/>
        </w:rPr>
        <w:tab/>
      </w:r>
      <w:r w:rsidR="007B5C6E" w:rsidRPr="00F428CC">
        <w:rPr>
          <w:lang w:val="en-US"/>
        </w:rPr>
        <w:tab/>
      </w:r>
    </w:p>
    <w:p w14:paraId="2D9F7EC6" w14:textId="77777777" w:rsidR="004B27B1" w:rsidRPr="00F428CC" w:rsidRDefault="004B27B1" w:rsidP="004B27B1">
      <w:pPr>
        <w:pStyle w:val="Prrafodelista"/>
        <w:rPr>
          <w:lang w:val="en-US"/>
        </w:rPr>
      </w:pPr>
    </w:p>
    <w:p w14:paraId="7742BEA0" w14:textId="1C18F23F" w:rsidR="004B27B1" w:rsidRPr="00F428CC" w:rsidRDefault="0009346E" w:rsidP="00395F5B">
      <w:pPr>
        <w:pStyle w:val="Prrafodelista"/>
        <w:numPr>
          <w:ilvl w:val="0"/>
          <w:numId w:val="16"/>
        </w:numPr>
        <w:rPr>
          <w:lang w:val="en-US"/>
        </w:rPr>
      </w:pPr>
      <w:r w:rsidRPr="00F428CC">
        <w:rPr>
          <w:lang w:val="en-US"/>
        </w:rPr>
        <w:t>What is a subquery?</w:t>
      </w:r>
      <w:r w:rsidR="00AD52EB" w:rsidRPr="00F428CC">
        <w:rPr>
          <w:lang w:val="en-US"/>
        </w:rPr>
        <w:t xml:space="preserve"> A consultation already done, added to another outpatient consultation.</w:t>
      </w:r>
      <w:r w:rsidR="007B5C6E" w:rsidRPr="00F428CC">
        <w:rPr>
          <w:lang w:val="en-US"/>
        </w:rPr>
        <w:tab/>
      </w:r>
      <w:r w:rsidR="007B5C6E" w:rsidRPr="00F428CC">
        <w:rPr>
          <w:lang w:val="en-US"/>
        </w:rPr>
        <w:tab/>
      </w:r>
      <w:r w:rsidR="007B5C6E" w:rsidRPr="00F428CC">
        <w:rPr>
          <w:lang w:val="en-US"/>
        </w:rPr>
        <w:tab/>
      </w:r>
      <w:r w:rsidR="007B5C6E" w:rsidRPr="00F428CC">
        <w:rPr>
          <w:lang w:val="en-US"/>
        </w:rPr>
        <w:tab/>
      </w:r>
      <w:r w:rsidR="007B5C6E" w:rsidRPr="00F428CC">
        <w:rPr>
          <w:lang w:val="en-US"/>
        </w:rPr>
        <w:tab/>
      </w:r>
      <w:r w:rsidR="007B5C6E" w:rsidRPr="00F428CC">
        <w:rPr>
          <w:lang w:val="en-US"/>
        </w:rPr>
        <w:tab/>
      </w:r>
      <w:r w:rsidR="007B5C6E" w:rsidRPr="00F428CC">
        <w:rPr>
          <w:lang w:val="en-US"/>
        </w:rPr>
        <w:tab/>
      </w:r>
      <w:r w:rsidR="004B27B1" w:rsidRPr="00395F5B">
        <w:rPr>
          <w:lang w:val="en-US"/>
        </w:rPr>
        <w:t xml:space="preserve">         </w:t>
      </w:r>
    </w:p>
    <w:p w14:paraId="190F4690" w14:textId="6E62ACCB" w:rsidR="000F24BB" w:rsidRDefault="000F24BB" w:rsidP="00F36397">
      <w:pPr>
        <w:rPr>
          <w:lang w:val="en-US"/>
        </w:rPr>
      </w:pPr>
    </w:p>
    <w:p w14:paraId="5A8BEAB8" w14:textId="77777777" w:rsidR="000F24BB" w:rsidRPr="00204612" w:rsidRDefault="000F24BB" w:rsidP="00F36397">
      <w:pPr>
        <w:rPr>
          <w:lang w:val="en-US"/>
        </w:rPr>
      </w:pPr>
    </w:p>
    <w:tbl>
      <w:tblPr>
        <w:tblStyle w:val="Tablaconcuadrcula"/>
        <w:tblW w:w="14454" w:type="dxa"/>
        <w:tblLayout w:type="fixed"/>
        <w:tblLook w:val="04A0" w:firstRow="1" w:lastRow="0" w:firstColumn="1" w:lastColumn="0" w:noHBand="0" w:noVBand="1"/>
      </w:tblPr>
      <w:tblGrid>
        <w:gridCol w:w="12186"/>
        <w:gridCol w:w="2268"/>
      </w:tblGrid>
      <w:tr w:rsidR="004E4048" w14:paraId="06DCF258" w14:textId="77777777" w:rsidTr="00AA1B06">
        <w:trPr>
          <w:trHeight w:val="193"/>
        </w:trPr>
        <w:tc>
          <w:tcPr>
            <w:tcW w:w="12186" w:type="dxa"/>
            <w:tcBorders>
              <w:right w:val="single" w:sz="4" w:space="0" w:color="auto"/>
            </w:tcBorders>
            <w:shd w:val="clear" w:color="auto" w:fill="D9E2F3" w:themeFill="accent5" w:themeFillTint="33"/>
          </w:tcPr>
          <w:p w14:paraId="58340E19" w14:textId="5826F8E8" w:rsidR="004E4048" w:rsidRPr="00785C29" w:rsidRDefault="004E4048" w:rsidP="00AA1B06">
            <w:pPr>
              <w:jc w:val="both"/>
            </w:pPr>
            <w:r w:rsidRPr="00785C29">
              <w:t xml:space="preserve">Problem No: </w:t>
            </w:r>
            <w:r>
              <w:t xml:space="preserve"> </w:t>
            </w:r>
            <w:r w:rsidR="00F428CC">
              <w:t>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5" w:themeFillTint="33"/>
          </w:tcPr>
          <w:p w14:paraId="600DA76D" w14:textId="77777777" w:rsidR="004E4048" w:rsidRDefault="004E4048" w:rsidP="00AA1B06">
            <w:r>
              <w:t>No. Rows in Result:</w:t>
            </w:r>
          </w:p>
        </w:tc>
      </w:tr>
      <w:tr w:rsidR="004E4048" w:rsidRPr="00204612" w14:paraId="698CF078" w14:textId="77777777" w:rsidTr="00AA1B06">
        <w:trPr>
          <w:trHeight w:val="192"/>
        </w:trPr>
        <w:tc>
          <w:tcPr>
            <w:tcW w:w="12186" w:type="dxa"/>
            <w:tcBorders>
              <w:right w:val="single" w:sz="4" w:space="0" w:color="auto"/>
            </w:tcBorders>
          </w:tcPr>
          <w:p w14:paraId="6549C31A" w14:textId="067D3471" w:rsidR="004E4048" w:rsidRPr="00F428CC" w:rsidRDefault="00F428CC" w:rsidP="00AD52EB">
            <w:pPr>
              <w:rPr>
                <w:lang w:val="es-MX"/>
              </w:rPr>
            </w:pPr>
            <w:r w:rsidRPr="00F428CC">
              <w:rPr>
                <w:lang w:val="es-MX"/>
              </w:rPr>
              <w:t>Cree las tablas adicionales q</w:t>
            </w:r>
            <w:r>
              <w:rPr>
                <w:lang w:val="es-MX"/>
              </w:rPr>
              <w:t>ue se utilizan en esta sección ejecutando las siguientes sentencias</w:t>
            </w:r>
            <w:r w:rsidR="00AD52EB" w:rsidRPr="00F428CC">
              <w:rPr>
                <w:lang w:val="es-MX"/>
              </w:rPr>
              <w:tab/>
            </w:r>
            <w:r w:rsidR="00AD52EB" w:rsidRPr="00F428CC">
              <w:rPr>
                <w:lang w:val="es-MX"/>
              </w:rPr>
              <w:tab/>
            </w:r>
            <w:r w:rsidR="00AD52EB" w:rsidRPr="00F428CC">
              <w:rPr>
                <w:lang w:val="es-MX"/>
              </w:rPr>
              <w:tab/>
            </w:r>
            <w:r w:rsidR="00AD52EB" w:rsidRPr="00F428CC">
              <w:rPr>
                <w:lang w:val="es-MX"/>
              </w:rPr>
              <w:tab/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EB1EE" w14:textId="462D9B65" w:rsidR="004E4048" w:rsidRPr="00204612" w:rsidRDefault="00395F5B" w:rsidP="00AA1B0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4E4048" w14:paraId="07C9CDDA" w14:textId="77777777" w:rsidTr="00AA1B06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5EF212D8" w14:textId="77777777" w:rsidR="004E4048" w:rsidRDefault="004E4048" w:rsidP="00AA1B06">
            <w:r>
              <w:t>Text Code  (No image) :</w:t>
            </w:r>
          </w:p>
        </w:tc>
      </w:tr>
      <w:tr w:rsidR="004E4048" w:rsidRPr="00F428CC" w14:paraId="7F5B4904" w14:textId="77777777" w:rsidTr="00AA1B06">
        <w:trPr>
          <w:trHeight w:val="285"/>
        </w:trPr>
        <w:tc>
          <w:tcPr>
            <w:tcW w:w="14454" w:type="dxa"/>
            <w:gridSpan w:val="2"/>
          </w:tcPr>
          <w:p w14:paraId="4D413A01" w14:textId="77777777" w:rsidR="00F428CC" w:rsidRPr="00F428CC" w:rsidRDefault="00F428CC" w:rsidP="00F428CC">
            <w:pPr>
              <w:rPr>
                <w:rFonts w:ascii="Consolas" w:hAnsi="Consolas"/>
                <w:lang w:val="en-US"/>
              </w:rPr>
            </w:pPr>
            <w:r w:rsidRPr="00F428CC">
              <w:rPr>
                <w:rFonts w:ascii="Consolas" w:hAnsi="Consolas"/>
                <w:lang w:val="en-US"/>
              </w:rPr>
              <w:t>CREATE TABLE emp as SELECT *</w:t>
            </w:r>
          </w:p>
          <w:p w14:paraId="5A5B0F94" w14:textId="77777777" w:rsidR="00F428CC" w:rsidRPr="00F428CC" w:rsidRDefault="00F428CC" w:rsidP="00F428CC">
            <w:pPr>
              <w:rPr>
                <w:rFonts w:ascii="Consolas" w:hAnsi="Consolas"/>
                <w:lang w:val="en-US"/>
              </w:rPr>
            </w:pPr>
            <w:r w:rsidRPr="00F428CC">
              <w:rPr>
                <w:rFonts w:ascii="Consolas" w:hAnsi="Consolas"/>
                <w:lang w:val="en-US"/>
              </w:rPr>
              <w:t>from employees;</w:t>
            </w:r>
          </w:p>
          <w:p w14:paraId="72718B16" w14:textId="77777777" w:rsidR="00F428CC" w:rsidRPr="00F428CC" w:rsidRDefault="00F428CC" w:rsidP="00F428CC">
            <w:pPr>
              <w:rPr>
                <w:rFonts w:ascii="Consolas" w:hAnsi="Consolas"/>
                <w:lang w:val="en-US"/>
              </w:rPr>
            </w:pPr>
          </w:p>
          <w:p w14:paraId="08F1C188" w14:textId="77777777" w:rsidR="00F428CC" w:rsidRPr="00F428CC" w:rsidRDefault="00F428CC" w:rsidP="00F428CC">
            <w:pPr>
              <w:rPr>
                <w:rFonts w:ascii="Consolas" w:hAnsi="Consolas"/>
                <w:lang w:val="en-US"/>
              </w:rPr>
            </w:pPr>
            <w:r w:rsidRPr="00F428CC">
              <w:rPr>
                <w:rFonts w:ascii="Consolas" w:hAnsi="Consolas"/>
                <w:lang w:val="en-US"/>
              </w:rPr>
              <w:t xml:space="preserve">CREATE TABLE dept as SELECT * </w:t>
            </w:r>
          </w:p>
          <w:p w14:paraId="73F0FE5E" w14:textId="3D9A3FAB" w:rsidR="004E4048" w:rsidRPr="004E4048" w:rsidRDefault="00F428CC" w:rsidP="00F428CC">
            <w:pPr>
              <w:rPr>
                <w:rFonts w:ascii="Consolas" w:hAnsi="Consolas"/>
                <w:lang w:val="en-US"/>
              </w:rPr>
            </w:pPr>
            <w:r w:rsidRPr="00F428CC">
              <w:rPr>
                <w:rFonts w:ascii="Consolas" w:hAnsi="Consolas"/>
                <w:lang w:val="en-US"/>
              </w:rPr>
              <w:t>FROM departments;</w:t>
            </w:r>
          </w:p>
        </w:tc>
      </w:tr>
      <w:tr w:rsidR="004E4048" w14:paraId="4DF0A9B1" w14:textId="77777777" w:rsidTr="00AA1B06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6C0D1BCE" w14:textId="77777777" w:rsidR="004E4048" w:rsidRDefault="004E4048" w:rsidP="00AA1B06">
            <w:r>
              <w:t>Image Result:</w:t>
            </w:r>
          </w:p>
        </w:tc>
      </w:tr>
      <w:tr w:rsidR="004E4048" w:rsidRPr="00A355C5" w14:paraId="47CF76F0" w14:textId="77777777" w:rsidTr="00AA1B06">
        <w:trPr>
          <w:trHeight w:val="285"/>
        </w:trPr>
        <w:tc>
          <w:tcPr>
            <w:tcW w:w="14454" w:type="dxa"/>
            <w:gridSpan w:val="2"/>
          </w:tcPr>
          <w:p w14:paraId="24AACEE2" w14:textId="0FFBD8AC" w:rsidR="004E4048" w:rsidRPr="00A355C5" w:rsidRDefault="00F428CC" w:rsidP="00AA1B06">
            <w:pPr>
              <w:rPr>
                <w:noProof/>
                <w:lang w:val="es-MX" w:eastAsia="es-MX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4BB3E9DE" wp14:editId="01836164">
                  <wp:extent cx="3409950" cy="2057400"/>
                  <wp:effectExtent l="0" t="0" r="0" b="0"/>
                  <wp:docPr id="12" name="Imagen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hatsApp Image 2022-11-12 at 5.21.03 PM.jpe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09950" cy="2057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BB37789" w14:textId="439B6A4D" w:rsidR="00B81180" w:rsidRDefault="00B81180" w:rsidP="00F36397">
      <w:pPr>
        <w:rPr>
          <w:lang w:val="en-US"/>
        </w:rPr>
      </w:pPr>
    </w:p>
    <w:p w14:paraId="3C49E3CA" w14:textId="79B491B9" w:rsidR="004E4048" w:rsidRDefault="004E4048" w:rsidP="00F36397">
      <w:pPr>
        <w:rPr>
          <w:lang w:val="en-US"/>
        </w:rPr>
      </w:pPr>
    </w:p>
    <w:p w14:paraId="1F476224" w14:textId="108CC357" w:rsidR="004E4048" w:rsidRDefault="004E4048" w:rsidP="00F36397">
      <w:pPr>
        <w:rPr>
          <w:lang w:val="en-US"/>
        </w:rPr>
      </w:pPr>
    </w:p>
    <w:p w14:paraId="4A2E8DCE" w14:textId="7702F737" w:rsidR="004E4048" w:rsidRDefault="004E4048" w:rsidP="00F36397">
      <w:pPr>
        <w:rPr>
          <w:lang w:val="en-US"/>
        </w:rPr>
      </w:pPr>
    </w:p>
    <w:p w14:paraId="47D301F3" w14:textId="2E6E9AFA" w:rsidR="00AD52EB" w:rsidRDefault="00AD52EB">
      <w:pPr>
        <w:rPr>
          <w:lang w:val="en-US"/>
        </w:rPr>
      </w:pPr>
      <w:r>
        <w:rPr>
          <w:lang w:val="en-US"/>
        </w:rPr>
        <w:br w:type="page"/>
      </w:r>
    </w:p>
    <w:p w14:paraId="643C4042" w14:textId="77777777" w:rsidR="004E4048" w:rsidRDefault="004E4048" w:rsidP="00F36397">
      <w:pPr>
        <w:rPr>
          <w:lang w:val="en-US"/>
        </w:rPr>
      </w:pPr>
    </w:p>
    <w:tbl>
      <w:tblPr>
        <w:tblStyle w:val="Tablaconcuadrcula"/>
        <w:tblW w:w="14454" w:type="dxa"/>
        <w:tblLayout w:type="fixed"/>
        <w:tblLook w:val="04A0" w:firstRow="1" w:lastRow="0" w:firstColumn="1" w:lastColumn="0" w:noHBand="0" w:noVBand="1"/>
      </w:tblPr>
      <w:tblGrid>
        <w:gridCol w:w="12186"/>
        <w:gridCol w:w="2268"/>
      </w:tblGrid>
      <w:tr w:rsidR="004E4048" w14:paraId="02CBEC7F" w14:textId="77777777" w:rsidTr="00AA1B06">
        <w:trPr>
          <w:trHeight w:val="193"/>
        </w:trPr>
        <w:tc>
          <w:tcPr>
            <w:tcW w:w="12186" w:type="dxa"/>
            <w:tcBorders>
              <w:right w:val="single" w:sz="4" w:space="0" w:color="auto"/>
            </w:tcBorders>
            <w:shd w:val="clear" w:color="auto" w:fill="D9E2F3" w:themeFill="accent5" w:themeFillTint="33"/>
          </w:tcPr>
          <w:p w14:paraId="6D01970B" w14:textId="27E14776" w:rsidR="004E4048" w:rsidRPr="00785C29" w:rsidRDefault="004E4048" w:rsidP="00AA1B06">
            <w:pPr>
              <w:jc w:val="both"/>
            </w:pPr>
            <w:r w:rsidRPr="00785C29">
              <w:t xml:space="preserve">Problem No: </w:t>
            </w:r>
            <w:r>
              <w:t xml:space="preserve"> </w:t>
            </w:r>
            <w:r w:rsidR="00F428CC">
              <w:t>2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5" w:themeFillTint="33"/>
          </w:tcPr>
          <w:p w14:paraId="710C6001" w14:textId="77777777" w:rsidR="004E4048" w:rsidRDefault="004E4048" w:rsidP="00AA1B06">
            <w:r>
              <w:t>No. Rows in Result:</w:t>
            </w:r>
          </w:p>
        </w:tc>
      </w:tr>
      <w:tr w:rsidR="004E4048" w:rsidRPr="00204612" w14:paraId="71571EC3" w14:textId="77777777" w:rsidTr="00AA1B06">
        <w:trPr>
          <w:trHeight w:val="192"/>
        </w:trPr>
        <w:tc>
          <w:tcPr>
            <w:tcW w:w="12186" w:type="dxa"/>
            <w:tcBorders>
              <w:right w:val="single" w:sz="4" w:space="0" w:color="auto"/>
            </w:tcBorders>
          </w:tcPr>
          <w:p w14:paraId="18E29416" w14:textId="35CD908F" w:rsidR="004E4048" w:rsidRPr="005B2BA8" w:rsidRDefault="005B2BA8" w:rsidP="0085149B">
            <w:pPr>
              <w:rPr>
                <w:lang w:val="es-MX"/>
              </w:rPr>
            </w:pPr>
            <w:r w:rsidRPr="005B2BA8">
              <w:rPr>
                <w:lang w:val="es-MX"/>
              </w:rPr>
              <w:t>Cree un informe que m</w:t>
            </w:r>
            <w:r>
              <w:rPr>
                <w:lang w:val="es-MX"/>
              </w:rPr>
              <w:t>uestre el nombre de restricción, el tipo, el nombre de columna y la posición de columna de todas las restricciones de la tabla JOB_HISTORY, además de las restricciones no nulas</w:t>
            </w:r>
          </w:p>
          <w:p w14:paraId="643C676D" w14:textId="35910E69" w:rsidR="0085149B" w:rsidRPr="005B2BA8" w:rsidRDefault="0085149B" w:rsidP="0085149B">
            <w:pPr>
              <w:rPr>
                <w:lang w:val="es-MX"/>
              </w:rPr>
            </w:pP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8AFA4" w14:textId="696426D6" w:rsidR="004E4048" w:rsidRPr="00204612" w:rsidRDefault="00395F5B" w:rsidP="00AA1B0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4C3702">
              <w:rPr>
                <w:lang w:val="en-US"/>
              </w:rPr>
              <w:t>1</w:t>
            </w:r>
          </w:p>
        </w:tc>
      </w:tr>
      <w:tr w:rsidR="004E4048" w14:paraId="6AAD65AD" w14:textId="77777777" w:rsidTr="00AA1B06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3644062B" w14:textId="77777777" w:rsidR="004E4048" w:rsidRDefault="004E4048" w:rsidP="00AA1B06">
            <w:r>
              <w:t>Text Code  (No image) :</w:t>
            </w:r>
          </w:p>
        </w:tc>
      </w:tr>
      <w:tr w:rsidR="004E4048" w:rsidRPr="00F428CC" w14:paraId="3E5B9BFE" w14:textId="77777777" w:rsidTr="00AA1B06">
        <w:trPr>
          <w:trHeight w:val="285"/>
        </w:trPr>
        <w:tc>
          <w:tcPr>
            <w:tcW w:w="14454" w:type="dxa"/>
            <w:gridSpan w:val="2"/>
          </w:tcPr>
          <w:p w14:paraId="6FFD2773" w14:textId="77777777" w:rsidR="004C3702" w:rsidRPr="004C3702" w:rsidRDefault="004C3702" w:rsidP="004C3702">
            <w:pPr>
              <w:rPr>
                <w:rFonts w:ascii="Consolas" w:hAnsi="Consolas"/>
              </w:rPr>
            </w:pPr>
            <w:r w:rsidRPr="004C3702">
              <w:rPr>
                <w:rFonts w:ascii="Consolas" w:hAnsi="Consolas"/>
              </w:rPr>
              <w:t>select constraint_name "NOMBRE DE RESTRICCION", constraint_type "TIPO", column_name "NOMBRE DE COLUMNA"</w:t>
            </w:r>
          </w:p>
          <w:p w14:paraId="5DDF5033" w14:textId="77777777" w:rsidR="004C3702" w:rsidRPr="004C3702" w:rsidRDefault="004C3702" w:rsidP="004C3702">
            <w:pPr>
              <w:rPr>
                <w:rFonts w:ascii="Consolas" w:hAnsi="Consolas"/>
              </w:rPr>
            </w:pPr>
            <w:r w:rsidRPr="004C3702">
              <w:rPr>
                <w:rFonts w:ascii="Consolas" w:hAnsi="Consolas"/>
              </w:rPr>
              <w:t>,position "POSICION" ,search_condition "RESTRICCIONES NO NULAS"</w:t>
            </w:r>
          </w:p>
          <w:p w14:paraId="5B14A43E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>from info_2</w:t>
            </w:r>
          </w:p>
          <w:p w14:paraId="41EDD80F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>where not(constraint_type = 'R'</w:t>
            </w:r>
          </w:p>
          <w:p w14:paraId="5C8682C0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>and column_name in</w:t>
            </w:r>
          </w:p>
          <w:p w14:paraId="2F52EEA5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 xml:space="preserve">            (select column_name</w:t>
            </w:r>
          </w:p>
          <w:p w14:paraId="1B9A0330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 xml:space="preserve">             from user_tab_columns</w:t>
            </w:r>
          </w:p>
          <w:p w14:paraId="7E791AB5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 xml:space="preserve">             where table_name = upper('job_history')</w:t>
            </w:r>
          </w:p>
          <w:p w14:paraId="07027C88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>and nullable = 'P')</w:t>
            </w:r>
          </w:p>
          <w:p w14:paraId="05701ABE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>and dbms_lob.compare(search_condition,</w:t>
            </w:r>
          </w:p>
          <w:p w14:paraId="5FE70FF2" w14:textId="38BE9A61" w:rsidR="004E4048" w:rsidRPr="004E4048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>concat('"', concat(column_name, '" is not null'))) = 0);</w:t>
            </w:r>
          </w:p>
        </w:tc>
      </w:tr>
      <w:tr w:rsidR="004E4048" w14:paraId="47D8BD02" w14:textId="77777777" w:rsidTr="00AA1B06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5B7C3A63" w14:textId="77777777" w:rsidR="004E4048" w:rsidRDefault="004E4048" w:rsidP="00AA1B06">
            <w:r>
              <w:t>Image Result:</w:t>
            </w:r>
          </w:p>
        </w:tc>
      </w:tr>
      <w:tr w:rsidR="004E4048" w:rsidRPr="00A355C5" w14:paraId="5331549D" w14:textId="77777777" w:rsidTr="00AA1B06">
        <w:trPr>
          <w:trHeight w:val="285"/>
        </w:trPr>
        <w:tc>
          <w:tcPr>
            <w:tcW w:w="14454" w:type="dxa"/>
            <w:gridSpan w:val="2"/>
          </w:tcPr>
          <w:p w14:paraId="60D7D5C8" w14:textId="2DD7032A" w:rsidR="004E4048" w:rsidRPr="00A355C5" w:rsidRDefault="004C3702" w:rsidP="00AA1B06">
            <w:pPr>
              <w:rPr>
                <w:noProof/>
                <w:lang w:val="es-MX" w:eastAsia="es-MX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2CA12EB0" wp14:editId="4999DB75">
                  <wp:extent cx="6267157" cy="1969326"/>
                  <wp:effectExtent l="0" t="0" r="635" b="0"/>
                  <wp:docPr id="28" name="Imagen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WhatsApp Image 2022-11-12 at 6.02.07 PM.jpe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86708" cy="19754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DCFC0C6" w14:textId="46A56C10" w:rsidR="004E4048" w:rsidRDefault="004E4048" w:rsidP="00F36397">
      <w:pPr>
        <w:rPr>
          <w:lang w:val="en-US"/>
        </w:rPr>
      </w:pPr>
    </w:p>
    <w:p w14:paraId="532F8A7D" w14:textId="61E0ADBB" w:rsidR="00AD52EB" w:rsidRDefault="00AD52EB" w:rsidP="00F36397">
      <w:pPr>
        <w:rPr>
          <w:lang w:val="en-US"/>
        </w:rPr>
      </w:pPr>
    </w:p>
    <w:p w14:paraId="0375D45A" w14:textId="77777777" w:rsidR="00AD52EB" w:rsidRDefault="00AD52EB" w:rsidP="00F36397">
      <w:pPr>
        <w:rPr>
          <w:lang w:val="en-US"/>
        </w:rPr>
      </w:pPr>
    </w:p>
    <w:tbl>
      <w:tblPr>
        <w:tblStyle w:val="Tablaconcuadrcula"/>
        <w:tblW w:w="14454" w:type="dxa"/>
        <w:tblLayout w:type="fixed"/>
        <w:tblLook w:val="04A0" w:firstRow="1" w:lastRow="0" w:firstColumn="1" w:lastColumn="0" w:noHBand="0" w:noVBand="1"/>
      </w:tblPr>
      <w:tblGrid>
        <w:gridCol w:w="12186"/>
        <w:gridCol w:w="2268"/>
      </w:tblGrid>
      <w:tr w:rsidR="004B7F11" w14:paraId="792638DD" w14:textId="77777777" w:rsidTr="00AA1B06">
        <w:trPr>
          <w:trHeight w:val="193"/>
        </w:trPr>
        <w:tc>
          <w:tcPr>
            <w:tcW w:w="12186" w:type="dxa"/>
            <w:tcBorders>
              <w:right w:val="single" w:sz="4" w:space="0" w:color="auto"/>
            </w:tcBorders>
            <w:shd w:val="clear" w:color="auto" w:fill="D9E2F3" w:themeFill="accent5" w:themeFillTint="33"/>
          </w:tcPr>
          <w:p w14:paraId="58832414" w14:textId="410CD3C9" w:rsidR="004B7F11" w:rsidRPr="00785C29" w:rsidRDefault="004B7F11" w:rsidP="00AA1B06">
            <w:pPr>
              <w:jc w:val="both"/>
            </w:pPr>
            <w:r w:rsidRPr="00785C29">
              <w:lastRenderedPageBreak/>
              <w:t xml:space="preserve">Problem No: </w:t>
            </w:r>
            <w:r>
              <w:t xml:space="preserve"> </w:t>
            </w:r>
            <w:r w:rsidR="005B2BA8">
              <w:t>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5" w:themeFillTint="33"/>
          </w:tcPr>
          <w:p w14:paraId="3A0BFE44" w14:textId="77777777" w:rsidR="004B7F11" w:rsidRDefault="004B7F11" w:rsidP="00AA1B06">
            <w:r>
              <w:t>No. Rows in Result:</w:t>
            </w:r>
          </w:p>
        </w:tc>
      </w:tr>
      <w:tr w:rsidR="004B7F11" w:rsidRPr="00204612" w14:paraId="773D25FB" w14:textId="77777777" w:rsidTr="00AA1B06">
        <w:trPr>
          <w:trHeight w:val="192"/>
        </w:trPr>
        <w:tc>
          <w:tcPr>
            <w:tcW w:w="12186" w:type="dxa"/>
            <w:tcBorders>
              <w:right w:val="single" w:sz="4" w:space="0" w:color="auto"/>
            </w:tcBorders>
          </w:tcPr>
          <w:p w14:paraId="4A605F09" w14:textId="46454F18" w:rsidR="004B7F11" w:rsidRPr="005B2BA8" w:rsidRDefault="005B2BA8" w:rsidP="00AA1B06">
            <w:pPr>
              <w:jc w:val="both"/>
              <w:rPr>
                <w:lang w:val="es-MX"/>
              </w:rPr>
            </w:pPr>
            <w:r w:rsidRPr="005B2BA8">
              <w:rPr>
                <w:lang w:val="es-MX"/>
              </w:rPr>
              <w:t>Cree una restriccion de c</w:t>
            </w:r>
            <w:r>
              <w:rPr>
                <w:lang w:val="es-MX"/>
              </w:rPr>
              <w:t>lave primaria en la columna employee_id de</w:t>
            </w:r>
            <w:r w:rsidR="00DA14BF">
              <w:rPr>
                <w:lang w:val="es-MX"/>
              </w:rPr>
              <w:t xml:space="preserve"> la tabla emp.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AB3B5" w14:textId="215C5EB9" w:rsidR="004B7F11" w:rsidRPr="00204612" w:rsidRDefault="004C3702" w:rsidP="00AA1B0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4B7F11" w14:paraId="5AD86379" w14:textId="77777777" w:rsidTr="00AA1B06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7FE6F881" w14:textId="580B2DD6" w:rsidR="004B7F11" w:rsidRDefault="004B7F11" w:rsidP="00AA1B06">
            <w:r>
              <w:t>Text Code  (No image) :</w:t>
            </w:r>
          </w:p>
        </w:tc>
      </w:tr>
      <w:tr w:rsidR="004B7F11" w:rsidRPr="00F428CC" w14:paraId="03C4AA17" w14:textId="77777777" w:rsidTr="00AA1B06">
        <w:trPr>
          <w:trHeight w:val="285"/>
        </w:trPr>
        <w:tc>
          <w:tcPr>
            <w:tcW w:w="14454" w:type="dxa"/>
            <w:gridSpan w:val="2"/>
          </w:tcPr>
          <w:p w14:paraId="677A5DA0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>alter table emp</w:t>
            </w:r>
          </w:p>
          <w:p w14:paraId="3A6D077A" w14:textId="5C66B517" w:rsidR="004B7F11" w:rsidRPr="004E4048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>add constraint emp_employee_id_pk primary key(employee_id);</w:t>
            </w:r>
          </w:p>
        </w:tc>
      </w:tr>
      <w:tr w:rsidR="004B7F11" w14:paraId="5467D18C" w14:textId="77777777" w:rsidTr="00AA1B06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2ABDF4DF" w14:textId="77777777" w:rsidR="004B7F11" w:rsidRDefault="004B7F11" w:rsidP="00AA1B06">
            <w:r>
              <w:t>Image Result:</w:t>
            </w:r>
          </w:p>
        </w:tc>
      </w:tr>
      <w:tr w:rsidR="004B7F11" w:rsidRPr="004C3702" w14:paraId="576EAE0A" w14:textId="77777777" w:rsidTr="00AA1B06">
        <w:trPr>
          <w:trHeight w:val="285"/>
        </w:trPr>
        <w:tc>
          <w:tcPr>
            <w:tcW w:w="14454" w:type="dxa"/>
            <w:gridSpan w:val="2"/>
          </w:tcPr>
          <w:p w14:paraId="2DDECD17" w14:textId="7F7B0168" w:rsidR="004B7F11" w:rsidRPr="00A355C5" w:rsidRDefault="004C3702" w:rsidP="00AA1B06">
            <w:pPr>
              <w:rPr>
                <w:noProof/>
                <w:lang w:val="es-MX" w:eastAsia="es-MX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2CF1EECA" wp14:editId="14F40E38">
                  <wp:extent cx="3019425" cy="1247775"/>
                  <wp:effectExtent l="0" t="0" r="9525" b="9525"/>
                  <wp:docPr id="29" name="Imagen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WhatsApp Image 2022-11-12 at 6.08.21 PM.jpe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9425" cy="1247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F6E8107" w14:textId="5D58CD92" w:rsidR="0040460E" w:rsidRDefault="0040460E" w:rsidP="00F36397">
      <w:pPr>
        <w:rPr>
          <w:lang w:val="en-US"/>
        </w:rPr>
      </w:pPr>
    </w:p>
    <w:p w14:paraId="32D346B0" w14:textId="77777777" w:rsidR="0040460E" w:rsidRDefault="0040460E" w:rsidP="00F36397">
      <w:pPr>
        <w:rPr>
          <w:lang w:val="en-US"/>
        </w:rPr>
      </w:pPr>
    </w:p>
    <w:p w14:paraId="359F061A" w14:textId="30B9D216" w:rsidR="00AD52EB" w:rsidRDefault="00AD52EB" w:rsidP="00F36397">
      <w:pPr>
        <w:rPr>
          <w:lang w:val="en-US"/>
        </w:rPr>
      </w:pPr>
    </w:p>
    <w:p w14:paraId="63BD6A23" w14:textId="77777777" w:rsidR="00AD52EB" w:rsidRDefault="00AD52EB" w:rsidP="00F36397">
      <w:pPr>
        <w:rPr>
          <w:lang w:val="en-US"/>
        </w:rPr>
      </w:pPr>
    </w:p>
    <w:tbl>
      <w:tblPr>
        <w:tblStyle w:val="Tablaconcuadrcula"/>
        <w:tblW w:w="14454" w:type="dxa"/>
        <w:tblLayout w:type="fixed"/>
        <w:tblLook w:val="04A0" w:firstRow="1" w:lastRow="0" w:firstColumn="1" w:lastColumn="0" w:noHBand="0" w:noVBand="1"/>
      </w:tblPr>
      <w:tblGrid>
        <w:gridCol w:w="12186"/>
        <w:gridCol w:w="2268"/>
      </w:tblGrid>
      <w:tr w:rsidR="004B7F11" w14:paraId="7E467A5A" w14:textId="77777777" w:rsidTr="00AA1B06">
        <w:trPr>
          <w:trHeight w:val="193"/>
        </w:trPr>
        <w:tc>
          <w:tcPr>
            <w:tcW w:w="12186" w:type="dxa"/>
            <w:tcBorders>
              <w:right w:val="single" w:sz="4" w:space="0" w:color="auto"/>
            </w:tcBorders>
            <w:shd w:val="clear" w:color="auto" w:fill="D9E2F3" w:themeFill="accent5" w:themeFillTint="33"/>
          </w:tcPr>
          <w:p w14:paraId="7A7F56EB" w14:textId="6D343112" w:rsidR="004B7F11" w:rsidRPr="00785C29" w:rsidRDefault="004B7F11" w:rsidP="00AA1B06">
            <w:pPr>
              <w:jc w:val="both"/>
            </w:pPr>
            <w:r w:rsidRPr="00785C29">
              <w:t xml:space="preserve">Problem No: </w:t>
            </w:r>
            <w:r>
              <w:t xml:space="preserve"> </w:t>
            </w:r>
            <w:r w:rsidR="00DA14BF">
              <w:t>4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5" w:themeFillTint="33"/>
          </w:tcPr>
          <w:p w14:paraId="02367581" w14:textId="77777777" w:rsidR="004B7F11" w:rsidRDefault="004B7F11" w:rsidP="00AA1B06">
            <w:r>
              <w:t>No. Rows in Result:</w:t>
            </w:r>
          </w:p>
        </w:tc>
      </w:tr>
      <w:tr w:rsidR="004B7F11" w:rsidRPr="00204612" w14:paraId="1F6591FE" w14:textId="77777777" w:rsidTr="00AA1B06">
        <w:trPr>
          <w:trHeight w:val="192"/>
        </w:trPr>
        <w:tc>
          <w:tcPr>
            <w:tcW w:w="12186" w:type="dxa"/>
            <w:tcBorders>
              <w:right w:val="single" w:sz="4" w:space="0" w:color="auto"/>
            </w:tcBorders>
          </w:tcPr>
          <w:p w14:paraId="70D0BA24" w14:textId="5F7CB9BF" w:rsidR="004B7F11" w:rsidRPr="00DA14BF" w:rsidRDefault="00DA14BF" w:rsidP="004B7F11">
            <w:pPr>
              <w:jc w:val="both"/>
              <w:rPr>
                <w:lang w:val="es-MX"/>
              </w:rPr>
            </w:pPr>
            <w:r w:rsidRPr="00DA14BF">
              <w:rPr>
                <w:lang w:val="es-MX"/>
              </w:rPr>
              <w:t>Cree una clave primaria e</w:t>
            </w:r>
            <w:r>
              <w:rPr>
                <w:lang w:val="es-MX"/>
              </w:rPr>
              <w:t>n la columna department_id de la tabla dept.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1FA21" w14:textId="61C5181C" w:rsidR="004B7F11" w:rsidRPr="00204612" w:rsidRDefault="004C3702" w:rsidP="00AA1B0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4B7F11" w14:paraId="57D9A19A" w14:textId="77777777" w:rsidTr="00AA1B06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169E7420" w14:textId="77777777" w:rsidR="004B7F11" w:rsidRDefault="004B7F11" w:rsidP="00AA1B06">
            <w:r>
              <w:t>Text Code  (No image) :</w:t>
            </w:r>
          </w:p>
        </w:tc>
      </w:tr>
      <w:tr w:rsidR="004B7F11" w:rsidRPr="00F428CC" w14:paraId="1205887A" w14:textId="77777777" w:rsidTr="00AA1B06">
        <w:trPr>
          <w:trHeight w:val="285"/>
        </w:trPr>
        <w:tc>
          <w:tcPr>
            <w:tcW w:w="14454" w:type="dxa"/>
            <w:gridSpan w:val="2"/>
          </w:tcPr>
          <w:p w14:paraId="04F1C564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>alter table dept</w:t>
            </w:r>
          </w:p>
          <w:p w14:paraId="6A570197" w14:textId="77777777" w:rsidR="004B7F11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>add constraint dept_department_id_pk primary key (department_id)</w:t>
            </w:r>
          </w:p>
          <w:p w14:paraId="3EE55D99" w14:textId="77777777" w:rsidR="004C3702" w:rsidRDefault="004C3702" w:rsidP="004C3702">
            <w:pPr>
              <w:rPr>
                <w:rFonts w:ascii="Consolas" w:hAnsi="Consolas"/>
                <w:lang w:val="en-US"/>
              </w:rPr>
            </w:pPr>
          </w:p>
          <w:p w14:paraId="7ED64F3A" w14:textId="07ED45B5" w:rsidR="004C3702" w:rsidRDefault="004C3702" w:rsidP="004C3702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--</w:t>
            </w:r>
            <w:r w:rsidRPr="004C3702">
              <w:rPr>
                <w:rFonts w:ascii="Consolas" w:hAnsi="Consolas"/>
                <w:lang w:val="en-US"/>
              </w:rPr>
              <w:t>consulta:</w:t>
            </w:r>
          </w:p>
          <w:p w14:paraId="6E59724D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>select constraint_name, constraint_type, table_name, status, index_name</w:t>
            </w:r>
          </w:p>
          <w:p w14:paraId="7882F406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>from user_constraints</w:t>
            </w:r>
          </w:p>
          <w:p w14:paraId="531970B4" w14:textId="52D8745A" w:rsidR="004C3702" w:rsidRPr="004E4048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>where table_name = upper('dept') or constraint_type = 'p' or constraint_type = 'c';</w:t>
            </w:r>
          </w:p>
        </w:tc>
      </w:tr>
      <w:tr w:rsidR="004B7F11" w14:paraId="4551198B" w14:textId="77777777" w:rsidTr="00AA1B06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7951770D" w14:textId="77777777" w:rsidR="004B7F11" w:rsidRDefault="004B7F11" w:rsidP="00AA1B06">
            <w:r>
              <w:t>Image Result:</w:t>
            </w:r>
          </w:p>
        </w:tc>
      </w:tr>
      <w:tr w:rsidR="004B7F11" w:rsidRPr="00A355C5" w14:paraId="6B7EF290" w14:textId="77777777" w:rsidTr="00AA1B06">
        <w:trPr>
          <w:trHeight w:val="285"/>
        </w:trPr>
        <w:tc>
          <w:tcPr>
            <w:tcW w:w="14454" w:type="dxa"/>
            <w:gridSpan w:val="2"/>
          </w:tcPr>
          <w:p w14:paraId="0CD0F31A" w14:textId="77777777" w:rsidR="004C3702" w:rsidRDefault="004C3702" w:rsidP="00AA1B06">
            <w:pPr>
              <w:rPr>
                <w:noProof/>
                <w:lang w:val="es-MX" w:eastAsia="es-MX"/>
              </w:rPr>
            </w:pPr>
            <w:r>
              <w:rPr>
                <w:noProof/>
                <w:lang w:val="en-US" w:eastAsia="en-US"/>
              </w:rPr>
              <w:lastRenderedPageBreak/>
              <w:drawing>
                <wp:inline distT="0" distB="0" distL="0" distR="0" wp14:anchorId="557A9A2D" wp14:editId="1940A626">
                  <wp:extent cx="3286125" cy="1200150"/>
                  <wp:effectExtent l="0" t="0" r="9525" b="0"/>
                  <wp:docPr id="30" name="Imagen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WhatsApp Image 2022-11-12 at 6.28.09 PM.jpe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86125" cy="1200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CE9A3F" w14:textId="77777777" w:rsidR="004C3702" w:rsidRDefault="004C3702" w:rsidP="00AA1B06">
            <w:pPr>
              <w:rPr>
                <w:noProof/>
                <w:lang w:val="es-MX" w:eastAsia="es-MX"/>
              </w:rPr>
            </w:pPr>
          </w:p>
          <w:p w14:paraId="534DD205" w14:textId="5DC7BAF4" w:rsidR="004C3702" w:rsidRPr="00A355C5" w:rsidRDefault="004C3702" w:rsidP="00AA1B06">
            <w:pPr>
              <w:rPr>
                <w:noProof/>
                <w:lang w:val="es-MX" w:eastAsia="es-MX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525C138F" wp14:editId="55C22877">
                  <wp:extent cx="9041130" cy="1205865"/>
                  <wp:effectExtent l="0" t="0" r="7620" b="0"/>
                  <wp:docPr id="31" name="Imagen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WhatsApp Image 2022-11-12 at 6.29.30 PM.jpe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41130" cy="1205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8DB3DD2" w14:textId="7621F5E3" w:rsidR="00AD52EB" w:rsidRDefault="00AD52EB" w:rsidP="00F36397">
      <w:pPr>
        <w:rPr>
          <w:lang w:val="en-US"/>
        </w:rPr>
      </w:pPr>
    </w:p>
    <w:p w14:paraId="0FE2F15E" w14:textId="1B2BA687" w:rsidR="00AA1B06" w:rsidRDefault="00AA1B06" w:rsidP="00F36397">
      <w:pPr>
        <w:rPr>
          <w:lang w:val="en-US"/>
        </w:rPr>
      </w:pPr>
    </w:p>
    <w:p w14:paraId="74A04F79" w14:textId="77777777" w:rsidR="00AA1B06" w:rsidRDefault="00AA1B06" w:rsidP="00F36397">
      <w:pPr>
        <w:rPr>
          <w:lang w:val="en-US"/>
        </w:rPr>
      </w:pPr>
    </w:p>
    <w:p w14:paraId="22EAC27F" w14:textId="77777777" w:rsidR="00AD52EB" w:rsidRDefault="00AD52EB" w:rsidP="00F36397">
      <w:pPr>
        <w:rPr>
          <w:lang w:val="en-US"/>
        </w:rPr>
      </w:pPr>
    </w:p>
    <w:tbl>
      <w:tblPr>
        <w:tblStyle w:val="Tablaconcuadrcula"/>
        <w:tblW w:w="14454" w:type="dxa"/>
        <w:tblLayout w:type="fixed"/>
        <w:tblLook w:val="04A0" w:firstRow="1" w:lastRow="0" w:firstColumn="1" w:lastColumn="0" w:noHBand="0" w:noVBand="1"/>
      </w:tblPr>
      <w:tblGrid>
        <w:gridCol w:w="12186"/>
        <w:gridCol w:w="2268"/>
      </w:tblGrid>
      <w:tr w:rsidR="004B7F11" w14:paraId="4226514A" w14:textId="77777777" w:rsidTr="00AA1B06">
        <w:trPr>
          <w:trHeight w:val="193"/>
        </w:trPr>
        <w:tc>
          <w:tcPr>
            <w:tcW w:w="12186" w:type="dxa"/>
            <w:tcBorders>
              <w:right w:val="single" w:sz="4" w:space="0" w:color="auto"/>
            </w:tcBorders>
            <w:shd w:val="clear" w:color="auto" w:fill="D9E2F3" w:themeFill="accent5" w:themeFillTint="33"/>
          </w:tcPr>
          <w:p w14:paraId="2550261B" w14:textId="77DEBB91" w:rsidR="004B7F11" w:rsidRPr="00785C29" w:rsidRDefault="004B7F11" w:rsidP="00AA1B06">
            <w:pPr>
              <w:jc w:val="both"/>
            </w:pPr>
            <w:r w:rsidRPr="00785C29">
              <w:t xml:space="preserve">Problem No: </w:t>
            </w:r>
            <w:r>
              <w:t xml:space="preserve"> </w:t>
            </w:r>
            <w:r w:rsidR="00DA14BF">
              <w:t>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5" w:themeFillTint="33"/>
          </w:tcPr>
          <w:p w14:paraId="0ED2A590" w14:textId="77777777" w:rsidR="004B7F11" w:rsidRDefault="004B7F11" w:rsidP="00AA1B06">
            <w:r>
              <w:t>No. Rows in Result:</w:t>
            </w:r>
          </w:p>
        </w:tc>
      </w:tr>
      <w:tr w:rsidR="004B7F11" w:rsidRPr="00204612" w14:paraId="7A4299D9" w14:textId="77777777" w:rsidTr="00AA1B06">
        <w:trPr>
          <w:trHeight w:val="192"/>
        </w:trPr>
        <w:tc>
          <w:tcPr>
            <w:tcW w:w="12186" w:type="dxa"/>
            <w:tcBorders>
              <w:right w:val="single" w:sz="4" w:space="0" w:color="auto"/>
            </w:tcBorders>
          </w:tcPr>
          <w:p w14:paraId="530964C4" w14:textId="74706F25" w:rsidR="004B7F11" w:rsidRPr="00DA14BF" w:rsidRDefault="00DA14BF" w:rsidP="004B7F11">
            <w:pPr>
              <w:jc w:val="both"/>
              <w:rPr>
                <w:lang w:val="es-MX"/>
              </w:rPr>
            </w:pPr>
            <w:r w:rsidRPr="00DA14BF">
              <w:rPr>
                <w:lang w:val="es-MX"/>
              </w:rPr>
              <w:t>Agregue una restriccion ajena e</w:t>
            </w:r>
            <w:r>
              <w:rPr>
                <w:lang w:val="es-MX"/>
              </w:rPr>
              <w:t xml:space="preserve">ntre DEPT Y EMP, de modo que solo se pueden introducir departamentos validos en la tabla EMP. Asegurese de que </w:t>
            </w:r>
            <w:r w:rsidR="00AA1B06">
              <w:rPr>
                <w:lang w:val="es-MX"/>
              </w:rPr>
              <w:t>puede suprimir cualquier fila de la tabla DEPT y de que se suprimen las filas a las que se hace referencia en la tabla EMP.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6B87B9" w14:textId="53AA0818" w:rsidR="004B7F11" w:rsidRPr="00204612" w:rsidRDefault="004C3702" w:rsidP="00AA1B0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4B7F11" w14:paraId="0A5E5692" w14:textId="77777777" w:rsidTr="00AA1B06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68150B45" w14:textId="77777777" w:rsidR="004B7F11" w:rsidRDefault="004B7F11" w:rsidP="00AA1B06">
            <w:r>
              <w:t>Text Code  (No image) :</w:t>
            </w:r>
          </w:p>
        </w:tc>
      </w:tr>
      <w:tr w:rsidR="004B7F11" w:rsidRPr="00F428CC" w14:paraId="0F2BE19E" w14:textId="77777777" w:rsidTr="00AA1B06">
        <w:trPr>
          <w:trHeight w:val="285"/>
        </w:trPr>
        <w:tc>
          <w:tcPr>
            <w:tcW w:w="14454" w:type="dxa"/>
            <w:gridSpan w:val="2"/>
          </w:tcPr>
          <w:p w14:paraId="1D85EDD0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>alter table emp add constraint emp_dept_departmet_id_fk foreign key(department_id)</w:t>
            </w:r>
          </w:p>
          <w:p w14:paraId="602BE638" w14:textId="36011137" w:rsidR="004B7F11" w:rsidRPr="004E4048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>references dept(department_id) on delete cascade;</w:t>
            </w:r>
          </w:p>
        </w:tc>
      </w:tr>
      <w:tr w:rsidR="004B7F11" w14:paraId="09B1DD82" w14:textId="77777777" w:rsidTr="00AA1B06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217B13C3" w14:textId="77777777" w:rsidR="004B7F11" w:rsidRDefault="004B7F11" w:rsidP="00AA1B06">
            <w:r>
              <w:t>Image Result:</w:t>
            </w:r>
          </w:p>
        </w:tc>
      </w:tr>
      <w:tr w:rsidR="004B7F11" w:rsidRPr="00A355C5" w14:paraId="0F4D859B" w14:textId="77777777" w:rsidTr="00AA1B06">
        <w:trPr>
          <w:trHeight w:val="285"/>
        </w:trPr>
        <w:tc>
          <w:tcPr>
            <w:tcW w:w="14454" w:type="dxa"/>
            <w:gridSpan w:val="2"/>
          </w:tcPr>
          <w:p w14:paraId="078B8A83" w14:textId="74AF1CCC" w:rsidR="004B7F11" w:rsidRPr="00A355C5" w:rsidRDefault="004C3702" w:rsidP="00AA1B06">
            <w:pPr>
              <w:rPr>
                <w:noProof/>
                <w:lang w:val="es-MX" w:eastAsia="es-MX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7CF0BA0A" wp14:editId="4BAA4268">
                  <wp:extent cx="2305050" cy="828675"/>
                  <wp:effectExtent l="0" t="0" r="0" b="9525"/>
                  <wp:docPr id="32" name="Imagen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WhatsApp Image 2022-11-12 at 6.31.22 PM.jpe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5050" cy="828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59CA419" w14:textId="321E3AEA" w:rsidR="004B7F11" w:rsidRDefault="004B7F11" w:rsidP="00F36397">
      <w:pPr>
        <w:rPr>
          <w:lang w:val="en-US"/>
        </w:rPr>
      </w:pPr>
    </w:p>
    <w:p w14:paraId="43CE54E5" w14:textId="2906397A" w:rsidR="001070CD" w:rsidRDefault="001070CD" w:rsidP="00F36397">
      <w:pPr>
        <w:rPr>
          <w:lang w:val="en-US"/>
        </w:rPr>
      </w:pPr>
    </w:p>
    <w:p w14:paraId="36E76AFA" w14:textId="77777777" w:rsidR="001070CD" w:rsidRDefault="001070CD" w:rsidP="00F36397">
      <w:pPr>
        <w:rPr>
          <w:lang w:val="en-US"/>
        </w:rPr>
      </w:pPr>
    </w:p>
    <w:tbl>
      <w:tblPr>
        <w:tblStyle w:val="Tablaconcuadrcula"/>
        <w:tblW w:w="14454" w:type="dxa"/>
        <w:tblLayout w:type="fixed"/>
        <w:tblLook w:val="04A0" w:firstRow="1" w:lastRow="0" w:firstColumn="1" w:lastColumn="0" w:noHBand="0" w:noVBand="1"/>
      </w:tblPr>
      <w:tblGrid>
        <w:gridCol w:w="12186"/>
        <w:gridCol w:w="2268"/>
      </w:tblGrid>
      <w:tr w:rsidR="00AD52EB" w14:paraId="396B14C1" w14:textId="77777777" w:rsidTr="00AA1B06">
        <w:trPr>
          <w:trHeight w:val="193"/>
        </w:trPr>
        <w:tc>
          <w:tcPr>
            <w:tcW w:w="12186" w:type="dxa"/>
            <w:tcBorders>
              <w:right w:val="single" w:sz="4" w:space="0" w:color="auto"/>
            </w:tcBorders>
            <w:shd w:val="clear" w:color="auto" w:fill="D9E2F3" w:themeFill="accent5" w:themeFillTint="33"/>
          </w:tcPr>
          <w:p w14:paraId="5FE05C51" w14:textId="6CB954EA" w:rsidR="00AD52EB" w:rsidRPr="00785C29" w:rsidRDefault="00AD52EB" w:rsidP="00AA1B06">
            <w:pPr>
              <w:jc w:val="both"/>
            </w:pPr>
            <w:r w:rsidRPr="00785C29">
              <w:t xml:space="preserve">Problem No: </w:t>
            </w:r>
            <w:r>
              <w:t xml:space="preserve"> </w:t>
            </w:r>
            <w:r w:rsidR="00AA1B06">
              <w:t>6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5" w:themeFillTint="33"/>
          </w:tcPr>
          <w:p w14:paraId="3D42740E" w14:textId="77777777" w:rsidR="00AD52EB" w:rsidRDefault="00AD52EB" w:rsidP="00AA1B06">
            <w:r>
              <w:t>No. Rows in Result:</w:t>
            </w:r>
          </w:p>
        </w:tc>
      </w:tr>
      <w:tr w:rsidR="00AD52EB" w:rsidRPr="00204612" w14:paraId="40DFC059" w14:textId="77777777" w:rsidTr="00AA1B06">
        <w:trPr>
          <w:trHeight w:val="192"/>
        </w:trPr>
        <w:tc>
          <w:tcPr>
            <w:tcW w:w="12186" w:type="dxa"/>
            <w:tcBorders>
              <w:right w:val="single" w:sz="4" w:space="0" w:color="auto"/>
            </w:tcBorders>
          </w:tcPr>
          <w:p w14:paraId="15D1677A" w14:textId="2E9F5C04" w:rsidR="00AD52EB" w:rsidRDefault="00AA1B06" w:rsidP="00AA1B06">
            <w:pPr>
              <w:jc w:val="both"/>
              <w:rPr>
                <w:lang w:val="es-MX"/>
              </w:rPr>
            </w:pPr>
            <w:r w:rsidRPr="00AA1B06">
              <w:rPr>
                <w:lang w:val="es-MX"/>
              </w:rPr>
              <w:t>Pruebe la restricción de c</w:t>
            </w:r>
            <w:r>
              <w:rPr>
                <w:lang w:val="es-MX"/>
              </w:rPr>
              <w:t>lave ajena que acaba de crear</w:t>
            </w:r>
          </w:p>
          <w:p w14:paraId="7038AFF4" w14:textId="77777777" w:rsidR="00AA1B06" w:rsidRDefault="00AA1B06" w:rsidP="00AA1B06">
            <w:pPr>
              <w:jc w:val="both"/>
              <w:rPr>
                <w:lang w:val="es-MX"/>
              </w:rPr>
            </w:pPr>
            <w:r>
              <w:rPr>
                <w:lang w:val="es-MX"/>
              </w:rPr>
              <w:t>Cuente el número de filas en la tabla EMP.</w:t>
            </w:r>
          </w:p>
          <w:p w14:paraId="16373B71" w14:textId="77777777" w:rsidR="00AA1B06" w:rsidRDefault="00AA1B06" w:rsidP="00AA1B06">
            <w:pPr>
              <w:jc w:val="both"/>
              <w:rPr>
                <w:lang w:val="es-MX"/>
              </w:rPr>
            </w:pPr>
            <w:r>
              <w:rPr>
                <w:lang w:val="es-MX"/>
              </w:rPr>
              <w:t>Elimine el dapartamento 10 de la tabla dept.</w:t>
            </w:r>
          </w:p>
          <w:p w14:paraId="5C07F785" w14:textId="50C49D74" w:rsidR="00AA1B06" w:rsidRPr="00AA1B06" w:rsidRDefault="00AA1B06" w:rsidP="00AA1B06">
            <w:pPr>
              <w:jc w:val="both"/>
              <w:rPr>
                <w:lang w:val="es-MX"/>
              </w:rPr>
            </w:pPr>
            <w:r>
              <w:rPr>
                <w:lang w:val="es-MX"/>
              </w:rPr>
              <w:t>Ahora vuelva a contar los empleados. Deberia haber menos empleados.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AF8721" w14:textId="7CC6BFF7" w:rsidR="00AD52EB" w:rsidRPr="00204612" w:rsidRDefault="004C3702" w:rsidP="00AA1B0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AD52EB" w14:paraId="38D6A621" w14:textId="77777777" w:rsidTr="00AA1B06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62E2FB7C" w14:textId="77777777" w:rsidR="00AD52EB" w:rsidRDefault="00AD52EB" w:rsidP="00AA1B06">
            <w:r>
              <w:t>Text Code  (No image) :</w:t>
            </w:r>
          </w:p>
        </w:tc>
      </w:tr>
      <w:tr w:rsidR="00AD52EB" w:rsidRPr="00F428CC" w14:paraId="06859B15" w14:textId="77777777" w:rsidTr="00AA1B06">
        <w:trPr>
          <w:trHeight w:val="285"/>
        </w:trPr>
        <w:tc>
          <w:tcPr>
            <w:tcW w:w="14454" w:type="dxa"/>
            <w:gridSpan w:val="2"/>
          </w:tcPr>
          <w:p w14:paraId="0486AD9F" w14:textId="77777777" w:rsidR="00AD52EB" w:rsidRDefault="004C3702" w:rsidP="001070CD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>select count(*) from emp;</w:t>
            </w:r>
          </w:p>
          <w:p w14:paraId="2893109F" w14:textId="77777777" w:rsidR="004C3702" w:rsidRDefault="004C3702" w:rsidP="001070CD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>delete from dept where department_id = 10;</w:t>
            </w:r>
          </w:p>
          <w:p w14:paraId="1DB010EA" w14:textId="0EA7A0C3" w:rsidR="004C3702" w:rsidRPr="004E4048" w:rsidRDefault="004C3702" w:rsidP="001070CD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>select count(*) from emp;</w:t>
            </w:r>
          </w:p>
        </w:tc>
      </w:tr>
      <w:tr w:rsidR="00AD52EB" w14:paraId="300E149D" w14:textId="77777777" w:rsidTr="00AA1B06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4E9B1F56" w14:textId="77777777" w:rsidR="00AD52EB" w:rsidRDefault="00AD52EB" w:rsidP="00AA1B06">
            <w:r>
              <w:t>Image Result:</w:t>
            </w:r>
          </w:p>
        </w:tc>
      </w:tr>
      <w:tr w:rsidR="00AD52EB" w:rsidRPr="00A355C5" w14:paraId="66EA7467" w14:textId="77777777" w:rsidTr="00AA1B06">
        <w:trPr>
          <w:trHeight w:val="285"/>
        </w:trPr>
        <w:tc>
          <w:tcPr>
            <w:tcW w:w="14454" w:type="dxa"/>
            <w:gridSpan w:val="2"/>
          </w:tcPr>
          <w:p w14:paraId="273993DE" w14:textId="50E42F31" w:rsidR="00AD52EB" w:rsidRPr="00A355C5" w:rsidRDefault="004C3702" w:rsidP="00AA1B06">
            <w:pPr>
              <w:rPr>
                <w:noProof/>
                <w:lang w:val="es-MX" w:eastAsia="es-MX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5CF339D9" wp14:editId="7A832BFB">
                  <wp:extent cx="3495675" cy="1019175"/>
                  <wp:effectExtent l="0" t="0" r="9525" b="9525"/>
                  <wp:docPr id="33" name="Imagen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WhatsApp Image 2022-11-12 at 6.34.13 PM.jpe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95675" cy="1019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1BC4CEF" w14:textId="231668BA" w:rsidR="00AD52EB" w:rsidRDefault="00AD52EB" w:rsidP="00F36397">
      <w:pPr>
        <w:rPr>
          <w:lang w:val="en-US"/>
        </w:rPr>
      </w:pPr>
    </w:p>
    <w:p w14:paraId="2DBC6A7C" w14:textId="304DD264" w:rsidR="00AD52EB" w:rsidRDefault="00AD52EB" w:rsidP="00F36397">
      <w:pPr>
        <w:rPr>
          <w:lang w:val="en-US"/>
        </w:rPr>
      </w:pPr>
    </w:p>
    <w:tbl>
      <w:tblPr>
        <w:tblStyle w:val="Tablaconcuadrcula"/>
        <w:tblW w:w="14454" w:type="dxa"/>
        <w:tblLayout w:type="fixed"/>
        <w:tblLook w:val="04A0" w:firstRow="1" w:lastRow="0" w:firstColumn="1" w:lastColumn="0" w:noHBand="0" w:noVBand="1"/>
      </w:tblPr>
      <w:tblGrid>
        <w:gridCol w:w="12186"/>
        <w:gridCol w:w="2268"/>
      </w:tblGrid>
      <w:tr w:rsidR="00AD52EB" w14:paraId="380AE5D7" w14:textId="77777777" w:rsidTr="00AA1B06">
        <w:trPr>
          <w:trHeight w:val="193"/>
        </w:trPr>
        <w:tc>
          <w:tcPr>
            <w:tcW w:w="12186" w:type="dxa"/>
            <w:tcBorders>
              <w:right w:val="single" w:sz="4" w:space="0" w:color="auto"/>
            </w:tcBorders>
            <w:shd w:val="clear" w:color="auto" w:fill="D9E2F3" w:themeFill="accent5" w:themeFillTint="33"/>
          </w:tcPr>
          <w:p w14:paraId="2448EC9B" w14:textId="4EE26200" w:rsidR="00AD52EB" w:rsidRPr="00785C29" w:rsidRDefault="00AD52EB" w:rsidP="00AA1B06">
            <w:pPr>
              <w:jc w:val="both"/>
            </w:pPr>
            <w:r w:rsidRPr="00785C29">
              <w:t xml:space="preserve">Problem No: </w:t>
            </w:r>
            <w:r>
              <w:t xml:space="preserve"> </w:t>
            </w:r>
            <w:r w:rsidR="00AA1B06">
              <w:t>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5" w:themeFillTint="33"/>
          </w:tcPr>
          <w:p w14:paraId="1CA9C583" w14:textId="77777777" w:rsidR="00AD52EB" w:rsidRDefault="00AD52EB" w:rsidP="00AA1B06">
            <w:r>
              <w:t>No. Rows in Result:</w:t>
            </w:r>
          </w:p>
        </w:tc>
      </w:tr>
      <w:tr w:rsidR="00AD52EB" w:rsidRPr="00204612" w14:paraId="543F1153" w14:textId="77777777" w:rsidTr="00AA1B06">
        <w:trPr>
          <w:trHeight w:val="192"/>
        </w:trPr>
        <w:tc>
          <w:tcPr>
            <w:tcW w:w="12186" w:type="dxa"/>
            <w:tcBorders>
              <w:right w:val="single" w:sz="4" w:space="0" w:color="auto"/>
            </w:tcBorders>
          </w:tcPr>
          <w:p w14:paraId="15204C3D" w14:textId="4C99D2B9" w:rsidR="00AD52EB" w:rsidRPr="00AA1B06" w:rsidRDefault="00AA1B06" w:rsidP="00AA1B06">
            <w:pPr>
              <w:jc w:val="both"/>
              <w:rPr>
                <w:lang w:val="es-MX"/>
              </w:rPr>
            </w:pPr>
            <w:r w:rsidRPr="00AA1B06">
              <w:rPr>
                <w:lang w:val="es-MX"/>
              </w:rPr>
              <w:t>Genere un informe que d</w:t>
            </w:r>
            <w:r>
              <w:rPr>
                <w:lang w:val="es-MX"/>
              </w:rPr>
              <w:t>evuelva el apellido, el salario, el número de dapartamento y el salario medio de todos los departamentos en los que el salario es mayor que el salario medio.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97F8D" w14:textId="3779F084" w:rsidR="00AD52EB" w:rsidRPr="00204612" w:rsidRDefault="004C3702" w:rsidP="00AA1B0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</w:tr>
      <w:tr w:rsidR="00AD52EB" w14:paraId="17C2A607" w14:textId="77777777" w:rsidTr="00AA1B06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12887379" w14:textId="77777777" w:rsidR="00AD52EB" w:rsidRDefault="00AD52EB" w:rsidP="00AA1B06">
            <w:r>
              <w:t>Text Code  (No image) :</w:t>
            </w:r>
          </w:p>
        </w:tc>
      </w:tr>
      <w:tr w:rsidR="00AD52EB" w:rsidRPr="00F428CC" w14:paraId="30254508" w14:textId="77777777" w:rsidTr="00AA1B06">
        <w:trPr>
          <w:trHeight w:val="285"/>
        </w:trPr>
        <w:tc>
          <w:tcPr>
            <w:tcW w:w="14454" w:type="dxa"/>
            <w:gridSpan w:val="2"/>
          </w:tcPr>
          <w:p w14:paraId="7EABBAD7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>with avg_sal_by_dept as</w:t>
            </w:r>
          </w:p>
          <w:p w14:paraId="1D2BC644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>(select nvl(department_id, -1) dpt_id, avg(nvl(salary,0)) avg_sal</w:t>
            </w:r>
          </w:p>
          <w:p w14:paraId="3361D16E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>from employees</w:t>
            </w:r>
          </w:p>
          <w:p w14:paraId="4AAC41AD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>group by nvl(department_id, -1))</w:t>
            </w:r>
          </w:p>
          <w:p w14:paraId="4D606615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 xml:space="preserve">select emp.last_name, to_char (round(emp.salary,2),'$999999') "SALARY", case </w:t>
            </w:r>
          </w:p>
          <w:p w14:paraId="0639247A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>when avgqry.dpt_id = -1 then null</w:t>
            </w:r>
          </w:p>
          <w:p w14:paraId="5938FE90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 xml:space="preserve">else avgqry.dpt_id end "DEPARTMENT_ID", </w:t>
            </w:r>
          </w:p>
          <w:p w14:paraId="7A8AB486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>to_char(round(avgqry.avg_sal,2),'$999999') "SALAVG"</w:t>
            </w:r>
          </w:p>
          <w:p w14:paraId="363C6D32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lastRenderedPageBreak/>
              <w:t>from employees emp inner join</w:t>
            </w:r>
          </w:p>
          <w:p w14:paraId="4735DC06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 xml:space="preserve">        (select *</w:t>
            </w:r>
          </w:p>
          <w:p w14:paraId="7846A93E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 xml:space="preserve">        from avg_sal_by_dept) avgqry on </w:t>
            </w:r>
          </w:p>
          <w:p w14:paraId="49D7B246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 xml:space="preserve">        nvl(emp.department_id, -1) = avgqry.dpt_id</w:t>
            </w:r>
          </w:p>
          <w:p w14:paraId="21680F72" w14:textId="72DEFFEB" w:rsidR="00AD52EB" w:rsidRPr="004E4048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 xml:space="preserve">        where emp.salary &gt; avgqry.avg_sal;</w:t>
            </w:r>
          </w:p>
        </w:tc>
      </w:tr>
      <w:tr w:rsidR="00AD52EB" w14:paraId="50F25D8D" w14:textId="77777777" w:rsidTr="00AA1B06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20D61BB9" w14:textId="77777777" w:rsidR="00AD52EB" w:rsidRDefault="00AD52EB" w:rsidP="00AA1B06">
            <w:r>
              <w:lastRenderedPageBreak/>
              <w:t>Image Result:</w:t>
            </w:r>
          </w:p>
        </w:tc>
      </w:tr>
      <w:tr w:rsidR="00AD52EB" w:rsidRPr="00A355C5" w14:paraId="60F992DB" w14:textId="77777777" w:rsidTr="00AA1B06">
        <w:trPr>
          <w:trHeight w:val="285"/>
        </w:trPr>
        <w:tc>
          <w:tcPr>
            <w:tcW w:w="14454" w:type="dxa"/>
            <w:gridSpan w:val="2"/>
          </w:tcPr>
          <w:p w14:paraId="7CFBBFCA" w14:textId="5B9B1231" w:rsidR="00AD52EB" w:rsidRPr="00A355C5" w:rsidRDefault="004C3702" w:rsidP="00AA1B06">
            <w:pPr>
              <w:rPr>
                <w:noProof/>
                <w:lang w:val="es-MX" w:eastAsia="es-MX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6715C527" wp14:editId="539190A1">
                  <wp:extent cx="5019675" cy="2124075"/>
                  <wp:effectExtent l="0" t="0" r="9525" b="9525"/>
                  <wp:docPr id="34" name="Imagen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WhatsApp Image 2022-11-12 at 6.40.30 PM.jpe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9675" cy="2124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48D1AC6" w14:textId="3BB1E0C8" w:rsidR="00AD52EB" w:rsidRDefault="00AD52EB" w:rsidP="00F36397">
      <w:pPr>
        <w:rPr>
          <w:lang w:val="en-US"/>
        </w:rPr>
      </w:pPr>
    </w:p>
    <w:p w14:paraId="32091B32" w14:textId="1301120F" w:rsidR="00AD52EB" w:rsidRDefault="00AD52EB" w:rsidP="00F36397">
      <w:pPr>
        <w:rPr>
          <w:lang w:val="en-US"/>
        </w:rPr>
      </w:pPr>
    </w:p>
    <w:p w14:paraId="2B1E823F" w14:textId="77777777" w:rsidR="00AA1B06" w:rsidRDefault="00AA1B06" w:rsidP="00F36397">
      <w:pPr>
        <w:rPr>
          <w:lang w:val="en-US"/>
        </w:rPr>
      </w:pPr>
    </w:p>
    <w:tbl>
      <w:tblPr>
        <w:tblStyle w:val="Tablaconcuadrcula"/>
        <w:tblW w:w="14454" w:type="dxa"/>
        <w:tblLayout w:type="fixed"/>
        <w:tblLook w:val="04A0" w:firstRow="1" w:lastRow="0" w:firstColumn="1" w:lastColumn="0" w:noHBand="0" w:noVBand="1"/>
      </w:tblPr>
      <w:tblGrid>
        <w:gridCol w:w="12186"/>
        <w:gridCol w:w="2268"/>
      </w:tblGrid>
      <w:tr w:rsidR="00AD52EB" w14:paraId="0E0BB0AE" w14:textId="77777777" w:rsidTr="00AA1B06">
        <w:trPr>
          <w:trHeight w:val="193"/>
        </w:trPr>
        <w:tc>
          <w:tcPr>
            <w:tcW w:w="12186" w:type="dxa"/>
            <w:tcBorders>
              <w:right w:val="single" w:sz="4" w:space="0" w:color="auto"/>
            </w:tcBorders>
            <w:shd w:val="clear" w:color="auto" w:fill="D9E2F3" w:themeFill="accent5" w:themeFillTint="33"/>
          </w:tcPr>
          <w:p w14:paraId="10C60106" w14:textId="79EB932C" w:rsidR="00AD52EB" w:rsidRPr="00785C29" w:rsidRDefault="00AD52EB" w:rsidP="00AA1B06">
            <w:pPr>
              <w:jc w:val="both"/>
            </w:pPr>
            <w:r w:rsidRPr="00785C29">
              <w:t xml:space="preserve">Problem No: </w:t>
            </w:r>
            <w:r>
              <w:t xml:space="preserve"> </w:t>
            </w:r>
            <w:r w:rsidR="00AA1B06">
              <w:t>8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5" w:themeFillTint="33"/>
          </w:tcPr>
          <w:p w14:paraId="1721FDA0" w14:textId="77777777" w:rsidR="00AD52EB" w:rsidRDefault="00AD52EB" w:rsidP="00AA1B06">
            <w:r>
              <w:t>No. Rows in Result:</w:t>
            </w:r>
          </w:p>
        </w:tc>
      </w:tr>
      <w:tr w:rsidR="00AD52EB" w:rsidRPr="00204612" w14:paraId="7EBA833E" w14:textId="77777777" w:rsidTr="00AA1B06">
        <w:trPr>
          <w:trHeight w:val="192"/>
        </w:trPr>
        <w:tc>
          <w:tcPr>
            <w:tcW w:w="12186" w:type="dxa"/>
            <w:tcBorders>
              <w:right w:val="single" w:sz="4" w:space="0" w:color="auto"/>
            </w:tcBorders>
          </w:tcPr>
          <w:p w14:paraId="7185B69C" w14:textId="10BA334B" w:rsidR="00AD52EB" w:rsidRPr="00AA1B06" w:rsidRDefault="00AA1B06" w:rsidP="00AA1B06">
            <w:pPr>
              <w:jc w:val="both"/>
              <w:rPr>
                <w:lang w:val="es-MX"/>
              </w:rPr>
            </w:pPr>
            <w:r w:rsidRPr="00AA1B06">
              <w:rPr>
                <w:lang w:val="es-MX"/>
              </w:rPr>
              <w:t>Cree una vista denominada V</w:t>
            </w:r>
            <w:r>
              <w:rPr>
                <w:lang w:val="es-MX"/>
              </w:rPr>
              <w:t xml:space="preserve">2 que devuelva el salario mas alto, el </w:t>
            </w:r>
            <w:r w:rsidR="00AC2C11">
              <w:rPr>
                <w:lang w:val="es-MX"/>
              </w:rPr>
              <w:t>salario mas bajo, el salario medio y el nombre del departamento.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B6FBD" w14:textId="24D08EFC" w:rsidR="00AD52EB" w:rsidRPr="00204612" w:rsidRDefault="004C3702" w:rsidP="00AA1B0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</w:tr>
      <w:tr w:rsidR="00AD52EB" w14:paraId="30A4D6E9" w14:textId="77777777" w:rsidTr="00AA1B06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5449DCB4" w14:textId="77777777" w:rsidR="00AD52EB" w:rsidRDefault="00AD52EB" w:rsidP="00AA1B06">
            <w:r>
              <w:t>Text Code  (No image) :</w:t>
            </w:r>
          </w:p>
        </w:tc>
      </w:tr>
      <w:tr w:rsidR="00AD52EB" w:rsidRPr="00F428CC" w14:paraId="1B4CF6A6" w14:textId="77777777" w:rsidTr="00AA1B06">
        <w:trPr>
          <w:trHeight w:val="285"/>
        </w:trPr>
        <w:tc>
          <w:tcPr>
            <w:tcW w:w="14454" w:type="dxa"/>
            <w:gridSpan w:val="2"/>
          </w:tcPr>
          <w:p w14:paraId="108CDEB1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>create view v2 ("Nombre del departamento", "Lowest Salary", "Highest Salary", "Average Salary") as</w:t>
            </w:r>
          </w:p>
          <w:p w14:paraId="0747E7B9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 xml:space="preserve">select </w:t>
            </w:r>
          </w:p>
          <w:p w14:paraId="6C915941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>dpt.department_name,</w:t>
            </w:r>
          </w:p>
          <w:p w14:paraId="1F1A0388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>to_char(round(min(nvl(emp.salary,0)),2),'$999999'),</w:t>
            </w:r>
          </w:p>
          <w:p w14:paraId="4406480E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>to_char(round(max(nvl(emp.salary,0)),2),'$999999'),</w:t>
            </w:r>
          </w:p>
          <w:p w14:paraId="22FE9A9D" w14:textId="29B597E1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>to_char(round(avg(n</w:t>
            </w:r>
            <w:r>
              <w:rPr>
                <w:rFonts w:ascii="Consolas" w:hAnsi="Consolas"/>
                <w:lang w:val="en-US"/>
              </w:rPr>
              <w:t>vl(emp.salary,0)),2),'$999999')</w:t>
            </w:r>
          </w:p>
          <w:p w14:paraId="17F07342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>from departments dpt left outer join employees emp on dpt.department_id = emp.department_id</w:t>
            </w:r>
          </w:p>
          <w:p w14:paraId="46BF5777" w14:textId="77777777" w:rsidR="00AD52EB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lastRenderedPageBreak/>
              <w:t>group by (dpt.department_id, dpt.department_name);</w:t>
            </w:r>
          </w:p>
          <w:p w14:paraId="5B74CFC5" w14:textId="77777777" w:rsidR="004C3702" w:rsidRDefault="004C3702" w:rsidP="004C3702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--consulta</w:t>
            </w:r>
          </w:p>
          <w:p w14:paraId="3ED5633D" w14:textId="18921BAA" w:rsidR="004C3702" w:rsidRPr="004E4048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>select * from v2;</w:t>
            </w:r>
          </w:p>
        </w:tc>
      </w:tr>
      <w:tr w:rsidR="00AD52EB" w14:paraId="5B2F0378" w14:textId="77777777" w:rsidTr="00AA1B06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729F0FD3" w14:textId="77777777" w:rsidR="00AD52EB" w:rsidRDefault="00AD52EB" w:rsidP="00AA1B06">
            <w:r>
              <w:lastRenderedPageBreak/>
              <w:t>Image Result:</w:t>
            </w:r>
          </w:p>
        </w:tc>
      </w:tr>
      <w:tr w:rsidR="00AD52EB" w:rsidRPr="004C3702" w14:paraId="1290B5B1" w14:textId="77777777" w:rsidTr="00AA1B06">
        <w:trPr>
          <w:trHeight w:val="285"/>
        </w:trPr>
        <w:tc>
          <w:tcPr>
            <w:tcW w:w="14454" w:type="dxa"/>
            <w:gridSpan w:val="2"/>
          </w:tcPr>
          <w:p w14:paraId="76E5DBFD" w14:textId="77777777" w:rsidR="00AD52EB" w:rsidRDefault="004C3702" w:rsidP="00AA1B06">
            <w:pPr>
              <w:rPr>
                <w:noProof/>
                <w:lang w:val="es-MX" w:eastAsia="es-MX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5E2814A6" wp14:editId="2E15AAC7">
                  <wp:extent cx="3238500" cy="1171575"/>
                  <wp:effectExtent l="0" t="0" r="0" b="9525"/>
                  <wp:docPr id="35" name="Imagen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WhatsApp Image 2022-11-12 at 6.48.40 PM.jpe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38500" cy="1171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A4E923" w14:textId="78B14B86" w:rsidR="004C3702" w:rsidRPr="00A355C5" w:rsidRDefault="004C3702" w:rsidP="00AA1B06">
            <w:pPr>
              <w:rPr>
                <w:noProof/>
                <w:lang w:val="es-MX" w:eastAsia="es-MX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44AB57C7" wp14:editId="018B6377">
                  <wp:extent cx="5419725" cy="2295525"/>
                  <wp:effectExtent l="0" t="0" r="9525" b="9525"/>
                  <wp:docPr id="36" name="Imagen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WhatsApp Image 2022-11-12 at 6.49.03 PM.jpe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9725" cy="2295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8B5198" w14:textId="383533EB" w:rsidR="00AD52EB" w:rsidRDefault="00AD52EB" w:rsidP="00F36397">
      <w:pPr>
        <w:rPr>
          <w:lang w:val="en-US"/>
        </w:rPr>
      </w:pPr>
    </w:p>
    <w:p w14:paraId="6C159596" w14:textId="131885D2" w:rsidR="00AD52EB" w:rsidRDefault="00AD52EB" w:rsidP="00F36397">
      <w:pPr>
        <w:rPr>
          <w:lang w:val="en-US"/>
        </w:rPr>
      </w:pPr>
    </w:p>
    <w:tbl>
      <w:tblPr>
        <w:tblStyle w:val="Tablaconcuadrcula"/>
        <w:tblW w:w="14454" w:type="dxa"/>
        <w:tblLayout w:type="fixed"/>
        <w:tblLook w:val="04A0" w:firstRow="1" w:lastRow="0" w:firstColumn="1" w:lastColumn="0" w:noHBand="0" w:noVBand="1"/>
      </w:tblPr>
      <w:tblGrid>
        <w:gridCol w:w="12186"/>
        <w:gridCol w:w="2268"/>
      </w:tblGrid>
      <w:tr w:rsidR="00AC2C11" w14:paraId="0CAEC1EA" w14:textId="77777777" w:rsidTr="00485E36">
        <w:trPr>
          <w:trHeight w:val="193"/>
        </w:trPr>
        <w:tc>
          <w:tcPr>
            <w:tcW w:w="12186" w:type="dxa"/>
            <w:tcBorders>
              <w:right w:val="single" w:sz="4" w:space="0" w:color="auto"/>
            </w:tcBorders>
            <w:shd w:val="clear" w:color="auto" w:fill="D9E2F3" w:themeFill="accent5" w:themeFillTint="33"/>
          </w:tcPr>
          <w:p w14:paraId="16388CB6" w14:textId="4954DB5B" w:rsidR="00AC2C11" w:rsidRPr="00785C29" w:rsidRDefault="00AC2C11" w:rsidP="00485E36">
            <w:pPr>
              <w:jc w:val="both"/>
            </w:pPr>
            <w:r w:rsidRPr="00785C29">
              <w:t xml:space="preserve">Problem No: </w:t>
            </w:r>
            <w:r>
              <w:t xml:space="preserve"> 9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5" w:themeFillTint="33"/>
          </w:tcPr>
          <w:p w14:paraId="127AD0F3" w14:textId="77777777" w:rsidR="00AC2C11" w:rsidRDefault="00AC2C11" w:rsidP="00485E36">
            <w:r>
              <w:t>No. Rows in Result:</w:t>
            </w:r>
          </w:p>
        </w:tc>
      </w:tr>
      <w:tr w:rsidR="00AC2C11" w:rsidRPr="00204612" w14:paraId="4698AEEA" w14:textId="77777777" w:rsidTr="00485E36">
        <w:trPr>
          <w:trHeight w:val="192"/>
        </w:trPr>
        <w:tc>
          <w:tcPr>
            <w:tcW w:w="12186" w:type="dxa"/>
            <w:tcBorders>
              <w:right w:val="single" w:sz="4" w:space="0" w:color="auto"/>
            </w:tcBorders>
          </w:tcPr>
          <w:p w14:paraId="2751D400" w14:textId="5C651BB6" w:rsidR="00AC2C11" w:rsidRPr="00AA1B06" w:rsidRDefault="00AC2C11" w:rsidP="00485E36">
            <w:pPr>
              <w:jc w:val="both"/>
              <w:rPr>
                <w:lang w:val="es-MX"/>
              </w:rPr>
            </w:pPr>
            <w:r>
              <w:rPr>
                <w:lang w:val="es-MX"/>
              </w:rPr>
              <w:t xml:space="preserve">Cree una vista denominada Dept_Managers_view que devuelva una lista de nombres de departamento junto con las iniciales y el apellido del jefe para dicho departamento. Pruebe la vista devolviendo todas sus filas. Asegúrese de que no se pueda actualizar ninguna fila a través de la vista. Pruebe a ejecutar una sentencia UPDATE en la vista.  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EBB00" w14:textId="0FFA6BEC" w:rsidR="00AC2C11" w:rsidRPr="00204612" w:rsidRDefault="00BE6DE4" w:rsidP="00485E3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</w:tr>
      <w:tr w:rsidR="00AC2C11" w14:paraId="104EDA84" w14:textId="77777777" w:rsidTr="00485E36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6A7B1E86" w14:textId="77777777" w:rsidR="00AC2C11" w:rsidRDefault="00AC2C11" w:rsidP="00485E36">
            <w:r>
              <w:t>Text Code  (No image) :</w:t>
            </w:r>
          </w:p>
        </w:tc>
      </w:tr>
      <w:tr w:rsidR="00AC2C11" w:rsidRPr="00F428CC" w14:paraId="74DBB18D" w14:textId="77777777" w:rsidTr="00485E36">
        <w:trPr>
          <w:trHeight w:val="285"/>
        </w:trPr>
        <w:tc>
          <w:tcPr>
            <w:tcW w:w="14454" w:type="dxa"/>
            <w:gridSpan w:val="2"/>
          </w:tcPr>
          <w:p w14:paraId="672DF5A3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>create view Dept_Managers_view as</w:t>
            </w:r>
          </w:p>
          <w:p w14:paraId="6935540A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 xml:space="preserve">select distinct substr(nvl(mgr.first_name, '_'),1, 1) || substr(mgr.last_name,1, 1) initials, </w:t>
            </w:r>
          </w:p>
          <w:p w14:paraId="3DE5FE11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lastRenderedPageBreak/>
              <w:t>mgr.last_name surname, dpt.department_name</w:t>
            </w:r>
          </w:p>
          <w:p w14:paraId="3B50A45F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>from</w:t>
            </w:r>
          </w:p>
          <w:p w14:paraId="1FBEB452" w14:textId="77777777" w:rsidR="004C3702" w:rsidRPr="004C3702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>employees mgr inner join employees emp on mgr.employee_id = emp.manager_id</w:t>
            </w:r>
          </w:p>
          <w:p w14:paraId="6A2E779A" w14:textId="77777777" w:rsidR="00AC2C11" w:rsidRDefault="004C3702" w:rsidP="004C3702">
            <w:pPr>
              <w:rPr>
                <w:rFonts w:ascii="Consolas" w:hAnsi="Consolas"/>
                <w:lang w:val="en-US"/>
              </w:rPr>
            </w:pPr>
            <w:r w:rsidRPr="004C3702">
              <w:rPr>
                <w:rFonts w:ascii="Consolas" w:hAnsi="Consolas"/>
                <w:lang w:val="en-US"/>
              </w:rPr>
              <w:t>left outer join departments dpt on mgr.department_id = dpt.department_id;</w:t>
            </w:r>
          </w:p>
          <w:p w14:paraId="21F4DF81" w14:textId="77777777" w:rsidR="00BE6DE4" w:rsidRDefault="00BE6DE4" w:rsidP="004C3702">
            <w:pPr>
              <w:rPr>
                <w:rFonts w:ascii="Consolas" w:hAnsi="Consolas"/>
                <w:lang w:val="en-US"/>
              </w:rPr>
            </w:pPr>
          </w:p>
          <w:p w14:paraId="6373C7D6" w14:textId="77777777" w:rsidR="00BE6DE4" w:rsidRDefault="00BE6DE4" w:rsidP="004C3702">
            <w:pPr>
              <w:rPr>
                <w:rFonts w:ascii="Consolas" w:hAnsi="Consolas"/>
                <w:lang w:val="en-US"/>
              </w:rPr>
            </w:pPr>
            <w:r>
              <w:rPr>
                <w:rFonts w:ascii="Consolas" w:hAnsi="Consolas"/>
                <w:lang w:val="en-US"/>
              </w:rPr>
              <w:t>--consulta</w:t>
            </w:r>
          </w:p>
          <w:p w14:paraId="1282E73E" w14:textId="77777777" w:rsidR="00BE6DE4" w:rsidRPr="00BE6DE4" w:rsidRDefault="00BE6DE4" w:rsidP="00BE6DE4">
            <w:pPr>
              <w:rPr>
                <w:rFonts w:ascii="Consolas" w:hAnsi="Consolas"/>
                <w:lang w:val="en-US"/>
              </w:rPr>
            </w:pPr>
            <w:r w:rsidRPr="00BE6DE4">
              <w:rPr>
                <w:rFonts w:ascii="Consolas" w:hAnsi="Consolas"/>
                <w:lang w:val="en-US"/>
              </w:rPr>
              <w:t>select department_name, substr(initials, 1,1) ||'.' || surname"MGR_NAME"</w:t>
            </w:r>
          </w:p>
          <w:p w14:paraId="3C21B9A5" w14:textId="42EDFE6E" w:rsidR="00BE6DE4" w:rsidRPr="004E4048" w:rsidRDefault="00BE6DE4" w:rsidP="00BE6DE4">
            <w:pPr>
              <w:rPr>
                <w:rFonts w:ascii="Consolas" w:hAnsi="Consolas"/>
                <w:lang w:val="en-US"/>
              </w:rPr>
            </w:pPr>
            <w:r w:rsidRPr="00BE6DE4">
              <w:rPr>
                <w:rFonts w:ascii="Consolas" w:hAnsi="Consolas"/>
                <w:lang w:val="en-US"/>
              </w:rPr>
              <w:t>from Dept_Managers_view;</w:t>
            </w:r>
          </w:p>
        </w:tc>
      </w:tr>
      <w:tr w:rsidR="00AC2C11" w14:paraId="05949FCE" w14:textId="77777777" w:rsidTr="00485E36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2B375A6C" w14:textId="77777777" w:rsidR="00AC2C11" w:rsidRDefault="00AC2C11" w:rsidP="00485E36">
            <w:r>
              <w:lastRenderedPageBreak/>
              <w:t>Image Result:</w:t>
            </w:r>
          </w:p>
        </w:tc>
      </w:tr>
      <w:tr w:rsidR="00AC2C11" w:rsidRPr="00BE6DE4" w14:paraId="2BC6E598" w14:textId="77777777" w:rsidTr="00485E36">
        <w:trPr>
          <w:trHeight w:val="285"/>
        </w:trPr>
        <w:tc>
          <w:tcPr>
            <w:tcW w:w="14454" w:type="dxa"/>
            <w:gridSpan w:val="2"/>
          </w:tcPr>
          <w:p w14:paraId="5C5B8703" w14:textId="77777777" w:rsidR="00AC2C11" w:rsidRDefault="00BE6DE4" w:rsidP="00485E36">
            <w:pPr>
              <w:rPr>
                <w:noProof/>
                <w:lang w:val="es-MX" w:eastAsia="es-MX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3BFE18CF" wp14:editId="1C75273F">
                  <wp:extent cx="4505325" cy="1162050"/>
                  <wp:effectExtent l="0" t="0" r="9525" b="0"/>
                  <wp:docPr id="37" name="Imagen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WhatsApp Image 2022-11-12 at 7.02.06 PM.jpe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5325" cy="1162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C348A6" w14:textId="47C582FA" w:rsidR="00BE6DE4" w:rsidRPr="00A355C5" w:rsidRDefault="00BE6DE4" w:rsidP="00485E36">
            <w:pPr>
              <w:rPr>
                <w:noProof/>
                <w:lang w:val="es-MX" w:eastAsia="es-MX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7F3E8410" wp14:editId="1C5D5273">
                  <wp:extent cx="3648075" cy="2390775"/>
                  <wp:effectExtent l="0" t="0" r="9525" b="9525"/>
                  <wp:docPr id="38" name="Imagen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WhatsApp Image 2022-11-12 at 7.02.30 PM.jpe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48075" cy="2390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63D490" w14:textId="5964B65F" w:rsidR="00371ED3" w:rsidRPr="00BE6DE4" w:rsidRDefault="00371ED3" w:rsidP="00AC2C11">
      <w:pPr>
        <w:rPr>
          <w:b/>
          <w:bCs/>
          <w:lang w:val="en-US"/>
        </w:rPr>
      </w:pPr>
    </w:p>
    <w:tbl>
      <w:tblPr>
        <w:tblStyle w:val="Tablaconcuadrcula"/>
        <w:tblW w:w="14454" w:type="dxa"/>
        <w:tblLayout w:type="fixed"/>
        <w:tblLook w:val="04A0" w:firstRow="1" w:lastRow="0" w:firstColumn="1" w:lastColumn="0" w:noHBand="0" w:noVBand="1"/>
      </w:tblPr>
      <w:tblGrid>
        <w:gridCol w:w="12186"/>
        <w:gridCol w:w="2268"/>
      </w:tblGrid>
      <w:tr w:rsidR="00485E36" w14:paraId="281FD3D4" w14:textId="77777777" w:rsidTr="00485E36">
        <w:trPr>
          <w:trHeight w:val="193"/>
        </w:trPr>
        <w:tc>
          <w:tcPr>
            <w:tcW w:w="12186" w:type="dxa"/>
            <w:tcBorders>
              <w:right w:val="single" w:sz="4" w:space="0" w:color="auto"/>
            </w:tcBorders>
            <w:shd w:val="clear" w:color="auto" w:fill="D9E2F3" w:themeFill="accent5" w:themeFillTint="33"/>
          </w:tcPr>
          <w:p w14:paraId="1DFEF4F5" w14:textId="6FC760BF" w:rsidR="00485E36" w:rsidRPr="00785C29" w:rsidRDefault="00485E36" w:rsidP="00485E36">
            <w:pPr>
              <w:jc w:val="both"/>
            </w:pPr>
            <w:r w:rsidRPr="00785C29">
              <w:t xml:space="preserve">Problem No: </w:t>
            </w:r>
            <w:r>
              <w:t xml:space="preserve"> 1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5" w:themeFillTint="33"/>
          </w:tcPr>
          <w:p w14:paraId="5908227C" w14:textId="77777777" w:rsidR="00485E36" w:rsidRDefault="00485E36" w:rsidP="00485E36">
            <w:r>
              <w:t>No. Rows in Result:</w:t>
            </w:r>
          </w:p>
        </w:tc>
      </w:tr>
      <w:tr w:rsidR="00485E36" w:rsidRPr="00204612" w14:paraId="0C5C3DA4" w14:textId="77777777" w:rsidTr="00485E36">
        <w:trPr>
          <w:trHeight w:val="192"/>
        </w:trPr>
        <w:tc>
          <w:tcPr>
            <w:tcW w:w="12186" w:type="dxa"/>
            <w:tcBorders>
              <w:right w:val="single" w:sz="4" w:space="0" w:color="auto"/>
            </w:tcBorders>
          </w:tcPr>
          <w:p w14:paraId="680E2B41" w14:textId="3D5AC650" w:rsidR="00485E36" w:rsidRPr="00AA1B06" w:rsidRDefault="00485E36" w:rsidP="00485E36">
            <w:pPr>
              <w:jc w:val="both"/>
              <w:rPr>
                <w:lang w:val="es-MX"/>
              </w:rPr>
            </w:pPr>
            <w:r>
              <w:rPr>
                <w:lang w:val="es-MX"/>
              </w:rPr>
              <w:t>Cree una secuencia denominada ct_seq con todos los valores por defecto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E4225" w14:textId="0ACD4A14" w:rsidR="00485E36" w:rsidRPr="00204612" w:rsidRDefault="00BE6DE4" w:rsidP="00485E3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485E36" w14:paraId="51EBE27D" w14:textId="77777777" w:rsidTr="00485E36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49B578E6" w14:textId="77777777" w:rsidR="00485E36" w:rsidRDefault="00485E36" w:rsidP="00485E36">
            <w:r>
              <w:lastRenderedPageBreak/>
              <w:t>Text Code  (No image) :</w:t>
            </w:r>
          </w:p>
        </w:tc>
      </w:tr>
      <w:tr w:rsidR="00485E36" w:rsidRPr="00F428CC" w14:paraId="3FA16F0C" w14:textId="77777777" w:rsidTr="00485E36">
        <w:trPr>
          <w:trHeight w:val="285"/>
        </w:trPr>
        <w:tc>
          <w:tcPr>
            <w:tcW w:w="14454" w:type="dxa"/>
            <w:gridSpan w:val="2"/>
          </w:tcPr>
          <w:p w14:paraId="61CB18E0" w14:textId="77777777" w:rsidR="00485E36" w:rsidRDefault="00BE6DE4" w:rsidP="00BE6DE4">
            <w:pPr>
              <w:rPr>
                <w:rFonts w:ascii="Consolas" w:hAnsi="Consolas"/>
                <w:lang w:val="en-US"/>
              </w:rPr>
            </w:pPr>
            <w:r w:rsidRPr="00BE6DE4">
              <w:rPr>
                <w:rFonts w:ascii="Consolas" w:hAnsi="Consolas"/>
                <w:lang w:val="en-US"/>
              </w:rPr>
              <w:t>create sequence ct_seq;</w:t>
            </w:r>
          </w:p>
          <w:p w14:paraId="5F4218F4" w14:textId="77777777" w:rsidR="00BE6DE4" w:rsidRDefault="00BE6DE4" w:rsidP="00BE6DE4">
            <w:pPr>
              <w:rPr>
                <w:rFonts w:ascii="Consolas" w:hAnsi="Consolas"/>
                <w:lang w:val="en-US"/>
              </w:rPr>
            </w:pPr>
          </w:p>
          <w:p w14:paraId="615CC93F" w14:textId="6E4E8CCD" w:rsidR="00BE6DE4" w:rsidRPr="004E4048" w:rsidRDefault="00BE6DE4" w:rsidP="00BE6DE4">
            <w:pPr>
              <w:rPr>
                <w:rFonts w:ascii="Consolas" w:hAnsi="Consolas"/>
                <w:lang w:val="en-US"/>
              </w:rPr>
            </w:pPr>
          </w:p>
        </w:tc>
      </w:tr>
      <w:tr w:rsidR="00485E36" w14:paraId="10175E37" w14:textId="77777777" w:rsidTr="00485E36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2F2DEE2F" w14:textId="77777777" w:rsidR="00485E36" w:rsidRDefault="00485E36" w:rsidP="00485E36">
            <w:r>
              <w:t>Image Result:</w:t>
            </w:r>
          </w:p>
        </w:tc>
      </w:tr>
      <w:tr w:rsidR="00485E36" w:rsidRPr="00BE6DE4" w14:paraId="10F9E3CB" w14:textId="77777777" w:rsidTr="00485E36">
        <w:trPr>
          <w:trHeight w:val="285"/>
        </w:trPr>
        <w:tc>
          <w:tcPr>
            <w:tcW w:w="14454" w:type="dxa"/>
            <w:gridSpan w:val="2"/>
          </w:tcPr>
          <w:p w14:paraId="5D13F0A5" w14:textId="77777777" w:rsidR="00485E36" w:rsidRDefault="00BE6DE4" w:rsidP="00485E36">
            <w:pPr>
              <w:rPr>
                <w:noProof/>
                <w:lang w:val="es-MX" w:eastAsia="es-MX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54671284" wp14:editId="6878115A">
                  <wp:extent cx="3371850" cy="1228725"/>
                  <wp:effectExtent l="0" t="0" r="0" b="9525"/>
                  <wp:docPr id="39" name="Imagen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WhatsApp Image 2022-11-12 at 7.04.08 PM.jpeg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71850" cy="1228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B860EFD" w14:textId="4D2AD77A" w:rsidR="00BE6DE4" w:rsidRPr="00A355C5" w:rsidRDefault="00BE6DE4" w:rsidP="00485E36">
            <w:pPr>
              <w:rPr>
                <w:noProof/>
                <w:lang w:val="es-MX" w:eastAsia="es-MX"/>
              </w:rPr>
            </w:pPr>
          </w:p>
        </w:tc>
      </w:tr>
    </w:tbl>
    <w:p w14:paraId="07B550E7" w14:textId="3C6375DC" w:rsidR="00485E36" w:rsidRPr="00BE6DE4" w:rsidRDefault="00485E36" w:rsidP="00AC2C11">
      <w:pPr>
        <w:rPr>
          <w:b/>
          <w:bCs/>
          <w:lang w:val="en-US"/>
        </w:rPr>
      </w:pPr>
    </w:p>
    <w:p w14:paraId="4EAD40ED" w14:textId="637E8A88" w:rsidR="00485E36" w:rsidRPr="00BE6DE4" w:rsidRDefault="00485E36" w:rsidP="00AC2C11">
      <w:pPr>
        <w:rPr>
          <w:b/>
          <w:bCs/>
          <w:lang w:val="en-US"/>
        </w:rPr>
      </w:pPr>
    </w:p>
    <w:p w14:paraId="08955E00" w14:textId="3B0A513A" w:rsidR="0075052B" w:rsidRPr="00BE6DE4" w:rsidRDefault="0075052B" w:rsidP="00AC2C11">
      <w:pPr>
        <w:rPr>
          <w:b/>
          <w:bCs/>
          <w:lang w:val="en-US"/>
        </w:rPr>
      </w:pPr>
    </w:p>
    <w:p w14:paraId="15DADFDC" w14:textId="43D40E38" w:rsidR="0075052B" w:rsidRPr="00BE6DE4" w:rsidRDefault="0075052B" w:rsidP="00AC2C11">
      <w:pPr>
        <w:rPr>
          <w:b/>
          <w:bCs/>
          <w:lang w:val="en-US"/>
        </w:rPr>
      </w:pPr>
    </w:p>
    <w:p w14:paraId="39324C3E" w14:textId="12D887E3" w:rsidR="0075052B" w:rsidRPr="00BE6DE4" w:rsidRDefault="0075052B" w:rsidP="00AC2C11">
      <w:pPr>
        <w:rPr>
          <w:b/>
          <w:bCs/>
          <w:lang w:val="en-US"/>
        </w:rPr>
      </w:pPr>
    </w:p>
    <w:p w14:paraId="17E1DC45" w14:textId="2F498205" w:rsidR="0075052B" w:rsidRPr="00BE6DE4" w:rsidRDefault="0075052B" w:rsidP="00AC2C11">
      <w:pPr>
        <w:rPr>
          <w:b/>
          <w:bCs/>
          <w:lang w:val="en-US"/>
        </w:rPr>
      </w:pPr>
    </w:p>
    <w:p w14:paraId="320DD7B4" w14:textId="514A737A" w:rsidR="0075052B" w:rsidRPr="00BE6DE4" w:rsidRDefault="0075052B" w:rsidP="00AC2C11">
      <w:pPr>
        <w:rPr>
          <w:b/>
          <w:bCs/>
          <w:lang w:val="en-US"/>
        </w:rPr>
      </w:pPr>
    </w:p>
    <w:p w14:paraId="303CFC58" w14:textId="77777777" w:rsidR="0075052B" w:rsidRPr="00BE6DE4" w:rsidRDefault="0075052B" w:rsidP="00AC2C11">
      <w:pPr>
        <w:rPr>
          <w:b/>
          <w:bCs/>
          <w:lang w:val="en-US"/>
        </w:rPr>
      </w:pPr>
    </w:p>
    <w:tbl>
      <w:tblPr>
        <w:tblStyle w:val="Tablaconcuadrcula"/>
        <w:tblW w:w="14454" w:type="dxa"/>
        <w:tblLayout w:type="fixed"/>
        <w:tblLook w:val="04A0" w:firstRow="1" w:lastRow="0" w:firstColumn="1" w:lastColumn="0" w:noHBand="0" w:noVBand="1"/>
      </w:tblPr>
      <w:tblGrid>
        <w:gridCol w:w="12186"/>
        <w:gridCol w:w="2268"/>
      </w:tblGrid>
      <w:tr w:rsidR="0075052B" w14:paraId="77F86A6E" w14:textId="77777777" w:rsidTr="009C3105">
        <w:trPr>
          <w:trHeight w:val="193"/>
        </w:trPr>
        <w:tc>
          <w:tcPr>
            <w:tcW w:w="12186" w:type="dxa"/>
            <w:tcBorders>
              <w:right w:val="single" w:sz="4" w:space="0" w:color="auto"/>
            </w:tcBorders>
            <w:shd w:val="clear" w:color="auto" w:fill="D9E2F3" w:themeFill="accent5" w:themeFillTint="33"/>
          </w:tcPr>
          <w:p w14:paraId="31010E2A" w14:textId="77777777" w:rsidR="0075052B" w:rsidRPr="00785C29" w:rsidRDefault="0075052B" w:rsidP="009C3105">
            <w:pPr>
              <w:jc w:val="both"/>
            </w:pPr>
            <w:r w:rsidRPr="00785C29">
              <w:t xml:space="preserve">Problem No: </w:t>
            </w:r>
            <w:r>
              <w:t xml:space="preserve"> 11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5" w:themeFillTint="33"/>
          </w:tcPr>
          <w:p w14:paraId="10892260" w14:textId="77777777" w:rsidR="0075052B" w:rsidRDefault="0075052B" w:rsidP="009C3105">
            <w:r>
              <w:t>No. Rows in Result:</w:t>
            </w:r>
          </w:p>
        </w:tc>
      </w:tr>
      <w:tr w:rsidR="0075052B" w:rsidRPr="00204612" w14:paraId="124031EB" w14:textId="77777777" w:rsidTr="009C3105">
        <w:trPr>
          <w:trHeight w:val="192"/>
        </w:trPr>
        <w:tc>
          <w:tcPr>
            <w:tcW w:w="12186" w:type="dxa"/>
            <w:tcBorders>
              <w:right w:val="single" w:sz="4" w:space="0" w:color="auto"/>
            </w:tcBorders>
          </w:tcPr>
          <w:p w14:paraId="1017E896" w14:textId="77777777" w:rsidR="0075052B" w:rsidRDefault="0075052B" w:rsidP="009C3105">
            <w:pPr>
              <w:jc w:val="both"/>
              <w:rPr>
                <w:lang w:val="es-MX"/>
              </w:rPr>
            </w:pPr>
            <w:r>
              <w:rPr>
                <w:lang w:val="es-MX"/>
              </w:rPr>
              <w:t>Examine la siguiente sentencia de inserción y corrija los errores</w:t>
            </w:r>
          </w:p>
          <w:p w14:paraId="00428841" w14:textId="77777777" w:rsidR="0075052B" w:rsidRPr="00AA1B06" w:rsidRDefault="0075052B" w:rsidP="009C3105">
            <w:pPr>
              <w:jc w:val="both"/>
              <w:rPr>
                <w:lang w:val="es-MX"/>
              </w:rPr>
            </w:pPr>
            <w:r w:rsidRPr="00485E36">
              <w:rPr>
                <w:lang w:val="es-MX"/>
              </w:rPr>
              <w:drawing>
                <wp:inline distT="0" distB="0" distL="0" distR="0" wp14:anchorId="5C547D7D" wp14:editId="305F1421">
                  <wp:extent cx="3638737" cy="844593"/>
                  <wp:effectExtent l="0" t="0" r="0" b="0"/>
                  <wp:docPr id="20" name="Imagen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38737" cy="8445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1DD37" w14:textId="6D41BDB0" w:rsidR="0075052B" w:rsidRPr="00204612" w:rsidRDefault="00387311" w:rsidP="009C31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75052B" w14:paraId="6281DB67" w14:textId="77777777" w:rsidTr="009C3105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43C7C949" w14:textId="77777777" w:rsidR="0075052B" w:rsidRDefault="0075052B" w:rsidP="009C3105">
            <w:r>
              <w:t>Text Code  (No image) :</w:t>
            </w:r>
          </w:p>
        </w:tc>
      </w:tr>
      <w:tr w:rsidR="0075052B" w:rsidRPr="004E4048" w14:paraId="4432FE00" w14:textId="77777777" w:rsidTr="009C3105">
        <w:trPr>
          <w:trHeight w:val="285"/>
        </w:trPr>
        <w:tc>
          <w:tcPr>
            <w:tcW w:w="14454" w:type="dxa"/>
            <w:gridSpan w:val="2"/>
          </w:tcPr>
          <w:p w14:paraId="25AE7853" w14:textId="77777777" w:rsidR="00BE6DE4" w:rsidRPr="00BE6DE4" w:rsidRDefault="00BE6DE4" w:rsidP="00BE6DE4">
            <w:pPr>
              <w:rPr>
                <w:rFonts w:ascii="Consolas" w:hAnsi="Consolas"/>
                <w:lang w:val="en-US"/>
              </w:rPr>
            </w:pPr>
            <w:r w:rsidRPr="00BE6DE4">
              <w:rPr>
                <w:rFonts w:ascii="Consolas" w:hAnsi="Consolas"/>
                <w:lang w:val="en-US"/>
              </w:rPr>
              <w:t>insert into dept(department_id, department_name, manager_id, location_id)</w:t>
            </w:r>
          </w:p>
          <w:p w14:paraId="314AC765" w14:textId="77777777" w:rsidR="00BE6DE4" w:rsidRPr="00BE6DE4" w:rsidRDefault="00BE6DE4" w:rsidP="00BE6DE4">
            <w:pPr>
              <w:rPr>
                <w:rFonts w:ascii="Consolas" w:hAnsi="Consolas"/>
                <w:lang w:val="en-US"/>
              </w:rPr>
            </w:pPr>
            <w:r w:rsidRPr="00BE6DE4">
              <w:rPr>
                <w:rFonts w:ascii="Consolas" w:hAnsi="Consolas"/>
                <w:lang w:val="en-US"/>
              </w:rPr>
              <w:t>values (60, 'IT', 103, 1400);</w:t>
            </w:r>
          </w:p>
          <w:p w14:paraId="1CD02CDC" w14:textId="77777777" w:rsidR="00BE6DE4" w:rsidRPr="00BE6DE4" w:rsidRDefault="00BE6DE4" w:rsidP="00BE6DE4">
            <w:pPr>
              <w:rPr>
                <w:rFonts w:ascii="Consolas" w:hAnsi="Consolas"/>
                <w:lang w:val="en-US"/>
              </w:rPr>
            </w:pPr>
            <w:r w:rsidRPr="00BE6DE4">
              <w:rPr>
                <w:rFonts w:ascii="Consolas" w:hAnsi="Consolas"/>
                <w:lang w:val="en-US"/>
              </w:rPr>
              <w:t>insert into emp</w:t>
            </w:r>
          </w:p>
          <w:p w14:paraId="7955AC1D" w14:textId="77777777" w:rsidR="00BE6DE4" w:rsidRPr="00BE6DE4" w:rsidRDefault="00BE6DE4" w:rsidP="00BE6DE4">
            <w:pPr>
              <w:rPr>
                <w:rFonts w:ascii="Consolas" w:hAnsi="Consolas"/>
                <w:lang w:val="en-US"/>
              </w:rPr>
            </w:pPr>
            <w:r w:rsidRPr="00BE6DE4">
              <w:rPr>
                <w:rFonts w:ascii="Consolas" w:hAnsi="Consolas"/>
                <w:lang w:val="en-US"/>
              </w:rPr>
              <w:lastRenderedPageBreak/>
              <w:t>(employee_id, first_name, last_name, hire_date,</w:t>
            </w:r>
          </w:p>
          <w:p w14:paraId="66B8DD94" w14:textId="77777777" w:rsidR="00BE6DE4" w:rsidRPr="00BE6DE4" w:rsidRDefault="00BE6DE4" w:rsidP="00BE6DE4">
            <w:pPr>
              <w:rPr>
                <w:rFonts w:ascii="Consolas" w:hAnsi="Consolas"/>
                <w:lang w:val="en-US"/>
              </w:rPr>
            </w:pPr>
            <w:r w:rsidRPr="00BE6DE4">
              <w:rPr>
                <w:rFonts w:ascii="Consolas" w:hAnsi="Consolas"/>
                <w:lang w:val="en-US"/>
              </w:rPr>
              <w:t>job_id, department_id)</w:t>
            </w:r>
          </w:p>
          <w:p w14:paraId="5D195925" w14:textId="77777777" w:rsidR="00BE6DE4" w:rsidRPr="00BE6DE4" w:rsidRDefault="00BE6DE4" w:rsidP="00BE6DE4">
            <w:pPr>
              <w:rPr>
                <w:rFonts w:ascii="Consolas" w:hAnsi="Consolas"/>
                <w:lang w:val="en-US"/>
              </w:rPr>
            </w:pPr>
            <w:r w:rsidRPr="00BE6DE4">
              <w:rPr>
                <w:rFonts w:ascii="Consolas" w:hAnsi="Consolas"/>
                <w:lang w:val="en-US"/>
              </w:rPr>
              <w:t>values</w:t>
            </w:r>
          </w:p>
          <w:p w14:paraId="2ACAE153" w14:textId="307DCD3D" w:rsidR="0075052B" w:rsidRPr="004E4048" w:rsidRDefault="00BE6DE4" w:rsidP="00BE6DE4">
            <w:pPr>
              <w:rPr>
                <w:rFonts w:ascii="Consolas" w:hAnsi="Consolas"/>
                <w:lang w:val="en-US"/>
              </w:rPr>
            </w:pPr>
            <w:r w:rsidRPr="00BE6DE4">
              <w:rPr>
                <w:rFonts w:ascii="Consolas" w:hAnsi="Consolas"/>
                <w:lang w:val="en-US"/>
              </w:rPr>
              <w:t>(ct_seq.nextval, 'Daniel', 'Garcia', sysdate, 'up200123@alumnos.upa.edu.mx', 20);</w:t>
            </w:r>
          </w:p>
        </w:tc>
      </w:tr>
      <w:tr w:rsidR="0075052B" w14:paraId="0A8EED6D" w14:textId="77777777" w:rsidTr="009C3105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73471F76" w14:textId="77777777" w:rsidR="0075052B" w:rsidRDefault="0075052B" w:rsidP="009C3105">
            <w:r>
              <w:lastRenderedPageBreak/>
              <w:t>Image Result:</w:t>
            </w:r>
          </w:p>
        </w:tc>
      </w:tr>
      <w:tr w:rsidR="0075052B" w14:paraId="0D6E5235" w14:textId="77777777" w:rsidTr="009C3105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69023746" w14:textId="42E7AA1C" w:rsidR="0075052B" w:rsidRDefault="00BE6DE4" w:rsidP="009C3105">
            <w:r>
              <w:rPr>
                <w:noProof/>
                <w:lang w:val="en-US" w:eastAsia="en-US"/>
              </w:rPr>
              <w:drawing>
                <wp:inline distT="0" distB="0" distL="0" distR="0" wp14:anchorId="4C75C312" wp14:editId="5CC96DA4">
                  <wp:extent cx="3609975" cy="1038225"/>
                  <wp:effectExtent l="0" t="0" r="9525" b="9525"/>
                  <wp:docPr id="40" name="Imagen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WhatsApp Image 2022-11-12 at 7.12.44 PM.jpeg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09975" cy="1038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50F77A9" w14:textId="77777777" w:rsidR="0075052B" w:rsidRDefault="0075052B" w:rsidP="009C3105"/>
        </w:tc>
      </w:tr>
    </w:tbl>
    <w:p w14:paraId="7114C475" w14:textId="4B48D251" w:rsidR="0075052B" w:rsidRDefault="0075052B" w:rsidP="00AC2C11">
      <w:pPr>
        <w:rPr>
          <w:b/>
          <w:bCs/>
        </w:rPr>
      </w:pPr>
    </w:p>
    <w:tbl>
      <w:tblPr>
        <w:tblStyle w:val="Tablaconcuadrcula"/>
        <w:tblW w:w="14454" w:type="dxa"/>
        <w:tblLayout w:type="fixed"/>
        <w:tblLook w:val="04A0" w:firstRow="1" w:lastRow="0" w:firstColumn="1" w:lastColumn="0" w:noHBand="0" w:noVBand="1"/>
      </w:tblPr>
      <w:tblGrid>
        <w:gridCol w:w="12186"/>
        <w:gridCol w:w="2268"/>
      </w:tblGrid>
      <w:tr w:rsidR="0075052B" w14:paraId="23C2E137" w14:textId="77777777" w:rsidTr="009C3105">
        <w:trPr>
          <w:trHeight w:val="193"/>
        </w:trPr>
        <w:tc>
          <w:tcPr>
            <w:tcW w:w="12186" w:type="dxa"/>
            <w:tcBorders>
              <w:right w:val="single" w:sz="4" w:space="0" w:color="auto"/>
            </w:tcBorders>
            <w:shd w:val="clear" w:color="auto" w:fill="D9E2F3" w:themeFill="accent5" w:themeFillTint="33"/>
          </w:tcPr>
          <w:p w14:paraId="21FC0004" w14:textId="77777777" w:rsidR="0075052B" w:rsidRPr="00785C29" w:rsidRDefault="0075052B" w:rsidP="009C3105">
            <w:pPr>
              <w:jc w:val="both"/>
            </w:pPr>
            <w:r w:rsidRPr="00785C29">
              <w:t xml:space="preserve">Problem No: </w:t>
            </w:r>
            <w:r>
              <w:t xml:space="preserve"> 12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5" w:themeFillTint="33"/>
          </w:tcPr>
          <w:p w14:paraId="5B9950F0" w14:textId="77777777" w:rsidR="0075052B" w:rsidRDefault="0075052B" w:rsidP="009C3105">
            <w:r>
              <w:t>No. Rows in Result:</w:t>
            </w:r>
          </w:p>
        </w:tc>
      </w:tr>
      <w:tr w:rsidR="0075052B" w:rsidRPr="00204612" w14:paraId="26A9AC4D" w14:textId="77777777" w:rsidTr="009C3105">
        <w:trPr>
          <w:trHeight w:val="192"/>
        </w:trPr>
        <w:tc>
          <w:tcPr>
            <w:tcW w:w="12186" w:type="dxa"/>
            <w:tcBorders>
              <w:right w:val="single" w:sz="4" w:space="0" w:color="auto"/>
            </w:tcBorders>
          </w:tcPr>
          <w:p w14:paraId="0646CADC" w14:textId="77777777" w:rsidR="0075052B" w:rsidRPr="00AA1B06" w:rsidRDefault="0075052B" w:rsidP="009C3105">
            <w:pPr>
              <w:jc w:val="both"/>
              <w:rPr>
                <w:lang w:val="es-MX"/>
              </w:rPr>
            </w:pPr>
            <w:r>
              <w:rPr>
                <w:lang w:val="es-MX"/>
              </w:rPr>
              <w:t>Excriba la sentencia SQL para mostrar todas las tablas de usuario que contienen el nombre PRIV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0FF29" w14:textId="112BF606" w:rsidR="0075052B" w:rsidRPr="00204612" w:rsidRDefault="00BE6DE4" w:rsidP="009C31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3</w:t>
            </w:r>
          </w:p>
        </w:tc>
      </w:tr>
      <w:tr w:rsidR="0075052B" w14:paraId="0178A812" w14:textId="77777777" w:rsidTr="009C3105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5643C8BC" w14:textId="77777777" w:rsidR="0075052B" w:rsidRDefault="0075052B" w:rsidP="009C3105">
            <w:r>
              <w:t>Text Code  (No image) :</w:t>
            </w:r>
          </w:p>
        </w:tc>
      </w:tr>
      <w:tr w:rsidR="0075052B" w:rsidRPr="004E4048" w14:paraId="4CFA9C36" w14:textId="77777777" w:rsidTr="009C3105">
        <w:trPr>
          <w:trHeight w:val="285"/>
        </w:trPr>
        <w:tc>
          <w:tcPr>
            <w:tcW w:w="14454" w:type="dxa"/>
            <w:gridSpan w:val="2"/>
          </w:tcPr>
          <w:p w14:paraId="371B1107" w14:textId="77777777" w:rsidR="00BE6DE4" w:rsidRPr="00BE6DE4" w:rsidRDefault="00BE6DE4" w:rsidP="00BE6DE4">
            <w:pPr>
              <w:rPr>
                <w:rFonts w:ascii="Consolas" w:hAnsi="Consolas"/>
                <w:lang w:val="en-US"/>
              </w:rPr>
            </w:pPr>
            <w:r w:rsidRPr="00BE6DE4">
              <w:rPr>
                <w:rFonts w:ascii="Consolas" w:hAnsi="Consolas"/>
                <w:lang w:val="en-US"/>
              </w:rPr>
              <w:t>select table_name, comments</w:t>
            </w:r>
          </w:p>
          <w:p w14:paraId="246902C0" w14:textId="77777777" w:rsidR="00BE6DE4" w:rsidRPr="00BE6DE4" w:rsidRDefault="00BE6DE4" w:rsidP="00BE6DE4">
            <w:pPr>
              <w:rPr>
                <w:rFonts w:ascii="Consolas" w:hAnsi="Consolas"/>
                <w:lang w:val="en-US"/>
              </w:rPr>
            </w:pPr>
            <w:r w:rsidRPr="00BE6DE4">
              <w:rPr>
                <w:rFonts w:ascii="Consolas" w:hAnsi="Consolas"/>
                <w:lang w:val="en-US"/>
              </w:rPr>
              <w:t>from dictionary</w:t>
            </w:r>
          </w:p>
          <w:p w14:paraId="0CD470DE" w14:textId="6B9B44FB" w:rsidR="0075052B" w:rsidRPr="004E4048" w:rsidRDefault="00BE6DE4" w:rsidP="00BE6DE4">
            <w:pPr>
              <w:rPr>
                <w:rFonts w:ascii="Consolas" w:hAnsi="Consolas"/>
                <w:lang w:val="en-US"/>
              </w:rPr>
            </w:pPr>
            <w:r w:rsidRPr="00BE6DE4">
              <w:rPr>
                <w:rFonts w:ascii="Consolas" w:hAnsi="Consolas"/>
                <w:lang w:val="en-US"/>
              </w:rPr>
              <w:t>where regexp_like(table_name,upper('priv'));</w:t>
            </w:r>
          </w:p>
        </w:tc>
      </w:tr>
      <w:tr w:rsidR="0075052B" w14:paraId="689FA591" w14:textId="77777777" w:rsidTr="009C3105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4547A55C" w14:textId="77777777" w:rsidR="0075052B" w:rsidRDefault="0075052B" w:rsidP="009C3105">
            <w:r>
              <w:t>Image Result:</w:t>
            </w:r>
          </w:p>
        </w:tc>
      </w:tr>
      <w:tr w:rsidR="0075052B" w:rsidRPr="00BE6DE4" w14:paraId="3A1BF939" w14:textId="77777777" w:rsidTr="009C3105">
        <w:trPr>
          <w:trHeight w:val="285"/>
        </w:trPr>
        <w:tc>
          <w:tcPr>
            <w:tcW w:w="14454" w:type="dxa"/>
            <w:gridSpan w:val="2"/>
          </w:tcPr>
          <w:p w14:paraId="72B2C432" w14:textId="77777777" w:rsidR="0075052B" w:rsidRDefault="00BE6DE4" w:rsidP="009C3105">
            <w:pPr>
              <w:rPr>
                <w:noProof/>
                <w:lang w:val="es-MX" w:eastAsia="es-MX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5E33A808" wp14:editId="641FDB36">
                  <wp:extent cx="7775034" cy="2004646"/>
                  <wp:effectExtent l="0" t="0" r="0" b="0"/>
                  <wp:docPr id="41" name="Imagen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WhatsApp Image 2022-11-12 at 7.33.28 PM.jpeg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789971" cy="20084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8ABAF1D" w14:textId="1B477E18" w:rsidR="00BE6DE4" w:rsidRDefault="00BE6DE4" w:rsidP="009C3105">
            <w:pPr>
              <w:rPr>
                <w:noProof/>
                <w:lang w:val="es-MX" w:eastAsia="es-MX"/>
              </w:rPr>
            </w:pPr>
            <w:r>
              <w:rPr>
                <w:noProof/>
                <w:lang w:val="en-US" w:eastAsia="en-US"/>
              </w:rPr>
              <w:lastRenderedPageBreak/>
              <w:drawing>
                <wp:inline distT="0" distB="0" distL="0" distR="0" wp14:anchorId="271BA7B7" wp14:editId="1D94B93D">
                  <wp:extent cx="8381054" cy="2082019"/>
                  <wp:effectExtent l="0" t="0" r="1270" b="0"/>
                  <wp:docPr id="42" name="Imagen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WhatsApp Image 2022-11-12 at 7.33.49 PM.jpeg"/>
                          <pic:cNvPicPr/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394776" cy="20854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0BD180B" w14:textId="3B2FF8EA" w:rsidR="00BE6DE4" w:rsidRDefault="00BE6DE4" w:rsidP="009C3105">
            <w:pPr>
              <w:rPr>
                <w:noProof/>
                <w:lang w:val="es-MX" w:eastAsia="es-MX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3A6CEFE4" wp14:editId="3793D4E0">
                  <wp:extent cx="8370277" cy="601404"/>
                  <wp:effectExtent l="0" t="0" r="0" b="8255"/>
                  <wp:docPr id="43" name="Imagen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WhatsApp Image 2022-11-12 at 7.34.02 PM.jpeg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36157" cy="6061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F9FA223" w14:textId="55689868" w:rsidR="00BE6DE4" w:rsidRPr="00A355C5" w:rsidRDefault="00BE6DE4" w:rsidP="009C3105">
            <w:pPr>
              <w:rPr>
                <w:noProof/>
                <w:lang w:val="es-MX" w:eastAsia="es-MX"/>
              </w:rPr>
            </w:pPr>
          </w:p>
        </w:tc>
      </w:tr>
    </w:tbl>
    <w:p w14:paraId="43B944CB" w14:textId="38547A06" w:rsidR="0075052B" w:rsidRPr="00BE6DE4" w:rsidRDefault="0075052B" w:rsidP="00AC2C11">
      <w:pPr>
        <w:rPr>
          <w:b/>
          <w:bCs/>
          <w:lang w:val="en-US"/>
        </w:rPr>
      </w:pPr>
    </w:p>
    <w:tbl>
      <w:tblPr>
        <w:tblStyle w:val="Tablaconcuadrcula"/>
        <w:tblW w:w="14454" w:type="dxa"/>
        <w:tblLayout w:type="fixed"/>
        <w:tblLook w:val="04A0" w:firstRow="1" w:lastRow="0" w:firstColumn="1" w:lastColumn="0" w:noHBand="0" w:noVBand="1"/>
      </w:tblPr>
      <w:tblGrid>
        <w:gridCol w:w="12186"/>
        <w:gridCol w:w="2268"/>
      </w:tblGrid>
      <w:tr w:rsidR="0075052B" w14:paraId="2D0A501E" w14:textId="77777777" w:rsidTr="009C3105">
        <w:trPr>
          <w:trHeight w:val="193"/>
        </w:trPr>
        <w:tc>
          <w:tcPr>
            <w:tcW w:w="12186" w:type="dxa"/>
            <w:tcBorders>
              <w:right w:val="single" w:sz="4" w:space="0" w:color="auto"/>
            </w:tcBorders>
            <w:shd w:val="clear" w:color="auto" w:fill="D9E2F3" w:themeFill="accent5" w:themeFillTint="33"/>
          </w:tcPr>
          <w:p w14:paraId="4CB32FEA" w14:textId="77777777" w:rsidR="0075052B" w:rsidRPr="00785C29" w:rsidRDefault="0075052B" w:rsidP="009C3105">
            <w:pPr>
              <w:jc w:val="both"/>
            </w:pPr>
            <w:r w:rsidRPr="00785C29">
              <w:t xml:space="preserve">Problem No: </w:t>
            </w:r>
            <w:r>
              <w:t xml:space="preserve"> 13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5" w:themeFillTint="33"/>
          </w:tcPr>
          <w:p w14:paraId="114206C4" w14:textId="77777777" w:rsidR="0075052B" w:rsidRDefault="0075052B" w:rsidP="009C3105">
            <w:r>
              <w:t>No. Rows in Result:</w:t>
            </w:r>
          </w:p>
        </w:tc>
      </w:tr>
      <w:tr w:rsidR="0075052B" w:rsidRPr="00204612" w14:paraId="17E94CA4" w14:textId="77777777" w:rsidTr="009C3105">
        <w:trPr>
          <w:trHeight w:val="192"/>
        </w:trPr>
        <w:tc>
          <w:tcPr>
            <w:tcW w:w="12186" w:type="dxa"/>
            <w:tcBorders>
              <w:right w:val="single" w:sz="4" w:space="0" w:color="auto"/>
            </w:tcBorders>
          </w:tcPr>
          <w:p w14:paraId="7FB04A3D" w14:textId="77777777" w:rsidR="0075052B" w:rsidRDefault="0075052B" w:rsidP="009C3105">
            <w:pPr>
              <w:jc w:val="both"/>
              <w:rPr>
                <w:lang w:val="es-MX"/>
              </w:rPr>
            </w:pPr>
            <w:r>
              <w:rPr>
                <w:lang w:val="es-MX"/>
              </w:rPr>
              <w:t>Conceda acceso de selección en la tabla EMP y verifique que se ha otorgado mediante la ejecución esta consulta.</w:t>
            </w:r>
          </w:p>
          <w:p w14:paraId="291D00F8" w14:textId="77777777" w:rsidR="0075052B" w:rsidRPr="00AA1B06" w:rsidRDefault="0075052B" w:rsidP="009C3105">
            <w:pPr>
              <w:jc w:val="both"/>
              <w:rPr>
                <w:lang w:val="es-MX"/>
              </w:rPr>
            </w:pPr>
            <w:r w:rsidRPr="00485E36">
              <w:rPr>
                <w:lang w:val="es-MX"/>
              </w:rPr>
              <w:drawing>
                <wp:inline distT="0" distB="0" distL="0" distR="0" wp14:anchorId="4B4C4FF4" wp14:editId="49A42EF0">
                  <wp:extent cx="1587582" cy="527077"/>
                  <wp:effectExtent l="0" t="0" r="0" b="6350"/>
                  <wp:docPr id="21" name="Imagen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7582" cy="5270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AF8D8" w14:textId="6A155D3E" w:rsidR="0075052B" w:rsidRPr="00204612" w:rsidRDefault="0075052B" w:rsidP="009C31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75052B" w14:paraId="36C5A942" w14:textId="77777777" w:rsidTr="009C3105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6C2DDEB5" w14:textId="77777777" w:rsidR="0075052B" w:rsidRDefault="0075052B" w:rsidP="009C3105">
            <w:r>
              <w:t>Text Code  (No image) :</w:t>
            </w:r>
          </w:p>
        </w:tc>
      </w:tr>
      <w:tr w:rsidR="0075052B" w:rsidRPr="004E4048" w14:paraId="59B56F1D" w14:textId="77777777" w:rsidTr="009C3105">
        <w:trPr>
          <w:trHeight w:val="285"/>
        </w:trPr>
        <w:tc>
          <w:tcPr>
            <w:tcW w:w="14454" w:type="dxa"/>
            <w:gridSpan w:val="2"/>
          </w:tcPr>
          <w:p w14:paraId="57FB2B35" w14:textId="16F3B67A" w:rsidR="0075052B" w:rsidRPr="004E4048" w:rsidRDefault="0075052B" w:rsidP="009C3105">
            <w:pPr>
              <w:rPr>
                <w:rFonts w:ascii="Consolas" w:hAnsi="Consolas"/>
                <w:lang w:val="en-US"/>
              </w:rPr>
            </w:pPr>
            <w:r w:rsidRPr="0075052B">
              <w:rPr>
                <w:rFonts w:ascii="Consolas" w:hAnsi="Consolas"/>
                <w:lang w:val="en-US"/>
              </w:rPr>
              <w:t>grant select on emp to public;</w:t>
            </w:r>
          </w:p>
        </w:tc>
      </w:tr>
      <w:tr w:rsidR="0075052B" w14:paraId="30EE4865" w14:textId="77777777" w:rsidTr="009C3105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207483BA" w14:textId="77777777" w:rsidR="0075052B" w:rsidRDefault="0075052B" w:rsidP="009C3105">
            <w:r>
              <w:t>Image Result:</w:t>
            </w:r>
          </w:p>
        </w:tc>
      </w:tr>
      <w:tr w:rsidR="0075052B" w:rsidRPr="00A355C5" w14:paraId="2637F204" w14:textId="77777777" w:rsidTr="009C3105">
        <w:trPr>
          <w:trHeight w:val="285"/>
        </w:trPr>
        <w:tc>
          <w:tcPr>
            <w:tcW w:w="14454" w:type="dxa"/>
            <w:gridSpan w:val="2"/>
          </w:tcPr>
          <w:p w14:paraId="405C0BA8" w14:textId="77BE0A10" w:rsidR="0075052B" w:rsidRPr="00A355C5" w:rsidRDefault="0075052B" w:rsidP="009C3105">
            <w:pPr>
              <w:rPr>
                <w:noProof/>
                <w:lang w:val="es-MX" w:eastAsia="es-MX"/>
              </w:rPr>
            </w:pPr>
            <w:r w:rsidRPr="0075052B">
              <w:rPr>
                <w:noProof/>
                <w:lang w:val="es-MX" w:eastAsia="es-MX"/>
              </w:rPr>
              <w:drawing>
                <wp:inline distT="0" distB="0" distL="0" distR="0" wp14:anchorId="509503AB" wp14:editId="7FBA9AB2">
                  <wp:extent cx="7194920" cy="425472"/>
                  <wp:effectExtent l="0" t="0" r="6350" b="0"/>
                  <wp:docPr id="25" name="Imagen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94920" cy="4254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DA0549" w14:textId="744E842E" w:rsidR="0075052B" w:rsidRDefault="0075052B" w:rsidP="00AC2C11">
      <w:pPr>
        <w:rPr>
          <w:b/>
          <w:bCs/>
        </w:rPr>
      </w:pPr>
    </w:p>
    <w:tbl>
      <w:tblPr>
        <w:tblStyle w:val="Tablaconcuadrcula"/>
        <w:tblW w:w="14454" w:type="dxa"/>
        <w:tblLayout w:type="fixed"/>
        <w:tblLook w:val="04A0" w:firstRow="1" w:lastRow="0" w:firstColumn="1" w:lastColumn="0" w:noHBand="0" w:noVBand="1"/>
      </w:tblPr>
      <w:tblGrid>
        <w:gridCol w:w="12186"/>
        <w:gridCol w:w="2268"/>
      </w:tblGrid>
      <w:tr w:rsidR="0075052B" w14:paraId="2EDE0728" w14:textId="77777777" w:rsidTr="009C3105">
        <w:trPr>
          <w:trHeight w:val="193"/>
        </w:trPr>
        <w:tc>
          <w:tcPr>
            <w:tcW w:w="12186" w:type="dxa"/>
            <w:tcBorders>
              <w:right w:val="single" w:sz="4" w:space="0" w:color="auto"/>
            </w:tcBorders>
            <w:shd w:val="clear" w:color="auto" w:fill="D9E2F3" w:themeFill="accent5" w:themeFillTint="33"/>
          </w:tcPr>
          <w:p w14:paraId="6E05CEF3" w14:textId="77777777" w:rsidR="0075052B" w:rsidRPr="00785C29" w:rsidRDefault="0075052B" w:rsidP="009C3105">
            <w:pPr>
              <w:jc w:val="both"/>
            </w:pPr>
            <w:r w:rsidRPr="00785C29">
              <w:t xml:space="preserve">Problem No: </w:t>
            </w:r>
            <w:r>
              <w:t xml:space="preserve"> 14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5" w:themeFillTint="33"/>
          </w:tcPr>
          <w:p w14:paraId="6FE13C95" w14:textId="77777777" w:rsidR="0075052B" w:rsidRDefault="0075052B" w:rsidP="009C3105">
            <w:r>
              <w:t>No. Rows in Result:</w:t>
            </w:r>
          </w:p>
        </w:tc>
      </w:tr>
      <w:tr w:rsidR="0075052B" w:rsidRPr="00204612" w14:paraId="6FED5680" w14:textId="77777777" w:rsidTr="009C3105">
        <w:trPr>
          <w:trHeight w:val="192"/>
        </w:trPr>
        <w:tc>
          <w:tcPr>
            <w:tcW w:w="12186" w:type="dxa"/>
            <w:tcBorders>
              <w:right w:val="single" w:sz="4" w:space="0" w:color="auto"/>
            </w:tcBorders>
          </w:tcPr>
          <w:p w14:paraId="16C55A15" w14:textId="77777777" w:rsidR="0075052B" w:rsidRDefault="0075052B" w:rsidP="009C3105">
            <w:pPr>
              <w:jc w:val="both"/>
              <w:rPr>
                <w:lang w:val="es-MX"/>
              </w:rPr>
            </w:pPr>
            <w:r>
              <w:rPr>
                <w:lang w:val="es-MX"/>
              </w:rPr>
              <w:t xml:space="preserve">Sustituya ?? en la siguiente consulta mediante expresiones regulares para devolver solo los números de la siguiente cadena: </w:t>
            </w:r>
          </w:p>
          <w:p w14:paraId="2C1D9539" w14:textId="77777777" w:rsidR="0075052B" w:rsidRDefault="0075052B" w:rsidP="009C3105">
            <w:pPr>
              <w:jc w:val="both"/>
              <w:rPr>
                <w:lang w:val="en-US"/>
              </w:rPr>
            </w:pPr>
            <w:r w:rsidRPr="00485E36">
              <w:rPr>
                <w:lang w:val="en-US"/>
              </w:rPr>
              <w:t>‘Oracle Academy9547d6905%&amp;^ db apex’, ??, “) rege</w:t>
            </w:r>
            <w:r>
              <w:rPr>
                <w:lang w:val="en-US"/>
              </w:rPr>
              <w:t>xpreplace FROM DUAL;</w:t>
            </w:r>
          </w:p>
          <w:p w14:paraId="05F26B06" w14:textId="77777777" w:rsidR="0075052B" w:rsidRPr="00485E36" w:rsidRDefault="0075052B" w:rsidP="009C3105">
            <w:pPr>
              <w:jc w:val="both"/>
              <w:rPr>
                <w:lang w:val="en-US"/>
              </w:rPr>
            </w:pPr>
            <w:r w:rsidRPr="006D6D99">
              <w:rPr>
                <w:lang w:val="es-MX"/>
              </w:rPr>
              <w:lastRenderedPageBreak/>
              <w:drawing>
                <wp:inline distT="0" distB="0" distL="0" distR="0" wp14:anchorId="45A82F2E" wp14:editId="6026CC74">
                  <wp:extent cx="4438878" cy="431822"/>
                  <wp:effectExtent l="0" t="0" r="0" b="6350"/>
                  <wp:docPr id="22" name="Imagen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38878" cy="4318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08B50" w14:textId="7C1E746D" w:rsidR="0075052B" w:rsidRPr="00204612" w:rsidRDefault="00F67C24" w:rsidP="009C31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lastRenderedPageBreak/>
              <w:t>1</w:t>
            </w:r>
          </w:p>
        </w:tc>
      </w:tr>
      <w:tr w:rsidR="0075052B" w14:paraId="7C24D984" w14:textId="77777777" w:rsidTr="009C3105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7F1C4F8D" w14:textId="77777777" w:rsidR="0075052B" w:rsidRDefault="0075052B" w:rsidP="009C3105">
            <w:r>
              <w:lastRenderedPageBreak/>
              <w:t>Text Code  (No image) :</w:t>
            </w:r>
          </w:p>
        </w:tc>
      </w:tr>
      <w:tr w:rsidR="0075052B" w:rsidRPr="004E4048" w14:paraId="689DCFF7" w14:textId="77777777" w:rsidTr="009C3105">
        <w:trPr>
          <w:trHeight w:val="285"/>
        </w:trPr>
        <w:tc>
          <w:tcPr>
            <w:tcW w:w="14454" w:type="dxa"/>
            <w:gridSpan w:val="2"/>
          </w:tcPr>
          <w:p w14:paraId="6AFD87FD" w14:textId="77777777" w:rsidR="00BE6DE4" w:rsidRPr="00BE6DE4" w:rsidRDefault="00BE6DE4" w:rsidP="00BE6DE4">
            <w:pPr>
              <w:rPr>
                <w:rFonts w:ascii="Consolas" w:hAnsi="Consolas"/>
                <w:lang w:val="en-US"/>
              </w:rPr>
            </w:pPr>
            <w:r w:rsidRPr="00BE6DE4">
              <w:rPr>
                <w:rFonts w:ascii="Consolas" w:hAnsi="Consolas"/>
                <w:lang w:val="en-US"/>
              </w:rPr>
              <w:t>SELECT 'Oracle Academy9547d6905%&amp;^ db apex' original , REGEXP_REPLACE('Oracle Academy9547d6905%&amp;^ db apex','[^0-9]','') OnlyNumbers</w:t>
            </w:r>
          </w:p>
          <w:p w14:paraId="2CB9A28D" w14:textId="1B56EDD9" w:rsidR="0075052B" w:rsidRPr="004E4048" w:rsidRDefault="00BE6DE4" w:rsidP="00BE6DE4">
            <w:pPr>
              <w:rPr>
                <w:rFonts w:ascii="Consolas" w:hAnsi="Consolas"/>
                <w:lang w:val="en-US"/>
              </w:rPr>
            </w:pPr>
            <w:r w:rsidRPr="00BE6DE4">
              <w:rPr>
                <w:rFonts w:ascii="Consolas" w:hAnsi="Consolas"/>
                <w:lang w:val="en-US"/>
              </w:rPr>
              <w:t>FROM DUAL;</w:t>
            </w:r>
          </w:p>
        </w:tc>
      </w:tr>
      <w:tr w:rsidR="0075052B" w14:paraId="7C4985DE" w14:textId="77777777" w:rsidTr="009C3105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09402148" w14:textId="77777777" w:rsidR="0075052B" w:rsidRDefault="0075052B" w:rsidP="009C3105">
            <w:r>
              <w:t>Image Result:</w:t>
            </w:r>
          </w:p>
        </w:tc>
      </w:tr>
      <w:tr w:rsidR="0075052B" w:rsidRPr="00A355C5" w14:paraId="712F7BAA" w14:textId="77777777" w:rsidTr="009C3105">
        <w:trPr>
          <w:trHeight w:val="285"/>
        </w:trPr>
        <w:tc>
          <w:tcPr>
            <w:tcW w:w="14454" w:type="dxa"/>
            <w:gridSpan w:val="2"/>
          </w:tcPr>
          <w:p w14:paraId="2BA19720" w14:textId="4A0C9D22" w:rsidR="0075052B" w:rsidRPr="00A355C5" w:rsidRDefault="00BE6DE4" w:rsidP="009C3105">
            <w:pPr>
              <w:rPr>
                <w:noProof/>
                <w:lang w:val="es-MX" w:eastAsia="es-MX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60F4FEA3" wp14:editId="630E4D40">
                  <wp:extent cx="5267325" cy="1590675"/>
                  <wp:effectExtent l="0" t="0" r="9525" b="9525"/>
                  <wp:docPr id="44" name="Imagen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WhatsApp Image 2022-11-12 at 7.39.30 PM.jpeg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7325" cy="1590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331DE63" w14:textId="3EA2760E" w:rsidR="0075052B" w:rsidRDefault="0075052B" w:rsidP="00AC2C11">
      <w:pPr>
        <w:rPr>
          <w:b/>
          <w:bCs/>
        </w:rPr>
      </w:pPr>
    </w:p>
    <w:tbl>
      <w:tblPr>
        <w:tblStyle w:val="Tablaconcuadrcula"/>
        <w:tblW w:w="14454" w:type="dxa"/>
        <w:tblLayout w:type="fixed"/>
        <w:tblLook w:val="04A0" w:firstRow="1" w:lastRow="0" w:firstColumn="1" w:lastColumn="0" w:noHBand="0" w:noVBand="1"/>
      </w:tblPr>
      <w:tblGrid>
        <w:gridCol w:w="12186"/>
        <w:gridCol w:w="2268"/>
      </w:tblGrid>
      <w:tr w:rsidR="0075052B" w14:paraId="492169E6" w14:textId="77777777" w:rsidTr="009C3105">
        <w:trPr>
          <w:trHeight w:val="193"/>
        </w:trPr>
        <w:tc>
          <w:tcPr>
            <w:tcW w:w="12186" w:type="dxa"/>
            <w:tcBorders>
              <w:right w:val="single" w:sz="4" w:space="0" w:color="auto"/>
            </w:tcBorders>
            <w:shd w:val="clear" w:color="auto" w:fill="D9E2F3" w:themeFill="accent5" w:themeFillTint="33"/>
          </w:tcPr>
          <w:p w14:paraId="5ECEA246" w14:textId="77777777" w:rsidR="0075052B" w:rsidRPr="00785C29" w:rsidRDefault="0075052B" w:rsidP="009C3105">
            <w:pPr>
              <w:jc w:val="both"/>
            </w:pPr>
            <w:r w:rsidRPr="00785C29">
              <w:t xml:space="preserve">Problem No: </w:t>
            </w:r>
            <w:r>
              <w:t xml:space="preserve"> 15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5" w:themeFillTint="33"/>
          </w:tcPr>
          <w:p w14:paraId="38344AAC" w14:textId="77777777" w:rsidR="0075052B" w:rsidRDefault="0075052B" w:rsidP="009C3105">
            <w:r>
              <w:t>No. Rows in Result:</w:t>
            </w:r>
          </w:p>
        </w:tc>
      </w:tr>
      <w:tr w:rsidR="0075052B" w:rsidRPr="00204612" w14:paraId="224D1C17" w14:textId="77777777" w:rsidTr="009C3105">
        <w:trPr>
          <w:trHeight w:val="192"/>
        </w:trPr>
        <w:tc>
          <w:tcPr>
            <w:tcW w:w="12186" w:type="dxa"/>
            <w:tcBorders>
              <w:right w:val="single" w:sz="4" w:space="0" w:color="auto"/>
            </w:tcBorders>
          </w:tcPr>
          <w:p w14:paraId="21E865FD" w14:textId="77777777" w:rsidR="0075052B" w:rsidRDefault="0075052B" w:rsidP="009C3105">
            <w:pPr>
              <w:jc w:val="both"/>
              <w:rPr>
                <w:lang w:val="es-MX"/>
              </w:rPr>
            </w:pPr>
            <w:r>
              <w:rPr>
                <w:lang w:val="es-MX"/>
              </w:rPr>
              <w:t>Corrija la consulta anterior mediante expresiones regulares para devolver el numero de dígitos de la siguiente cadena:</w:t>
            </w:r>
          </w:p>
          <w:p w14:paraId="6B9D4EAF" w14:textId="77777777" w:rsidR="0075052B" w:rsidRDefault="0075052B" w:rsidP="009C3105">
            <w:pPr>
              <w:jc w:val="both"/>
              <w:rPr>
                <w:lang w:val="en-US"/>
              </w:rPr>
            </w:pPr>
            <w:r w:rsidRPr="00485E36">
              <w:rPr>
                <w:lang w:val="en-US"/>
              </w:rPr>
              <w:t>‘Oracle Academy9547d6905%&amp;^</w:t>
            </w:r>
            <w:r>
              <w:rPr>
                <w:lang w:val="en-US"/>
              </w:rPr>
              <w:t>db’</w:t>
            </w:r>
          </w:p>
          <w:p w14:paraId="0CE07D1F" w14:textId="77777777" w:rsidR="0075052B" w:rsidRPr="00AA1B06" w:rsidRDefault="0075052B" w:rsidP="009C3105">
            <w:pPr>
              <w:jc w:val="both"/>
              <w:rPr>
                <w:lang w:val="es-MX"/>
              </w:rPr>
            </w:pPr>
            <w:r w:rsidRPr="006D6D99">
              <w:rPr>
                <w:lang w:val="es-MX"/>
              </w:rPr>
              <w:drawing>
                <wp:inline distT="0" distB="0" distL="0" distR="0" wp14:anchorId="4BF482D6" wp14:editId="7E4C23B4">
                  <wp:extent cx="4438878" cy="431822"/>
                  <wp:effectExtent l="0" t="0" r="0" b="6350"/>
                  <wp:docPr id="23" name="Imagen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38878" cy="4318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CD752" w14:textId="293DA2E2" w:rsidR="0075052B" w:rsidRPr="00204612" w:rsidRDefault="00F67C24" w:rsidP="009C31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75052B" w14:paraId="1609E6B1" w14:textId="77777777" w:rsidTr="009C3105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033B53C9" w14:textId="77777777" w:rsidR="0075052B" w:rsidRDefault="0075052B" w:rsidP="009C3105">
            <w:r>
              <w:t>Text Code  (No image) :</w:t>
            </w:r>
          </w:p>
        </w:tc>
      </w:tr>
      <w:tr w:rsidR="0075052B" w:rsidRPr="004E4048" w14:paraId="0293790A" w14:textId="77777777" w:rsidTr="009C3105">
        <w:trPr>
          <w:trHeight w:val="285"/>
        </w:trPr>
        <w:tc>
          <w:tcPr>
            <w:tcW w:w="14454" w:type="dxa"/>
            <w:gridSpan w:val="2"/>
          </w:tcPr>
          <w:p w14:paraId="6642BC3C" w14:textId="77777777" w:rsidR="00F67C24" w:rsidRPr="00F67C24" w:rsidRDefault="00F67C24" w:rsidP="00F67C24">
            <w:pPr>
              <w:rPr>
                <w:rFonts w:ascii="Consolas" w:hAnsi="Consolas"/>
                <w:lang w:val="en-US"/>
              </w:rPr>
            </w:pPr>
            <w:r w:rsidRPr="00F67C24">
              <w:rPr>
                <w:rFonts w:ascii="Consolas" w:hAnsi="Consolas"/>
                <w:lang w:val="en-US"/>
              </w:rPr>
              <w:t>SELECT 'Oracle Academy9547d6905%&amp;^ db apex' original , length(REGEXP_REPLACE('Oracle Academy9547d6905%&amp;^ db apex','[^0-9]','')) Length_of_digits</w:t>
            </w:r>
          </w:p>
          <w:p w14:paraId="14E3CF46" w14:textId="293C3792" w:rsidR="0075052B" w:rsidRPr="004E4048" w:rsidRDefault="00F67C24" w:rsidP="00F67C24">
            <w:pPr>
              <w:rPr>
                <w:rFonts w:ascii="Consolas" w:hAnsi="Consolas"/>
                <w:lang w:val="en-US"/>
              </w:rPr>
            </w:pPr>
            <w:r w:rsidRPr="00F67C24">
              <w:rPr>
                <w:rFonts w:ascii="Consolas" w:hAnsi="Consolas"/>
                <w:lang w:val="en-US"/>
              </w:rPr>
              <w:t>FROM DUAL;</w:t>
            </w:r>
          </w:p>
        </w:tc>
      </w:tr>
      <w:tr w:rsidR="0075052B" w14:paraId="37F8EB33" w14:textId="77777777" w:rsidTr="009C3105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6E97287B" w14:textId="77777777" w:rsidR="0075052B" w:rsidRDefault="0075052B" w:rsidP="009C3105">
            <w:r>
              <w:t>Image Result:</w:t>
            </w:r>
          </w:p>
        </w:tc>
      </w:tr>
      <w:tr w:rsidR="0075052B" w:rsidRPr="00A355C5" w14:paraId="097AED76" w14:textId="77777777" w:rsidTr="009C3105">
        <w:trPr>
          <w:trHeight w:val="285"/>
        </w:trPr>
        <w:tc>
          <w:tcPr>
            <w:tcW w:w="14454" w:type="dxa"/>
            <w:gridSpan w:val="2"/>
          </w:tcPr>
          <w:p w14:paraId="6363DF50" w14:textId="527F9AEA" w:rsidR="0075052B" w:rsidRPr="00A355C5" w:rsidRDefault="00F67C24" w:rsidP="009C3105">
            <w:pPr>
              <w:rPr>
                <w:noProof/>
                <w:lang w:val="es-MX" w:eastAsia="es-MX"/>
              </w:rPr>
            </w:pPr>
            <w:r>
              <w:rPr>
                <w:noProof/>
                <w:lang w:val="en-US" w:eastAsia="en-US"/>
              </w:rPr>
              <w:lastRenderedPageBreak/>
              <w:drawing>
                <wp:inline distT="0" distB="0" distL="0" distR="0" wp14:anchorId="0466D19D" wp14:editId="4FEEE8DC">
                  <wp:extent cx="5248275" cy="1504950"/>
                  <wp:effectExtent l="0" t="0" r="9525" b="0"/>
                  <wp:docPr id="45" name="Imagen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WhatsApp Image 2022-11-12 at 7.45.08 PM.jpeg"/>
                          <pic:cNvPicPr/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48275" cy="1504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997D20C" w14:textId="5BB3CFC2" w:rsidR="0075052B" w:rsidRDefault="0075052B" w:rsidP="00AC2C11">
      <w:pPr>
        <w:rPr>
          <w:b/>
          <w:bCs/>
        </w:rPr>
      </w:pPr>
    </w:p>
    <w:tbl>
      <w:tblPr>
        <w:tblStyle w:val="Tablaconcuadrcula"/>
        <w:tblW w:w="14454" w:type="dxa"/>
        <w:tblLayout w:type="fixed"/>
        <w:tblLook w:val="04A0" w:firstRow="1" w:lastRow="0" w:firstColumn="1" w:lastColumn="0" w:noHBand="0" w:noVBand="1"/>
      </w:tblPr>
      <w:tblGrid>
        <w:gridCol w:w="12186"/>
        <w:gridCol w:w="2268"/>
      </w:tblGrid>
      <w:tr w:rsidR="0075052B" w14:paraId="14101BA6" w14:textId="77777777" w:rsidTr="009C3105">
        <w:trPr>
          <w:trHeight w:val="193"/>
        </w:trPr>
        <w:tc>
          <w:tcPr>
            <w:tcW w:w="12186" w:type="dxa"/>
            <w:tcBorders>
              <w:right w:val="single" w:sz="4" w:space="0" w:color="auto"/>
            </w:tcBorders>
            <w:shd w:val="clear" w:color="auto" w:fill="D9E2F3" w:themeFill="accent5" w:themeFillTint="33"/>
          </w:tcPr>
          <w:p w14:paraId="39375867" w14:textId="77777777" w:rsidR="0075052B" w:rsidRPr="00785C29" w:rsidRDefault="0075052B" w:rsidP="009C3105">
            <w:pPr>
              <w:jc w:val="both"/>
            </w:pPr>
            <w:r w:rsidRPr="00785C29">
              <w:t xml:space="preserve">Problem No: </w:t>
            </w:r>
            <w:r>
              <w:t xml:space="preserve"> 16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5" w:themeFillTint="33"/>
          </w:tcPr>
          <w:p w14:paraId="1B472982" w14:textId="77777777" w:rsidR="0075052B" w:rsidRDefault="0075052B" w:rsidP="009C3105">
            <w:r>
              <w:t>No. Rows in Result:</w:t>
            </w:r>
          </w:p>
        </w:tc>
      </w:tr>
      <w:tr w:rsidR="0075052B" w:rsidRPr="00204612" w14:paraId="687AFDC3" w14:textId="77777777" w:rsidTr="009C3105">
        <w:trPr>
          <w:trHeight w:val="192"/>
        </w:trPr>
        <w:tc>
          <w:tcPr>
            <w:tcW w:w="12186" w:type="dxa"/>
            <w:tcBorders>
              <w:right w:val="single" w:sz="4" w:space="0" w:color="auto"/>
            </w:tcBorders>
          </w:tcPr>
          <w:p w14:paraId="4901645B" w14:textId="77777777" w:rsidR="0075052B" w:rsidRDefault="0075052B" w:rsidP="009C3105">
            <w:pPr>
              <w:jc w:val="both"/>
              <w:rPr>
                <w:lang w:val="es-MX"/>
              </w:rPr>
            </w:pPr>
            <w:r>
              <w:rPr>
                <w:lang w:val="es-MX"/>
              </w:rPr>
              <w:t>Corrija la consulta de nuevo para devolver solo los caracteres no numéricos.</w:t>
            </w:r>
          </w:p>
          <w:p w14:paraId="5573C19C" w14:textId="77777777" w:rsidR="0075052B" w:rsidRPr="00AA1B06" w:rsidRDefault="0075052B" w:rsidP="009C3105">
            <w:pPr>
              <w:jc w:val="both"/>
              <w:rPr>
                <w:lang w:val="es-MX"/>
              </w:rPr>
            </w:pPr>
            <w:r w:rsidRPr="006D6D99">
              <w:rPr>
                <w:lang w:val="es-MX"/>
              </w:rPr>
              <w:drawing>
                <wp:inline distT="0" distB="0" distL="0" distR="0" wp14:anchorId="180CA9B0" wp14:editId="38D693EA">
                  <wp:extent cx="4438878" cy="431822"/>
                  <wp:effectExtent l="0" t="0" r="0" b="6350"/>
                  <wp:docPr id="24" name="Imagen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38878" cy="4318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7739C" w14:textId="3B1AC948" w:rsidR="0075052B" w:rsidRPr="00204612" w:rsidRDefault="00F67C24" w:rsidP="009C31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75052B" w14:paraId="5482C532" w14:textId="77777777" w:rsidTr="009C3105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516616BA" w14:textId="77777777" w:rsidR="0075052B" w:rsidRDefault="0075052B" w:rsidP="009C3105">
            <w:r>
              <w:t>Text Code  (No image) :</w:t>
            </w:r>
          </w:p>
        </w:tc>
      </w:tr>
      <w:tr w:rsidR="0075052B" w:rsidRPr="004E4048" w14:paraId="58D22F32" w14:textId="77777777" w:rsidTr="009C3105">
        <w:trPr>
          <w:trHeight w:val="285"/>
        </w:trPr>
        <w:tc>
          <w:tcPr>
            <w:tcW w:w="14454" w:type="dxa"/>
            <w:gridSpan w:val="2"/>
          </w:tcPr>
          <w:p w14:paraId="2AE38675" w14:textId="77777777" w:rsidR="00F67C24" w:rsidRPr="00F67C24" w:rsidRDefault="00F67C24" w:rsidP="00F67C24">
            <w:pPr>
              <w:rPr>
                <w:rFonts w:ascii="Consolas" w:hAnsi="Consolas"/>
                <w:lang w:val="en-US"/>
              </w:rPr>
            </w:pPr>
            <w:r w:rsidRPr="00F67C24">
              <w:rPr>
                <w:rFonts w:ascii="Consolas" w:hAnsi="Consolas"/>
                <w:lang w:val="en-US"/>
              </w:rPr>
              <w:t>SELECT 'Oracle Academy9547d6905%&amp;^ db apex' original , REGEXP_REPLACE('Oracle Academy9547d6905%&amp;^ db apex','[0-9]','') no_digits</w:t>
            </w:r>
          </w:p>
          <w:p w14:paraId="37D3F105" w14:textId="75A9F045" w:rsidR="0075052B" w:rsidRPr="004E4048" w:rsidRDefault="00F67C24" w:rsidP="00F67C24">
            <w:pPr>
              <w:rPr>
                <w:rFonts w:ascii="Consolas" w:hAnsi="Consolas"/>
                <w:lang w:val="en-US"/>
              </w:rPr>
            </w:pPr>
            <w:r w:rsidRPr="00F67C24">
              <w:rPr>
                <w:rFonts w:ascii="Consolas" w:hAnsi="Consolas"/>
                <w:lang w:val="en-US"/>
              </w:rPr>
              <w:t>FROM DUAL;</w:t>
            </w:r>
          </w:p>
        </w:tc>
      </w:tr>
      <w:tr w:rsidR="0075052B" w14:paraId="74121650" w14:textId="77777777" w:rsidTr="009C3105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12697DF7" w14:textId="77777777" w:rsidR="0075052B" w:rsidRDefault="0075052B" w:rsidP="009C3105">
            <w:r>
              <w:t>Image Result:</w:t>
            </w:r>
          </w:p>
        </w:tc>
      </w:tr>
      <w:tr w:rsidR="0075052B" w:rsidRPr="00A355C5" w14:paraId="0E135E13" w14:textId="77777777" w:rsidTr="009C3105">
        <w:trPr>
          <w:trHeight w:val="285"/>
        </w:trPr>
        <w:tc>
          <w:tcPr>
            <w:tcW w:w="14454" w:type="dxa"/>
            <w:gridSpan w:val="2"/>
          </w:tcPr>
          <w:p w14:paraId="74EEF3FE" w14:textId="3D3025FC" w:rsidR="0075052B" w:rsidRPr="00A355C5" w:rsidRDefault="00F67C24" w:rsidP="009C3105">
            <w:pPr>
              <w:rPr>
                <w:noProof/>
                <w:lang w:val="es-MX" w:eastAsia="es-MX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7B2E071D" wp14:editId="6F4AA7BE">
                  <wp:extent cx="6505575" cy="1714500"/>
                  <wp:effectExtent l="0" t="0" r="9525" b="0"/>
                  <wp:docPr id="46" name="Imagen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WhatsApp Image 2022-11-12 at 7.49.56 PM.jpeg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05575" cy="1714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3621F1" w14:textId="42BFCF3D" w:rsidR="0075052B" w:rsidRDefault="0075052B" w:rsidP="00AC2C11">
      <w:pPr>
        <w:rPr>
          <w:b/>
          <w:bCs/>
        </w:rPr>
      </w:pPr>
    </w:p>
    <w:tbl>
      <w:tblPr>
        <w:tblStyle w:val="Tablaconcuadrcula"/>
        <w:tblW w:w="14454" w:type="dxa"/>
        <w:tblLayout w:type="fixed"/>
        <w:tblLook w:val="04A0" w:firstRow="1" w:lastRow="0" w:firstColumn="1" w:lastColumn="0" w:noHBand="0" w:noVBand="1"/>
      </w:tblPr>
      <w:tblGrid>
        <w:gridCol w:w="12186"/>
        <w:gridCol w:w="2268"/>
      </w:tblGrid>
      <w:tr w:rsidR="0075052B" w14:paraId="71E51ACC" w14:textId="77777777" w:rsidTr="009C3105">
        <w:trPr>
          <w:trHeight w:val="193"/>
        </w:trPr>
        <w:tc>
          <w:tcPr>
            <w:tcW w:w="12186" w:type="dxa"/>
            <w:tcBorders>
              <w:right w:val="single" w:sz="4" w:space="0" w:color="auto"/>
            </w:tcBorders>
            <w:shd w:val="clear" w:color="auto" w:fill="D9E2F3" w:themeFill="accent5" w:themeFillTint="33"/>
          </w:tcPr>
          <w:p w14:paraId="0D9EFC45" w14:textId="77777777" w:rsidR="0075052B" w:rsidRPr="00785C29" w:rsidRDefault="0075052B" w:rsidP="009C3105">
            <w:pPr>
              <w:jc w:val="both"/>
            </w:pPr>
            <w:r w:rsidRPr="00785C29">
              <w:t xml:space="preserve">Problem No: </w:t>
            </w:r>
            <w:r>
              <w:t xml:space="preserve"> 17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5" w:themeFillTint="33"/>
          </w:tcPr>
          <w:p w14:paraId="2740896E" w14:textId="77777777" w:rsidR="0075052B" w:rsidRDefault="0075052B" w:rsidP="009C3105">
            <w:r>
              <w:t>No. Rows in Result:</w:t>
            </w:r>
          </w:p>
        </w:tc>
      </w:tr>
      <w:tr w:rsidR="0075052B" w:rsidRPr="00204612" w14:paraId="3F93A96C" w14:textId="77777777" w:rsidTr="009C3105">
        <w:trPr>
          <w:trHeight w:val="192"/>
        </w:trPr>
        <w:tc>
          <w:tcPr>
            <w:tcW w:w="12186" w:type="dxa"/>
            <w:tcBorders>
              <w:right w:val="single" w:sz="4" w:space="0" w:color="auto"/>
            </w:tcBorders>
          </w:tcPr>
          <w:p w14:paraId="7D41FC24" w14:textId="77777777" w:rsidR="0075052B" w:rsidRPr="00AA1B06" w:rsidRDefault="0075052B" w:rsidP="009C3105">
            <w:pPr>
              <w:jc w:val="both"/>
              <w:rPr>
                <w:lang w:val="es-MX"/>
              </w:rPr>
            </w:pPr>
            <w:r>
              <w:rPr>
                <w:lang w:val="es-MX"/>
              </w:rPr>
              <w:t>Mediante las uniones propiedad de Oracle, construya una instrucción que devuelva todos los employee_ids unidos a todos los departament_names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72F0FB" w14:textId="3919454A" w:rsidR="0075052B" w:rsidRPr="00204612" w:rsidRDefault="009C3105" w:rsidP="009C31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60</w:t>
            </w:r>
          </w:p>
        </w:tc>
      </w:tr>
      <w:tr w:rsidR="0075052B" w14:paraId="47595B16" w14:textId="77777777" w:rsidTr="009C3105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1ED75EB7" w14:textId="77777777" w:rsidR="0075052B" w:rsidRDefault="0075052B" w:rsidP="009C3105">
            <w:r>
              <w:lastRenderedPageBreak/>
              <w:t>Text Code  (No image) :</w:t>
            </w:r>
          </w:p>
        </w:tc>
      </w:tr>
      <w:tr w:rsidR="0075052B" w:rsidRPr="004E4048" w14:paraId="37EE0068" w14:textId="77777777" w:rsidTr="009C3105">
        <w:trPr>
          <w:trHeight w:val="285"/>
        </w:trPr>
        <w:tc>
          <w:tcPr>
            <w:tcW w:w="14454" w:type="dxa"/>
            <w:gridSpan w:val="2"/>
          </w:tcPr>
          <w:p w14:paraId="73668E12" w14:textId="77777777" w:rsidR="009C3105" w:rsidRPr="009C3105" w:rsidRDefault="009C3105" w:rsidP="009C3105">
            <w:pPr>
              <w:rPr>
                <w:rFonts w:ascii="Consolas" w:hAnsi="Consolas"/>
                <w:lang w:val="en-US"/>
              </w:rPr>
            </w:pPr>
            <w:r w:rsidRPr="009C3105">
              <w:rPr>
                <w:rFonts w:ascii="Consolas" w:hAnsi="Consolas"/>
                <w:lang w:val="en-US"/>
              </w:rPr>
              <w:t>select e.employee_id, d.department_name</w:t>
            </w:r>
          </w:p>
          <w:p w14:paraId="4A083535" w14:textId="40654A64" w:rsidR="0075052B" w:rsidRPr="004E4048" w:rsidRDefault="009C3105" w:rsidP="009C3105">
            <w:pPr>
              <w:rPr>
                <w:rFonts w:ascii="Consolas" w:hAnsi="Consolas"/>
                <w:lang w:val="en-US"/>
              </w:rPr>
            </w:pPr>
            <w:r w:rsidRPr="009C3105">
              <w:rPr>
                <w:rFonts w:ascii="Consolas" w:hAnsi="Consolas"/>
                <w:lang w:val="en-US"/>
              </w:rPr>
              <w:t>from employees e, departments d;</w:t>
            </w:r>
          </w:p>
        </w:tc>
      </w:tr>
      <w:tr w:rsidR="0075052B" w14:paraId="49A93CC6" w14:textId="77777777" w:rsidTr="009C3105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40925A91" w14:textId="77777777" w:rsidR="0075052B" w:rsidRDefault="0075052B" w:rsidP="009C3105">
            <w:r>
              <w:t>Image Result:</w:t>
            </w:r>
          </w:p>
        </w:tc>
      </w:tr>
      <w:tr w:rsidR="0075052B" w14:paraId="73BB7E5D" w14:textId="77777777" w:rsidTr="009C3105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279E01E5" w14:textId="58264F8C" w:rsidR="0075052B" w:rsidRDefault="009C3105" w:rsidP="009C3105">
            <w:r>
              <w:rPr>
                <w:noProof/>
                <w:lang w:val="en-US" w:eastAsia="en-US"/>
              </w:rPr>
              <w:lastRenderedPageBreak/>
              <w:drawing>
                <wp:inline distT="0" distB="0" distL="0" distR="0" wp14:anchorId="50C6933D" wp14:editId="3BB3CAC5">
                  <wp:extent cx="4210050" cy="5495925"/>
                  <wp:effectExtent l="0" t="0" r="0" b="9525"/>
                  <wp:docPr id="49" name="Imagen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WhatsApp Image 2022-11-12 at 7.55.36 PM.jpeg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10050" cy="5495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37E2862" w14:textId="5A4875D3" w:rsidR="0075052B" w:rsidRDefault="0075052B" w:rsidP="00AC2C11">
      <w:pPr>
        <w:rPr>
          <w:b/>
          <w:bCs/>
        </w:rPr>
      </w:pPr>
    </w:p>
    <w:p w14:paraId="28DD0C86" w14:textId="77600FF1" w:rsidR="0075052B" w:rsidRDefault="0075052B" w:rsidP="00AC2C11">
      <w:pPr>
        <w:rPr>
          <w:b/>
          <w:bCs/>
        </w:rPr>
      </w:pPr>
    </w:p>
    <w:p w14:paraId="3B508690" w14:textId="24C4E311" w:rsidR="0075052B" w:rsidRDefault="0075052B" w:rsidP="00AC2C11">
      <w:pPr>
        <w:rPr>
          <w:b/>
          <w:bCs/>
        </w:rPr>
      </w:pPr>
    </w:p>
    <w:p w14:paraId="3047BD19" w14:textId="77777777" w:rsidR="0075052B" w:rsidRDefault="0075052B" w:rsidP="00AC2C11">
      <w:pPr>
        <w:rPr>
          <w:b/>
          <w:bCs/>
        </w:rPr>
      </w:pPr>
    </w:p>
    <w:tbl>
      <w:tblPr>
        <w:tblStyle w:val="Tablaconcuadrcula"/>
        <w:tblW w:w="14454" w:type="dxa"/>
        <w:tblLayout w:type="fixed"/>
        <w:tblLook w:val="04A0" w:firstRow="1" w:lastRow="0" w:firstColumn="1" w:lastColumn="0" w:noHBand="0" w:noVBand="1"/>
      </w:tblPr>
      <w:tblGrid>
        <w:gridCol w:w="12186"/>
        <w:gridCol w:w="2268"/>
      </w:tblGrid>
      <w:tr w:rsidR="0075052B" w14:paraId="3ACD54D2" w14:textId="77777777" w:rsidTr="009C3105">
        <w:trPr>
          <w:trHeight w:val="193"/>
        </w:trPr>
        <w:tc>
          <w:tcPr>
            <w:tcW w:w="12186" w:type="dxa"/>
            <w:tcBorders>
              <w:right w:val="single" w:sz="4" w:space="0" w:color="auto"/>
            </w:tcBorders>
            <w:shd w:val="clear" w:color="auto" w:fill="D9E2F3" w:themeFill="accent5" w:themeFillTint="33"/>
          </w:tcPr>
          <w:p w14:paraId="12A78FD9" w14:textId="77777777" w:rsidR="0075052B" w:rsidRPr="00785C29" w:rsidRDefault="0075052B" w:rsidP="009C3105">
            <w:pPr>
              <w:jc w:val="both"/>
            </w:pPr>
            <w:r w:rsidRPr="00785C29">
              <w:t xml:space="preserve">Problem No: </w:t>
            </w:r>
            <w:r>
              <w:t xml:space="preserve"> 18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5" w:themeFillTint="33"/>
          </w:tcPr>
          <w:p w14:paraId="41462384" w14:textId="77777777" w:rsidR="0075052B" w:rsidRDefault="0075052B" w:rsidP="009C3105">
            <w:r>
              <w:t>No. Rows in Result:</w:t>
            </w:r>
          </w:p>
        </w:tc>
      </w:tr>
      <w:tr w:rsidR="0075052B" w:rsidRPr="00204612" w14:paraId="6E12F4D1" w14:textId="77777777" w:rsidTr="009C3105">
        <w:trPr>
          <w:trHeight w:val="192"/>
        </w:trPr>
        <w:tc>
          <w:tcPr>
            <w:tcW w:w="12186" w:type="dxa"/>
            <w:tcBorders>
              <w:right w:val="single" w:sz="4" w:space="0" w:color="auto"/>
            </w:tcBorders>
          </w:tcPr>
          <w:p w14:paraId="723BDC45" w14:textId="77777777" w:rsidR="0075052B" w:rsidRPr="00AA1B06" w:rsidRDefault="0075052B" w:rsidP="009C3105">
            <w:pPr>
              <w:jc w:val="both"/>
              <w:rPr>
                <w:lang w:val="es-MX"/>
              </w:rPr>
            </w:pPr>
            <w:r>
              <w:rPr>
                <w:lang w:val="es-MX"/>
              </w:rPr>
              <w:t>Vuelva a utilizar las uniones Oracle para corregir la sentencia anterior de modo que devuelva solo el nombre del departamento en el que esta trabajando el empleado actualmente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E370D" w14:textId="11C9786E" w:rsidR="0075052B" w:rsidRPr="00204612" w:rsidRDefault="00F67C24" w:rsidP="009C31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9</w:t>
            </w:r>
          </w:p>
        </w:tc>
      </w:tr>
      <w:tr w:rsidR="0075052B" w14:paraId="027D42D9" w14:textId="77777777" w:rsidTr="009C3105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6846E2F2" w14:textId="77777777" w:rsidR="0075052B" w:rsidRDefault="0075052B" w:rsidP="009C3105">
            <w:r>
              <w:t>Text Code  (No image) :</w:t>
            </w:r>
          </w:p>
        </w:tc>
      </w:tr>
      <w:tr w:rsidR="0075052B" w:rsidRPr="004E4048" w14:paraId="5B03083A" w14:textId="77777777" w:rsidTr="009C3105">
        <w:trPr>
          <w:trHeight w:val="285"/>
        </w:trPr>
        <w:tc>
          <w:tcPr>
            <w:tcW w:w="14454" w:type="dxa"/>
            <w:gridSpan w:val="2"/>
          </w:tcPr>
          <w:p w14:paraId="435AAA71" w14:textId="77777777" w:rsidR="00F67C24" w:rsidRPr="00F67C24" w:rsidRDefault="00F67C24" w:rsidP="00F67C24">
            <w:pPr>
              <w:rPr>
                <w:rFonts w:ascii="Consolas" w:hAnsi="Consolas"/>
                <w:lang w:val="en-US"/>
              </w:rPr>
            </w:pPr>
            <w:r w:rsidRPr="00F67C24">
              <w:rPr>
                <w:rFonts w:ascii="Consolas" w:hAnsi="Consolas"/>
                <w:lang w:val="en-US"/>
              </w:rPr>
              <w:t>select emp.employee_id, dept.department_name</w:t>
            </w:r>
          </w:p>
          <w:p w14:paraId="0849947C" w14:textId="77777777" w:rsidR="00F67C24" w:rsidRPr="00F67C24" w:rsidRDefault="00F67C24" w:rsidP="00F67C24">
            <w:pPr>
              <w:rPr>
                <w:rFonts w:ascii="Consolas" w:hAnsi="Consolas"/>
                <w:lang w:val="en-US"/>
              </w:rPr>
            </w:pPr>
            <w:r w:rsidRPr="00F67C24">
              <w:rPr>
                <w:rFonts w:ascii="Consolas" w:hAnsi="Consolas"/>
                <w:lang w:val="en-US"/>
              </w:rPr>
              <w:t>from employees emp, departments dept</w:t>
            </w:r>
          </w:p>
          <w:p w14:paraId="1A7A25A6" w14:textId="09D20DF3" w:rsidR="0075052B" w:rsidRPr="004E4048" w:rsidRDefault="00F67C24" w:rsidP="00F67C24">
            <w:pPr>
              <w:rPr>
                <w:rFonts w:ascii="Consolas" w:hAnsi="Consolas"/>
                <w:lang w:val="en-US"/>
              </w:rPr>
            </w:pPr>
            <w:r w:rsidRPr="00F67C24">
              <w:rPr>
                <w:rFonts w:ascii="Consolas" w:hAnsi="Consolas"/>
                <w:lang w:val="en-US"/>
              </w:rPr>
              <w:t>where emp.department_id = dept.department_id;</w:t>
            </w:r>
          </w:p>
        </w:tc>
      </w:tr>
      <w:tr w:rsidR="0075052B" w14:paraId="530C752C" w14:textId="77777777" w:rsidTr="009C3105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1E5F8F62" w14:textId="77777777" w:rsidR="0075052B" w:rsidRDefault="0075052B" w:rsidP="009C3105">
            <w:r>
              <w:t>Image Result:</w:t>
            </w:r>
          </w:p>
        </w:tc>
      </w:tr>
      <w:tr w:rsidR="0075052B" w:rsidRPr="00A355C5" w14:paraId="53DC8E23" w14:textId="77777777" w:rsidTr="009C3105">
        <w:trPr>
          <w:trHeight w:val="285"/>
        </w:trPr>
        <w:tc>
          <w:tcPr>
            <w:tcW w:w="14454" w:type="dxa"/>
            <w:gridSpan w:val="2"/>
          </w:tcPr>
          <w:p w14:paraId="60815460" w14:textId="77777777" w:rsidR="0075052B" w:rsidRDefault="00F67C24" w:rsidP="009C3105">
            <w:pPr>
              <w:rPr>
                <w:noProof/>
                <w:lang w:val="es-MX" w:eastAsia="es-MX"/>
              </w:rPr>
            </w:pPr>
            <w:r w:rsidRPr="00F67C24">
              <w:rPr>
                <w:noProof/>
                <w:lang w:val="es-MX" w:eastAsia="es-MX"/>
              </w:rPr>
              <w:drawing>
                <wp:inline distT="0" distB="0" distL="0" distR="0" wp14:anchorId="5C77A56C" wp14:editId="7512089B">
                  <wp:extent cx="2508379" cy="1943200"/>
                  <wp:effectExtent l="0" t="0" r="6350" b="0"/>
                  <wp:docPr id="47" name="Imagen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08379" cy="1943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7228F35" w14:textId="05A0E72D" w:rsidR="00F67C24" w:rsidRPr="00A355C5" w:rsidRDefault="00F67C24" w:rsidP="009C3105">
            <w:pPr>
              <w:rPr>
                <w:noProof/>
                <w:lang w:val="es-MX" w:eastAsia="es-MX"/>
              </w:rPr>
            </w:pPr>
            <w:r w:rsidRPr="00F67C24">
              <w:rPr>
                <w:noProof/>
                <w:lang w:val="es-MX" w:eastAsia="es-MX"/>
              </w:rPr>
              <w:lastRenderedPageBreak/>
              <w:drawing>
                <wp:inline distT="0" distB="0" distL="0" distR="0" wp14:anchorId="08D15170" wp14:editId="612DEFFB">
                  <wp:extent cx="3308520" cy="2324219"/>
                  <wp:effectExtent l="0" t="0" r="6350" b="0"/>
                  <wp:docPr id="48" name="Imagen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8520" cy="23242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B1F77AE" w14:textId="20EE7A42" w:rsidR="0075052B" w:rsidRDefault="0075052B" w:rsidP="00AC2C11">
      <w:pPr>
        <w:rPr>
          <w:b/>
          <w:bCs/>
        </w:rPr>
      </w:pPr>
    </w:p>
    <w:tbl>
      <w:tblPr>
        <w:tblStyle w:val="Tablaconcuadrcula"/>
        <w:tblW w:w="14454" w:type="dxa"/>
        <w:tblLayout w:type="fixed"/>
        <w:tblLook w:val="04A0" w:firstRow="1" w:lastRow="0" w:firstColumn="1" w:lastColumn="0" w:noHBand="0" w:noVBand="1"/>
      </w:tblPr>
      <w:tblGrid>
        <w:gridCol w:w="12186"/>
        <w:gridCol w:w="2268"/>
      </w:tblGrid>
      <w:tr w:rsidR="0075052B" w14:paraId="555450A5" w14:textId="77777777" w:rsidTr="009C3105">
        <w:trPr>
          <w:trHeight w:val="193"/>
        </w:trPr>
        <w:tc>
          <w:tcPr>
            <w:tcW w:w="12186" w:type="dxa"/>
            <w:tcBorders>
              <w:right w:val="single" w:sz="4" w:space="0" w:color="auto"/>
            </w:tcBorders>
            <w:shd w:val="clear" w:color="auto" w:fill="D9E2F3" w:themeFill="accent5" w:themeFillTint="33"/>
          </w:tcPr>
          <w:p w14:paraId="427B4488" w14:textId="77777777" w:rsidR="0075052B" w:rsidRPr="00785C29" w:rsidRDefault="0075052B" w:rsidP="009C3105">
            <w:pPr>
              <w:jc w:val="both"/>
            </w:pPr>
            <w:r w:rsidRPr="00785C29">
              <w:t xml:space="preserve">Problem No: </w:t>
            </w:r>
            <w:r>
              <w:t xml:space="preserve"> 19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5" w:themeFillTint="33"/>
          </w:tcPr>
          <w:p w14:paraId="0E00F219" w14:textId="77777777" w:rsidR="0075052B" w:rsidRDefault="0075052B" w:rsidP="009C3105">
            <w:r>
              <w:t>No. Rows in Result:</w:t>
            </w:r>
          </w:p>
        </w:tc>
      </w:tr>
      <w:tr w:rsidR="0075052B" w:rsidRPr="00204612" w14:paraId="5A99F227" w14:textId="77777777" w:rsidTr="009C3105">
        <w:trPr>
          <w:trHeight w:val="192"/>
        </w:trPr>
        <w:tc>
          <w:tcPr>
            <w:tcW w:w="12186" w:type="dxa"/>
            <w:tcBorders>
              <w:right w:val="single" w:sz="4" w:space="0" w:color="auto"/>
            </w:tcBorders>
          </w:tcPr>
          <w:p w14:paraId="1EA6A030" w14:textId="6081C9A1" w:rsidR="0075052B" w:rsidRPr="00AA1B06" w:rsidRDefault="009C3105" w:rsidP="009C3105">
            <w:pPr>
              <w:jc w:val="both"/>
              <w:rPr>
                <w:lang w:val="es-MX"/>
              </w:rPr>
            </w:pPr>
            <w:r>
              <w:rPr>
                <w:lang w:val="es-MX"/>
              </w:rPr>
              <w:t>Vuelve a utilizar las uniones Oracle para crear una consulta que muestre el apellido de los empleados, el nombre de departamento, el salario y el nombre del país de todos los empleados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C0788" w14:textId="53F5CF28" w:rsidR="0075052B" w:rsidRPr="00204612" w:rsidRDefault="009C3105" w:rsidP="009C31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1</w:t>
            </w:r>
          </w:p>
        </w:tc>
      </w:tr>
      <w:tr w:rsidR="0075052B" w14:paraId="111FFB24" w14:textId="77777777" w:rsidTr="009C3105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5EEBA4D9" w14:textId="77777777" w:rsidR="0075052B" w:rsidRDefault="0075052B" w:rsidP="009C3105">
            <w:r>
              <w:t>Text Code  (No image) :</w:t>
            </w:r>
          </w:p>
        </w:tc>
      </w:tr>
      <w:tr w:rsidR="0075052B" w:rsidRPr="004E4048" w14:paraId="757BCF90" w14:textId="77777777" w:rsidTr="009C3105">
        <w:trPr>
          <w:trHeight w:val="285"/>
        </w:trPr>
        <w:tc>
          <w:tcPr>
            <w:tcW w:w="14454" w:type="dxa"/>
            <w:gridSpan w:val="2"/>
          </w:tcPr>
          <w:p w14:paraId="7AD47A4A" w14:textId="77777777" w:rsidR="009C3105" w:rsidRPr="009C3105" w:rsidRDefault="009C3105" w:rsidP="009C3105">
            <w:pPr>
              <w:rPr>
                <w:rFonts w:ascii="Consolas" w:hAnsi="Consolas"/>
                <w:lang w:val="en-US"/>
              </w:rPr>
            </w:pPr>
            <w:r w:rsidRPr="009C3105">
              <w:rPr>
                <w:rFonts w:ascii="Consolas" w:hAnsi="Consolas"/>
                <w:lang w:val="en-US"/>
              </w:rPr>
              <w:t>select e.last_name, d.department_name, e.salary, c.country_name</w:t>
            </w:r>
          </w:p>
          <w:p w14:paraId="4464621E" w14:textId="77777777" w:rsidR="009C3105" w:rsidRPr="009C3105" w:rsidRDefault="009C3105" w:rsidP="009C3105">
            <w:pPr>
              <w:rPr>
                <w:rFonts w:ascii="Consolas" w:hAnsi="Consolas"/>
                <w:lang w:val="en-US"/>
              </w:rPr>
            </w:pPr>
            <w:r w:rsidRPr="009C3105">
              <w:rPr>
                <w:rFonts w:ascii="Consolas" w:hAnsi="Consolas"/>
                <w:lang w:val="en-US"/>
              </w:rPr>
              <w:t>from employees e, departments d, locations l,countries c</w:t>
            </w:r>
          </w:p>
          <w:p w14:paraId="5A14EED7" w14:textId="77777777" w:rsidR="009C3105" w:rsidRPr="009C3105" w:rsidRDefault="009C3105" w:rsidP="009C3105">
            <w:pPr>
              <w:rPr>
                <w:rFonts w:ascii="Consolas" w:hAnsi="Consolas"/>
                <w:lang w:val="en-US"/>
              </w:rPr>
            </w:pPr>
            <w:r w:rsidRPr="009C3105">
              <w:rPr>
                <w:rFonts w:ascii="Consolas" w:hAnsi="Consolas"/>
                <w:lang w:val="en-US"/>
              </w:rPr>
              <w:t>where e.department_id = d.department_id</w:t>
            </w:r>
          </w:p>
          <w:p w14:paraId="701B950E" w14:textId="77777777" w:rsidR="009C3105" w:rsidRPr="009C3105" w:rsidRDefault="009C3105" w:rsidP="009C3105">
            <w:pPr>
              <w:rPr>
                <w:rFonts w:ascii="Consolas" w:hAnsi="Consolas"/>
                <w:lang w:val="en-US"/>
              </w:rPr>
            </w:pPr>
            <w:r w:rsidRPr="009C3105">
              <w:rPr>
                <w:rFonts w:ascii="Consolas" w:hAnsi="Consolas"/>
                <w:lang w:val="en-US"/>
              </w:rPr>
              <w:t xml:space="preserve">    and d.location_id=l.location_id</w:t>
            </w:r>
          </w:p>
          <w:p w14:paraId="12F2538C" w14:textId="6D3229F4" w:rsidR="0075052B" w:rsidRPr="00F67C24" w:rsidRDefault="009C3105" w:rsidP="009C3105">
            <w:pPr>
              <w:rPr>
                <w:rFonts w:ascii="Consolas" w:hAnsi="Consolas"/>
                <w:lang w:val="en-US"/>
              </w:rPr>
            </w:pPr>
            <w:r w:rsidRPr="009C3105">
              <w:rPr>
                <w:rFonts w:ascii="Consolas" w:hAnsi="Consolas"/>
                <w:lang w:val="en-US"/>
              </w:rPr>
              <w:t xml:space="preserve">    and l.country_id=c.country_id;</w:t>
            </w:r>
          </w:p>
        </w:tc>
      </w:tr>
      <w:tr w:rsidR="0075052B" w14:paraId="2E8BB1E4" w14:textId="77777777" w:rsidTr="009C3105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29D6BFE0" w14:textId="77777777" w:rsidR="0075052B" w:rsidRDefault="0075052B" w:rsidP="009C3105">
            <w:r>
              <w:t>Image Result:</w:t>
            </w:r>
          </w:p>
        </w:tc>
      </w:tr>
      <w:tr w:rsidR="0075052B" w:rsidRPr="00A355C5" w14:paraId="32E8B663" w14:textId="77777777" w:rsidTr="009C3105">
        <w:trPr>
          <w:trHeight w:val="285"/>
        </w:trPr>
        <w:tc>
          <w:tcPr>
            <w:tcW w:w="14454" w:type="dxa"/>
            <w:gridSpan w:val="2"/>
          </w:tcPr>
          <w:p w14:paraId="4034568A" w14:textId="7BFB002D" w:rsidR="0075052B" w:rsidRPr="00A355C5" w:rsidRDefault="009C3105" w:rsidP="009C3105">
            <w:pPr>
              <w:rPr>
                <w:noProof/>
                <w:lang w:val="es-MX" w:eastAsia="es-MX"/>
              </w:rPr>
            </w:pPr>
            <w:r>
              <w:rPr>
                <w:noProof/>
                <w:lang w:val="en-US" w:eastAsia="en-US"/>
              </w:rPr>
              <w:lastRenderedPageBreak/>
              <w:drawing>
                <wp:inline distT="0" distB="0" distL="0" distR="0" wp14:anchorId="6742AC31" wp14:editId="626B54E4">
                  <wp:extent cx="4656407" cy="3925417"/>
                  <wp:effectExtent l="0" t="0" r="0" b="0"/>
                  <wp:docPr id="51" name="Imagen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WhatsApp Image 2022-11-12 at 8.13.36 PM.jpeg"/>
                          <pic:cNvPicPr/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5992" cy="39334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7D4E7D7" w14:textId="2B03ADE6" w:rsidR="0075052B" w:rsidRDefault="0075052B" w:rsidP="00AC2C11">
      <w:pPr>
        <w:rPr>
          <w:b/>
          <w:bCs/>
        </w:rPr>
      </w:pPr>
    </w:p>
    <w:tbl>
      <w:tblPr>
        <w:tblStyle w:val="Tablaconcuadrcula"/>
        <w:tblW w:w="14454" w:type="dxa"/>
        <w:tblLayout w:type="fixed"/>
        <w:tblLook w:val="04A0" w:firstRow="1" w:lastRow="0" w:firstColumn="1" w:lastColumn="0" w:noHBand="0" w:noVBand="1"/>
      </w:tblPr>
      <w:tblGrid>
        <w:gridCol w:w="12186"/>
        <w:gridCol w:w="2268"/>
      </w:tblGrid>
      <w:tr w:rsidR="0075052B" w14:paraId="431E83F9" w14:textId="77777777" w:rsidTr="009C3105">
        <w:trPr>
          <w:trHeight w:val="193"/>
        </w:trPr>
        <w:tc>
          <w:tcPr>
            <w:tcW w:w="12186" w:type="dxa"/>
            <w:tcBorders>
              <w:right w:val="single" w:sz="4" w:space="0" w:color="auto"/>
            </w:tcBorders>
            <w:shd w:val="clear" w:color="auto" w:fill="D9E2F3" w:themeFill="accent5" w:themeFillTint="33"/>
          </w:tcPr>
          <w:p w14:paraId="04CA7DDB" w14:textId="77777777" w:rsidR="0075052B" w:rsidRPr="00785C29" w:rsidRDefault="0075052B" w:rsidP="009C3105">
            <w:pPr>
              <w:jc w:val="both"/>
            </w:pPr>
            <w:r w:rsidRPr="00785C29">
              <w:t xml:space="preserve">Problem No: </w:t>
            </w:r>
            <w:r>
              <w:t xml:space="preserve"> 20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D9E2F3" w:themeFill="accent5" w:themeFillTint="33"/>
          </w:tcPr>
          <w:p w14:paraId="674AFED1" w14:textId="77777777" w:rsidR="0075052B" w:rsidRDefault="0075052B" w:rsidP="009C3105">
            <w:r>
              <w:t>No. Rows in Result:</w:t>
            </w:r>
          </w:p>
        </w:tc>
      </w:tr>
      <w:tr w:rsidR="0075052B" w:rsidRPr="00204612" w14:paraId="04A2B5B4" w14:textId="77777777" w:rsidTr="009C3105">
        <w:trPr>
          <w:trHeight w:val="192"/>
        </w:trPr>
        <w:tc>
          <w:tcPr>
            <w:tcW w:w="12186" w:type="dxa"/>
            <w:tcBorders>
              <w:right w:val="single" w:sz="4" w:space="0" w:color="auto"/>
            </w:tcBorders>
          </w:tcPr>
          <w:p w14:paraId="04B9BE74" w14:textId="353C1985" w:rsidR="0075052B" w:rsidRPr="009C3105" w:rsidRDefault="009C3105" w:rsidP="009C3105">
            <w:pPr>
              <w:jc w:val="both"/>
              <w:rPr>
                <w:lang w:val="es-MX"/>
              </w:rPr>
            </w:pPr>
            <w:r w:rsidRPr="009C3105">
              <w:rPr>
                <w:lang w:val="es-MX"/>
              </w:rPr>
              <w:t>Vuelve a utilizer la s</w:t>
            </w:r>
            <w:r>
              <w:rPr>
                <w:lang w:val="es-MX"/>
              </w:rPr>
              <w:t>intaxis de unión de Oracle para modificar la consulta anterior, de modo que incluya también el registro de empleados sin department_id, ‘Grant’.</w:t>
            </w: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CC1732" w14:textId="39A8ADDB" w:rsidR="0075052B" w:rsidRPr="00204612" w:rsidRDefault="009C3105" w:rsidP="009C310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0</w:t>
            </w:r>
          </w:p>
        </w:tc>
      </w:tr>
      <w:tr w:rsidR="0075052B" w14:paraId="2C60B9B9" w14:textId="77777777" w:rsidTr="009C3105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71217A60" w14:textId="77777777" w:rsidR="0075052B" w:rsidRDefault="0075052B" w:rsidP="009C3105">
            <w:r>
              <w:t>Text Code  (No image) :</w:t>
            </w:r>
          </w:p>
        </w:tc>
      </w:tr>
      <w:tr w:rsidR="0075052B" w:rsidRPr="004E4048" w14:paraId="466F02AB" w14:textId="77777777" w:rsidTr="009C3105">
        <w:trPr>
          <w:trHeight w:val="285"/>
        </w:trPr>
        <w:tc>
          <w:tcPr>
            <w:tcW w:w="14454" w:type="dxa"/>
            <w:gridSpan w:val="2"/>
          </w:tcPr>
          <w:p w14:paraId="3E6AE736" w14:textId="77777777" w:rsidR="009C3105" w:rsidRPr="009C3105" w:rsidRDefault="009C3105" w:rsidP="009C3105">
            <w:pPr>
              <w:rPr>
                <w:rFonts w:ascii="Consolas" w:hAnsi="Consolas"/>
                <w:lang w:val="en-US"/>
              </w:rPr>
            </w:pPr>
            <w:r w:rsidRPr="009C3105">
              <w:rPr>
                <w:rFonts w:ascii="Consolas" w:hAnsi="Consolas"/>
                <w:lang w:val="en-US"/>
              </w:rPr>
              <w:t>select e.last_name, d.department_name, e.salary, c.country_name</w:t>
            </w:r>
          </w:p>
          <w:p w14:paraId="2634E719" w14:textId="77777777" w:rsidR="009C3105" w:rsidRPr="009C3105" w:rsidRDefault="009C3105" w:rsidP="009C3105">
            <w:pPr>
              <w:rPr>
                <w:rFonts w:ascii="Consolas" w:hAnsi="Consolas"/>
                <w:lang w:val="en-US"/>
              </w:rPr>
            </w:pPr>
            <w:r w:rsidRPr="009C3105">
              <w:rPr>
                <w:rFonts w:ascii="Consolas" w:hAnsi="Consolas"/>
                <w:lang w:val="en-US"/>
              </w:rPr>
              <w:t>from employees e left join departments d</w:t>
            </w:r>
          </w:p>
          <w:p w14:paraId="569273CF" w14:textId="77777777" w:rsidR="009C3105" w:rsidRPr="009C3105" w:rsidRDefault="009C3105" w:rsidP="009C3105">
            <w:pPr>
              <w:rPr>
                <w:rFonts w:ascii="Consolas" w:hAnsi="Consolas"/>
                <w:lang w:val="en-US"/>
              </w:rPr>
            </w:pPr>
            <w:r w:rsidRPr="009C3105">
              <w:rPr>
                <w:rFonts w:ascii="Consolas" w:hAnsi="Consolas"/>
                <w:lang w:val="en-US"/>
              </w:rPr>
              <w:t xml:space="preserve">        on e.department_id = d.department_id</w:t>
            </w:r>
          </w:p>
          <w:p w14:paraId="4B71C236" w14:textId="77777777" w:rsidR="009C3105" w:rsidRPr="009C3105" w:rsidRDefault="009C3105" w:rsidP="009C3105">
            <w:pPr>
              <w:rPr>
                <w:rFonts w:ascii="Consolas" w:hAnsi="Consolas"/>
                <w:lang w:val="en-US"/>
              </w:rPr>
            </w:pPr>
            <w:r w:rsidRPr="009C3105">
              <w:rPr>
                <w:rFonts w:ascii="Consolas" w:hAnsi="Consolas"/>
                <w:lang w:val="en-US"/>
              </w:rPr>
              <w:t xml:space="preserve">         left join locations l on d.location_id=l.location_id</w:t>
            </w:r>
          </w:p>
          <w:p w14:paraId="15C1C9FF" w14:textId="66346EAD" w:rsidR="0075052B" w:rsidRPr="004E4048" w:rsidRDefault="009C3105" w:rsidP="009C3105">
            <w:pPr>
              <w:rPr>
                <w:rFonts w:ascii="Consolas" w:hAnsi="Consolas"/>
                <w:lang w:val="en-US"/>
              </w:rPr>
            </w:pPr>
            <w:r w:rsidRPr="009C3105">
              <w:rPr>
                <w:rFonts w:ascii="Consolas" w:hAnsi="Consolas"/>
                <w:lang w:val="en-US"/>
              </w:rPr>
              <w:t xml:space="preserve">         left join countries c on l.country_id = c.country_id;</w:t>
            </w:r>
          </w:p>
        </w:tc>
      </w:tr>
      <w:tr w:rsidR="0075052B" w14:paraId="6EE3A91B" w14:textId="77777777" w:rsidTr="009C3105">
        <w:trPr>
          <w:trHeight w:val="285"/>
        </w:trPr>
        <w:tc>
          <w:tcPr>
            <w:tcW w:w="14454" w:type="dxa"/>
            <w:gridSpan w:val="2"/>
            <w:shd w:val="clear" w:color="auto" w:fill="F2F2F2" w:themeFill="background1" w:themeFillShade="F2"/>
          </w:tcPr>
          <w:p w14:paraId="2BC63B74" w14:textId="77777777" w:rsidR="0075052B" w:rsidRDefault="0075052B" w:rsidP="009C3105">
            <w:r>
              <w:lastRenderedPageBreak/>
              <w:t>Image Result:</w:t>
            </w:r>
          </w:p>
        </w:tc>
      </w:tr>
      <w:tr w:rsidR="0075052B" w:rsidRPr="009C3105" w14:paraId="2F35C3C2" w14:textId="77777777" w:rsidTr="009C3105">
        <w:trPr>
          <w:trHeight w:val="285"/>
        </w:trPr>
        <w:tc>
          <w:tcPr>
            <w:tcW w:w="14454" w:type="dxa"/>
            <w:gridSpan w:val="2"/>
          </w:tcPr>
          <w:p w14:paraId="2EDB5417" w14:textId="17AA1FD8" w:rsidR="0075052B" w:rsidRPr="00A355C5" w:rsidRDefault="009C3105" w:rsidP="009C3105">
            <w:pPr>
              <w:rPr>
                <w:noProof/>
                <w:lang w:val="es-MX" w:eastAsia="es-MX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749465BA" wp14:editId="1E47A648">
                  <wp:extent cx="6315075" cy="4095750"/>
                  <wp:effectExtent l="0" t="0" r="9525" b="0"/>
                  <wp:docPr id="50" name="Imagen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WhatsApp Image 2022-11-12 at 8.33.32 PM.jpeg"/>
                          <pic:cNvPicPr/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15075" cy="4095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7332D2A" w14:textId="77777777" w:rsidR="0075052B" w:rsidRPr="009C3105" w:rsidRDefault="0075052B" w:rsidP="00AC2C11">
      <w:pPr>
        <w:rPr>
          <w:b/>
          <w:bCs/>
          <w:lang w:val="en-US"/>
        </w:rPr>
      </w:pPr>
    </w:p>
    <w:sectPr w:rsidR="0075052B" w:rsidRPr="009C3105" w:rsidSect="00A37B8E">
      <w:headerReference w:type="even" r:id="rId38"/>
      <w:headerReference w:type="default" r:id="rId39"/>
      <w:footerReference w:type="even" r:id="rId40"/>
      <w:footerReference w:type="default" r:id="rId41"/>
      <w:headerReference w:type="first" r:id="rId42"/>
      <w:footerReference w:type="first" r:id="rId43"/>
      <w:pgSz w:w="15840" w:h="12240" w:orient="landscape" w:code="1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7F5760" w14:textId="77777777" w:rsidR="00C7139F" w:rsidRDefault="00C7139F">
      <w:r>
        <w:separator/>
      </w:r>
    </w:p>
  </w:endnote>
  <w:endnote w:type="continuationSeparator" w:id="0">
    <w:p w14:paraId="6AC02463" w14:textId="77777777" w:rsidR="00C7139F" w:rsidRDefault="00C713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obe Garamond Pro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EFF" w:usb1="F9DFFFFF" w:usb2="0000007F" w:usb3="00000000" w:csb0="003F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umnst777 Lt BT">
    <w:altName w:val="Lucida Sans Unicode"/>
    <w:charset w:val="00"/>
    <w:family w:val="swiss"/>
    <w:pitch w:val="variable"/>
    <w:sig w:usb0="800000AF" w:usb1="1000204A" w:usb2="00000000" w:usb3="00000000" w:csb0="000000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2008A4" w14:textId="77777777" w:rsidR="009C3105" w:rsidRDefault="009C3105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445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326"/>
      <w:gridCol w:w="3489"/>
      <w:gridCol w:w="9639"/>
    </w:tblGrid>
    <w:tr w:rsidR="009C3105" w14:paraId="16D5FF88" w14:textId="77777777" w:rsidTr="00B81180">
      <w:tc>
        <w:tcPr>
          <w:tcW w:w="1326" w:type="dxa"/>
        </w:tcPr>
        <w:p w14:paraId="2AA8E497" w14:textId="33163010" w:rsidR="009C3105" w:rsidRPr="00886B46" w:rsidRDefault="009C3105" w:rsidP="00DD1961">
          <w:pPr>
            <w:pStyle w:val="Piedepgina"/>
            <w:rPr>
              <w:b/>
              <w:bCs/>
              <w:sz w:val="16"/>
              <w:szCs w:val="16"/>
            </w:rPr>
          </w:pPr>
          <w:r w:rsidRPr="00886B46">
            <w:rPr>
              <w:rFonts w:ascii="Humnst777 Lt BT" w:hAnsi="Humnst777 Lt BT" w:cs="Arial"/>
              <w:b/>
              <w:bCs/>
              <w:sz w:val="16"/>
              <w:szCs w:val="16"/>
              <w:lang w:val="es-MX"/>
            </w:rPr>
            <w:t xml:space="preserve">Pág. </w:t>
          </w:r>
          <w:r w:rsidRPr="00886B46">
            <w:rPr>
              <w:rFonts w:ascii="Humnst777 Lt BT" w:hAnsi="Humnst777 Lt BT" w:cs="Arial"/>
              <w:b/>
              <w:bCs/>
              <w:sz w:val="16"/>
              <w:szCs w:val="16"/>
              <w:lang w:val="es-MX"/>
            </w:rPr>
            <w:fldChar w:fldCharType="begin"/>
          </w:r>
          <w:r w:rsidRPr="00886B46">
            <w:rPr>
              <w:rFonts w:ascii="Humnst777 Lt BT" w:hAnsi="Humnst777 Lt BT" w:cs="Arial"/>
              <w:b/>
              <w:bCs/>
              <w:sz w:val="16"/>
              <w:szCs w:val="16"/>
              <w:lang w:val="es-MX"/>
            </w:rPr>
            <w:instrText xml:space="preserve"> PAGE </w:instrText>
          </w:r>
          <w:r w:rsidRPr="00886B46">
            <w:rPr>
              <w:rFonts w:ascii="Humnst777 Lt BT" w:hAnsi="Humnst777 Lt BT" w:cs="Arial"/>
              <w:b/>
              <w:bCs/>
              <w:sz w:val="16"/>
              <w:szCs w:val="16"/>
              <w:lang w:val="es-MX"/>
            </w:rPr>
            <w:fldChar w:fldCharType="separate"/>
          </w:r>
          <w:r w:rsidR="0025662B">
            <w:rPr>
              <w:rFonts w:ascii="Humnst777 Lt BT" w:hAnsi="Humnst777 Lt BT" w:cs="Arial"/>
              <w:b/>
              <w:bCs/>
              <w:noProof/>
              <w:sz w:val="16"/>
              <w:szCs w:val="16"/>
              <w:lang w:val="es-MX"/>
            </w:rPr>
            <w:t>1</w:t>
          </w:r>
          <w:r w:rsidRPr="00886B46">
            <w:rPr>
              <w:rFonts w:ascii="Humnst777 Lt BT" w:hAnsi="Humnst777 Lt BT" w:cs="Arial"/>
              <w:b/>
              <w:bCs/>
              <w:sz w:val="16"/>
              <w:szCs w:val="16"/>
              <w:lang w:val="es-MX"/>
            </w:rPr>
            <w:fldChar w:fldCharType="end"/>
          </w:r>
          <w:r w:rsidRPr="00886B46">
            <w:rPr>
              <w:rFonts w:ascii="Humnst777 Lt BT" w:hAnsi="Humnst777 Lt BT" w:cs="Arial"/>
              <w:b/>
              <w:bCs/>
              <w:sz w:val="16"/>
              <w:szCs w:val="16"/>
              <w:lang w:val="es-MX"/>
            </w:rPr>
            <w:t xml:space="preserve"> de </w:t>
          </w:r>
          <w:r w:rsidRPr="00886B46">
            <w:rPr>
              <w:rFonts w:ascii="Humnst777 Lt BT" w:hAnsi="Humnst777 Lt BT" w:cs="Arial"/>
              <w:b/>
              <w:bCs/>
              <w:sz w:val="16"/>
              <w:szCs w:val="16"/>
              <w:lang w:val="es-MX"/>
            </w:rPr>
            <w:fldChar w:fldCharType="begin"/>
          </w:r>
          <w:r w:rsidRPr="00886B46">
            <w:rPr>
              <w:rFonts w:ascii="Humnst777 Lt BT" w:hAnsi="Humnst777 Lt BT" w:cs="Arial"/>
              <w:b/>
              <w:bCs/>
              <w:sz w:val="16"/>
              <w:szCs w:val="16"/>
              <w:lang w:val="es-MX"/>
            </w:rPr>
            <w:instrText xml:space="preserve"> NUMPAGES </w:instrText>
          </w:r>
          <w:r w:rsidRPr="00886B46">
            <w:rPr>
              <w:rFonts w:ascii="Humnst777 Lt BT" w:hAnsi="Humnst777 Lt BT" w:cs="Arial"/>
              <w:b/>
              <w:bCs/>
              <w:sz w:val="16"/>
              <w:szCs w:val="16"/>
              <w:lang w:val="es-MX"/>
            </w:rPr>
            <w:fldChar w:fldCharType="separate"/>
          </w:r>
          <w:r w:rsidR="0025662B">
            <w:rPr>
              <w:rFonts w:ascii="Humnst777 Lt BT" w:hAnsi="Humnst777 Lt BT" w:cs="Arial"/>
              <w:b/>
              <w:bCs/>
              <w:noProof/>
              <w:sz w:val="16"/>
              <w:szCs w:val="16"/>
              <w:lang w:val="es-MX"/>
            </w:rPr>
            <w:t>20</w:t>
          </w:r>
          <w:r w:rsidRPr="00886B46">
            <w:rPr>
              <w:rFonts w:ascii="Humnst777 Lt BT" w:hAnsi="Humnst777 Lt BT" w:cs="Arial"/>
              <w:b/>
              <w:bCs/>
              <w:sz w:val="16"/>
              <w:szCs w:val="16"/>
              <w:lang w:val="es-MX"/>
            </w:rPr>
            <w:fldChar w:fldCharType="end"/>
          </w:r>
        </w:p>
      </w:tc>
      <w:tc>
        <w:tcPr>
          <w:tcW w:w="3489" w:type="dxa"/>
        </w:tcPr>
        <w:p w14:paraId="2C563C43" w14:textId="77777777" w:rsidR="009C3105" w:rsidRDefault="009C3105" w:rsidP="006D6C68">
          <w:pPr>
            <w:pStyle w:val="Piedepgina"/>
            <w:rPr>
              <w:b/>
              <w:bCs/>
            </w:rPr>
          </w:pPr>
          <w:r w:rsidRPr="00D35E2F">
            <w:rPr>
              <w:rFonts w:ascii="Humnst777 Lt BT" w:hAnsi="Humnst777 Lt BT"/>
              <w:b/>
              <w:bCs/>
              <w:sz w:val="20"/>
              <w:szCs w:val="20"/>
            </w:rPr>
            <w:t>Comentario:</w:t>
          </w:r>
          <w:r>
            <w:rPr>
              <w:rFonts w:ascii="Humnst777 Lt BT" w:hAnsi="Humnst777 Lt BT"/>
              <w:b/>
              <w:bCs/>
              <w:sz w:val="20"/>
              <w:szCs w:val="20"/>
            </w:rPr>
            <w:t xml:space="preserve"> </w:t>
          </w:r>
        </w:p>
      </w:tc>
      <w:tc>
        <w:tcPr>
          <w:tcW w:w="9639" w:type="dxa"/>
        </w:tcPr>
        <w:p w14:paraId="0352B427" w14:textId="4D32CC74" w:rsidR="009C3105" w:rsidRPr="003C7B57" w:rsidRDefault="009C3105" w:rsidP="00F81BA9">
          <w:pPr>
            <w:pStyle w:val="Piedepgina"/>
            <w:rPr>
              <w:rFonts w:ascii="Humnst777 Lt BT" w:hAnsi="Humnst777 Lt BT"/>
              <w:b/>
              <w:bCs/>
              <w:sz w:val="20"/>
              <w:szCs w:val="20"/>
            </w:rPr>
          </w:pPr>
          <w:r w:rsidRPr="00D35E2F">
            <w:rPr>
              <w:rFonts w:ascii="Humnst777 Lt BT" w:hAnsi="Humnst777 Lt BT"/>
              <w:b/>
              <w:bCs/>
              <w:sz w:val="20"/>
              <w:szCs w:val="20"/>
            </w:rPr>
            <w:t>Aprobado por</w:t>
          </w:r>
          <w:r>
            <w:rPr>
              <w:rFonts w:ascii="Humnst777 Lt BT" w:hAnsi="Humnst777 Lt BT"/>
              <w:b/>
              <w:bCs/>
              <w:sz w:val="20"/>
              <w:szCs w:val="20"/>
            </w:rPr>
            <w:t>: Grecia Barcenas</w:t>
          </w:r>
        </w:p>
      </w:tc>
    </w:tr>
  </w:tbl>
  <w:p w14:paraId="2AB8C333" w14:textId="77777777" w:rsidR="009C3105" w:rsidRDefault="009C3105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6910"/>
      <w:gridCol w:w="2634"/>
    </w:tblGrid>
    <w:tr w:rsidR="009C3105" w14:paraId="488E038F" w14:textId="77777777">
      <w:tc>
        <w:tcPr>
          <w:tcW w:w="6910" w:type="dxa"/>
        </w:tcPr>
        <w:p w14:paraId="6B37B51B" w14:textId="77777777" w:rsidR="009C3105" w:rsidRDefault="009C3105">
          <w:pPr>
            <w:pStyle w:val="Piedepgina"/>
            <w:jc w:val="both"/>
          </w:pPr>
          <w:r>
            <w:rPr>
              <w:b/>
              <w:bCs/>
            </w:rPr>
            <w:t xml:space="preserve">Comentario:   </w:t>
          </w:r>
        </w:p>
        <w:p w14:paraId="532BAE11" w14:textId="77777777" w:rsidR="009C3105" w:rsidRDefault="009C3105">
          <w:pPr>
            <w:pStyle w:val="Piedepgina"/>
            <w:jc w:val="both"/>
          </w:pPr>
        </w:p>
      </w:tc>
      <w:tc>
        <w:tcPr>
          <w:tcW w:w="2634" w:type="dxa"/>
        </w:tcPr>
        <w:p w14:paraId="4DC19353" w14:textId="77777777" w:rsidR="009C3105" w:rsidRDefault="009C3105" w:rsidP="00B6631E">
          <w:pPr>
            <w:ind w:left="1620" w:hanging="1620"/>
            <w:rPr>
              <w:sz w:val="16"/>
              <w:szCs w:val="16"/>
            </w:rPr>
          </w:pPr>
          <w:r>
            <w:rPr>
              <w:sz w:val="16"/>
              <w:szCs w:val="16"/>
            </w:rPr>
            <w:t>F</w:t>
          </w:r>
          <w:r w:rsidRPr="00B6631E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VR</w:t>
          </w:r>
          <w:r w:rsidRPr="00B6631E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7</w:t>
          </w:r>
          <w:r w:rsidRPr="00B6631E">
            <w:rPr>
              <w:sz w:val="16"/>
              <w:szCs w:val="16"/>
            </w:rPr>
            <w:t xml:space="preserve"> </w:t>
          </w:r>
        </w:p>
        <w:p w14:paraId="163DA621" w14:textId="77777777" w:rsidR="009C3105" w:rsidRPr="00B6631E" w:rsidRDefault="009C3105" w:rsidP="00B6631E">
          <w:pPr>
            <w:ind w:left="1620" w:hanging="1620"/>
            <w:rPr>
              <w:sz w:val="16"/>
              <w:szCs w:val="16"/>
            </w:rPr>
          </w:pPr>
          <w:r w:rsidRPr="00B6631E">
            <w:rPr>
              <w:sz w:val="16"/>
              <w:szCs w:val="16"/>
            </w:rPr>
            <w:t xml:space="preserve">Revisión: </w:t>
          </w:r>
          <w:r>
            <w:rPr>
              <w:sz w:val="16"/>
              <w:szCs w:val="16"/>
            </w:rPr>
            <w:t>2</w:t>
          </w:r>
        </w:p>
        <w:p w14:paraId="561B04B2" w14:textId="77777777" w:rsidR="009C3105" w:rsidRPr="00B6631E" w:rsidRDefault="009C3105" w:rsidP="00177791">
          <w:pPr>
            <w:ind w:left="1620" w:hanging="1620"/>
            <w:rPr>
              <w:sz w:val="16"/>
              <w:szCs w:val="16"/>
            </w:rPr>
          </w:pPr>
          <w:r w:rsidRPr="00B6631E">
            <w:rPr>
              <w:sz w:val="16"/>
              <w:szCs w:val="16"/>
            </w:rPr>
            <w:t xml:space="preserve">Fecha de </w:t>
          </w:r>
          <w:r>
            <w:rPr>
              <w:sz w:val="16"/>
              <w:szCs w:val="16"/>
            </w:rPr>
            <w:t>Revisión</w:t>
          </w:r>
          <w:r w:rsidRPr="00B6631E">
            <w:rPr>
              <w:sz w:val="16"/>
              <w:szCs w:val="16"/>
            </w:rPr>
            <w:t>:</w:t>
          </w:r>
          <w:r>
            <w:rPr>
              <w:sz w:val="16"/>
              <w:szCs w:val="16"/>
            </w:rPr>
            <w:t xml:space="preserve"> 28 Febrero 2006</w:t>
          </w:r>
        </w:p>
        <w:p w14:paraId="65901028" w14:textId="77777777" w:rsidR="009C3105" w:rsidRDefault="009C3105" w:rsidP="00B6631E">
          <w:pPr>
            <w:ind w:left="1620" w:hanging="1620"/>
            <w:rPr>
              <w:sz w:val="16"/>
              <w:szCs w:val="16"/>
            </w:rPr>
          </w:pPr>
        </w:p>
        <w:p w14:paraId="62C8B328" w14:textId="77777777" w:rsidR="009C3105" w:rsidRDefault="009C3105" w:rsidP="00177791">
          <w:pPr>
            <w:ind w:left="1620" w:hanging="1620"/>
          </w:pPr>
        </w:p>
      </w:tc>
    </w:tr>
  </w:tbl>
  <w:p w14:paraId="0B2B72B9" w14:textId="77777777" w:rsidR="009C3105" w:rsidRDefault="009C3105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401B1B" w14:textId="77777777" w:rsidR="00C7139F" w:rsidRDefault="00C7139F">
      <w:r>
        <w:separator/>
      </w:r>
    </w:p>
  </w:footnote>
  <w:footnote w:type="continuationSeparator" w:id="0">
    <w:p w14:paraId="7CCA5321" w14:textId="77777777" w:rsidR="00C7139F" w:rsidRDefault="00C713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BBC818" w14:textId="77777777" w:rsidR="009C3105" w:rsidRDefault="009C3105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6CE077" w14:textId="77777777" w:rsidR="009C3105" w:rsidRDefault="009C3105" w:rsidP="00881F25">
    <w:pPr>
      <w:pStyle w:val="Encabezado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5DD3B7A" wp14:editId="433FBFC4">
              <wp:simplePos x="0" y="0"/>
              <wp:positionH relativeFrom="column">
                <wp:posOffset>2863215</wp:posOffset>
              </wp:positionH>
              <wp:positionV relativeFrom="paragraph">
                <wp:posOffset>45720</wp:posOffset>
              </wp:positionV>
              <wp:extent cx="2628900" cy="657225"/>
              <wp:effectExtent l="0" t="0" r="0" b="9525"/>
              <wp:wrapNone/>
              <wp:docPr id="2" name="Cuadro de text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628900" cy="65722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24F6169" w14:textId="77777777" w:rsidR="009C3105" w:rsidRPr="00F75BCA" w:rsidRDefault="009C3105" w:rsidP="00881F25">
                          <w:pPr>
                            <w:jc w:val="right"/>
                            <w:rPr>
                              <w:sz w:val="28"/>
                              <w:lang w:val="es-MX"/>
                            </w:rPr>
                          </w:pPr>
                          <w:r w:rsidRPr="00F75BCA">
                            <w:rPr>
                              <w:sz w:val="28"/>
                              <w:lang w:val="es-MX"/>
                            </w:rPr>
                            <w:t>Formato de evaluación</w:t>
                          </w:r>
                        </w:p>
                        <w:p w14:paraId="4A58E7E3" w14:textId="77777777" w:rsidR="009C3105" w:rsidRPr="00F75BCA" w:rsidRDefault="009C3105" w:rsidP="00881F25">
                          <w:pPr>
                            <w:jc w:val="right"/>
                            <w:rPr>
                              <w:sz w:val="28"/>
                              <w:lang w:val="es-MX"/>
                            </w:rPr>
                          </w:pPr>
                          <w:r w:rsidRPr="00F75BCA">
                            <w:rPr>
                              <w:sz w:val="28"/>
                              <w:lang w:val="es-MX"/>
                            </w:rPr>
                            <w:t>F-71-I Rev. C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5DD3B7A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margin-left:225.45pt;margin-top:3.6pt;width:207pt;height:51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" fillcolor="white [3201]" stroked="f" strokeweight=".5pt">
              <v:textbox>
                <w:txbxContent>
                  <w:p w14:paraId="524F6169" w14:textId="77777777" w:rsidR="009C3105" w:rsidRPr="00F75BCA" w:rsidRDefault="009C3105" w:rsidP="00881F25">
                    <w:pPr>
                      <w:jc w:val="right"/>
                      <w:rPr>
                        <w:sz w:val="28"/>
                        <w:lang w:val="es-MX"/>
                      </w:rPr>
                    </w:pPr>
                    <w:r w:rsidRPr="00F75BCA">
                      <w:rPr>
                        <w:sz w:val="28"/>
                        <w:lang w:val="es-MX"/>
                      </w:rPr>
                      <w:t>Formato de evaluación</w:t>
                    </w:r>
                  </w:p>
                  <w:p w14:paraId="4A58E7E3" w14:textId="77777777" w:rsidR="009C3105" w:rsidRPr="00F75BCA" w:rsidRDefault="009C3105" w:rsidP="00881F25">
                    <w:pPr>
                      <w:jc w:val="right"/>
                      <w:rPr>
                        <w:sz w:val="28"/>
                        <w:lang w:val="es-MX"/>
                      </w:rPr>
                    </w:pPr>
                    <w:r w:rsidRPr="00F75BCA">
                      <w:rPr>
                        <w:sz w:val="28"/>
                        <w:lang w:val="es-MX"/>
                      </w:rPr>
                      <w:t>F-71-I Rev. C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US" w:eastAsia="en-US"/>
      </w:rPr>
      <w:drawing>
        <wp:inline distT="0" distB="0" distL="0" distR="0" wp14:anchorId="7FAC9332" wp14:editId="1A97F2EE">
          <wp:extent cx="1190625" cy="620197"/>
          <wp:effectExtent l="0" t="0" r="0" b="8890"/>
          <wp:docPr id="1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00740" cy="6254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92B44C" w14:textId="77777777" w:rsidR="009C3105" w:rsidRDefault="009C3105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783B4D"/>
    <w:multiLevelType w:val="hybridMultilevel"/>
    <w:tmpl w:val="B3A2E91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845B2"/>
    <w:multiLevelType w:val="hybridMultilevel"/>
    <w:tmpl w:val="D570C37C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E1A4020"/>
    <w:multiLevelType w:val="hybridMultilevel"/>
    <w:tmpl w:val="B3A2E91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152E04"/>
    <w:multiLevelType w:val="hybridMultilevel"/>
    <w:tmpl w:val="13D0796C"/>
    <w:lvl w:ilvl="0" w:tplc="080A0011">
      <w:start w:val="1"/>
      <w:numFmt w:val="decimal"/>
      <w:lvlText w:val="%1)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4D4F43"/>
    <w:multiLevelType w:val="hybridMultilevel"/>
    <w:tmpl w:val="1120515A"/>
    <w:lvl w:ilvl="0" w:tplc="48F8B5CE">
      <w:numFmt w:val="bullet"/>
      <w:lvlText w:val="•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A0003" w:tentative="1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6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58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0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2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4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68" w:hanging="360"/>
      </w:pPr>
      <w:rPr>
        <w:rFonts w:ascii="Wingdings" w:hAnsi="Wingdings" w:hint="default"/>
      </w:rPr>
    </w:lvl>
  </w:abstractNum>
  <w:abstractNum w:abstractNumId="5" w15:restartNumberingAfterBreak="0">
    <w:nsid w:val="221C556B"/>
    <w:multiLevelType w:val="hybridMultilevel"/>
    <w:tmpl w:val="B1C8F94C"/>
    <w:lvl w:ilvl="0" w:tplc="08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A02E2C"/>
    <w:multiLevelType w:val="hybridMultilevel"/>
    <w:tmpl w:val="3514AB4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D64D0B"/>
    <w:multiLevelType w:val="hybridMultilevel"/>
    <w:tmpl w:val="2BB897E4"/>
    <w:lvl w:ilvl="0" w:tplc="080A0011">
      <w:start w:val="1"/>
      <w:numFmt w:val="decimal"/>
      <w:lvlText w:val="%1)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B603B8"/>
    <w:multiLevelType w:val="hybridMultilevel"/>
    <w:tmpl w:val="AEE0629C"/>
    <w:lvl w:ilvl="0" w:tplc="080A000F">
      <w:start w:val="1"/>
      <w:numFmt w:val="decimal"/>
      <w:lvlText w:val="%1.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46D5357"/>
    <w:multiLevelType w:val="hybridMultilevel"/>
    <w:tmpl w:val="7A2C67BA"/>
    <w:lvl w:ilvl="0" w:tplc="080A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49144AA7"/>
    <w:multiLevelType w:val="hybridMultilevel"/>
    <w:tmpl w:val="D34496C8"/>
    <w:lvl w:ilvl="0" w:tplc="080A0011">
      <w:start w:val="1"/>
      <w:numFmt w:val="decimal"/>
      <w:lvlText w:val="%1)"/>
      <w:lvlJc w:val="left"/>
      <w:pPr>
        <w:ind w:left="360" w:hanging="360"/>
      </w:pPr>
    </w:lvl>
    <w:lvl w:ilvl="1" w:tplc="080A0019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CC6117D"/>
    <w:multiLevelType w:val="hybridMultilevel"/>
    <w:tmpl w:val="B3A2E918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1A17B7"/>
    <w:multiLevelType w:val="hybridMultilevel"/>
    <w:tmpl w:val="E45898C2"/>
    <w:lvl w:ilvl="0" w:tplc="080A0011">
      <w:start w:val="1"/>
      <w:numFmt w:val="decimal"/>
      <w:lvlText w:val="%1)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BD64D9"/>
    <w:multiLevelType w:val="hybridMultilevel"/>
    <w:tmpl w:val="B3A2E91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64320EA"/>
    <w:multiLevelType w:val="hybridMultilevel"/>
    <w:tmpl w:val="B3A2E91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515164"/>
    <w:multiLevelType w:val="hybridMultilevel"/>
    <w:tmpl w:val="7738407A"/>
    <w:lvl w:ilvl="0" w:tplc="080A0011">
      <w:start w:val="1"/>
      <w:numFmt w:val="decimal"/>
      <w:lvlText w:val="%1)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D03742"/>
    <w:multiLevelType w:val="hybridMultilevel"/>
    <w:tmpl w:val="61D6D9B6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CD63EBE"/>
    <w:multiLevelType w:val="hybridMultilevel"/>
    <w:tmpl w:val="9D66025C"/>
    <w:lvl w:ilvl="0" w:tplc="080A0011">
      <w:start w:val="1"/>
      <w:numFmt w:val="decimal"/>
      <w:lvlText w:val="%1)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2F7569A"/>
    <w:multiLevelType w:val="hybridMultilevel"/>
    <w:tmpl w:val="29027818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6110AF"/>
    <w:multiLevelType w:val="hybridMultilevel"/>
    <w:tmpl w:val="A99AE9B6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1F47353"/>
    <w:multiLevelType w:val="hybridMultilevel"/>
    <w:tmpl w:val="0D2CC5BC"/>
    <w:lvl w:ilvl="0" w:tplc="080A0017">
      <w:start w:val="1"/>
      <w:numFmt w:val="lowerLetter"/>
      <w:lvlText w:val="%1)"/>
      <w:lvlJc w:val="left"/>
      <w:pPr>
        <w:ind w:left="1440" w:hanging="360"/>
      </w:pPr>
    </w:lvl>
    <w:lvl w:ilvl="1" w:tplc="080A0019" w:tentative="1">
      <w:start w:val="1"/>
      <w:numFmt w:val="lowerLetter"/>
      <w:lvlText w:val="%2."/>
      <w:lvlJc w:val="left"/>
      <w:pPr>
        <w:ind w:left="2160" w:hanging="360"/>
      </w:pPr>
    </w:lvl>
    <w:lvl w:ilvl="2" w:tplc="080A001B" w:tentative="1">
      <w:start w:val="1"/>
      <w:numFmt w:val="lowerRoman"/>
      <w:lvlText w:val="%3."/>
      <w:lvlJc w:val="right"/>
      <w:pPr>
        <w:ind w:left="2880" w:hanging="180"/>
      </w:pPr>
    </w:lvl>
    <w:lvl w:ilvl="3" w:tplc="080A000F" w:tentative="1">
      <w:start w:val="1"/>
      <w:numFmt w:val="decimal"/>
      <w:lvlText w:val="%4."/>
      <w:lvlJc w:val="left"/>
      <w:pPr>
        <w:ind w:left="3600" w:hanging="360"/>
      </w:pPr>
    </w:lvl>
    <w:lvl w:ilvl="4" w:tplc="080A0019" w:tentative="1">
      <w:start w:val="1"/>
      <w:numFmt w:val="lowerLetter"/>
      <w:lvlText w:val="%5."/>
      <w:lvlJc w:val="left"/>
      <w:pPr>
        <w:ind w:left="4320" w:hanging="360"/>
      </w:pPr>
    </w:lvl>
    <w:lvl w:ilvl="5" w:tplc="080A001B" w:tentative="1">
      <w:start w:val="1"/>
      <w:numFmt w:val="lowerRoman"/>
      <w:lvlText w:val="%6."/>
      <w:lvlJc w:val="right"/>
      <w:pPr>
        <w:ind w:left="5040" w:hanging="180"/>
      </w:pPr>
    </w:lvl>
    <w:lvl w:ilvl="6" w:tplc="080A000F" w:tentative="1">
      <w:start w:val="1"/>
      <w:numFmt w:val="decimal"/>
      <w:lvlText w:val="%7."/>
      <w:lvlJc w:val="left"/>
      <w:pPr>
        <w:ind w:left="5760" w:hanging="360"/>
      </w:pPr>
    </w:lvl>
    <w:lvl w:ilvl="7" w:tplc="080A0019" w:tentative="1">
      <w:start w:val="1"/>
      <w:numFmt w:val="lowerLetter"/>
      <w:lvlText w:val="%8."/>
      <w:lvlJc w:val="left"/>
      <w:pPr>
        <w:ind w:left="6480" w:hanging="360"/>
      </w:pPr>
    </w:lvl>
    <w:lvl w:ilvl="8" w:tplc="080A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732F1550"/>
    <w:multiLevelType w:val="hybridMultilevel"/>
    <w:tmpl w:val="61D6D9B6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4"/>
  </w:num>
  <w:num w:numId="3">
    <w:abstractNumId w:val="8"/>
  </w:num>
  <w:num w:numId="4">
    <w:abstractNumId w:val="1"/>
  </w:num>
  <w:num w:numId="5">
    <w:abstractNumId w:val="16"/>
  </w:num>
  <w:num w:numId="6">
    <w:abstractNumId w:val="21"/>
  </w:num>
  <w:num w:numId="7">
    <w:abstractNumId w:val="18"/>
  </w:num>
  <w:num w:numId="8">
    <w:abstractNumId w:val="6"/>
  </w:num>
  <w:num w:numId="9">
    <w:abstractNumId w:val="15"/>
  </w:num>
  <w:num w:numId="10">
    <w:abstractNumId w:val="3"/>
  </w:num>
  <w:num w:numId="11">
    <w:abstractNumId w:val="19"/>
  </w:num>
  <w:num w:numId="12">
    <w:abstractNumId w:val="17"/>
  </w:num>
  <w:num w:numId="13">
    <w:abstractNumId w:val="10"/>
  </w:num>
  <w:num w:numId="14">
    <w:abstractNumId w:val="12"/>
  </w:num>
  <w:num w:numId="15">
    <w:abstractNumId w:val="7"/>
  </w:num>
  <w:num w:numId="16">
    <w:abstractNumId w:val="11"/>
  </w:num>
  <w:num w:numId="17">
    <w:abstractNumId w:val="20"/>
  </w:num>
  <w:num w:numId="18">
    <w:abstractNumId w:val="2"/>
  </w:num>
  <w:num w:numId="19">
    <w:abstractNumId w:val="14"/>
  </w:num>
  <w:num w:numId="20">
    <w:abstractNumId w:val="13"/>
  </w:num>
  <w:num w:numId="21">
    <w:abstractNumId w:val="0"/>
  </w:num>
  <w:num w:numId="22">
    <w:abstractNumId w:val="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zM7ewtLSwNDI2MzZT0lEKTi0uzszPAykwrQUAT8nmZSwAAAA="/>
  </w:docVars>
  <w:rsids>
    <w:rsidRoot w:val="00522694"/>
    <w:rsid w:val="000023BB"/>
    <w:rsid w:val="00002C83"/>
    <w:rsid w:val="00003CB5"/>
    <w:rsid w:val="00004450"/>
    <w:rsid w:val="000117BF"/>
    <w:rsid w:val="00012E47"/>
    <w:rsid w:val="00015359"/>
    <w:rsid w:val="00016A98"/>
    <w:rsid w:val="000251EC"/>
    <w:rsid w:val="000257FE"/>
    <w:rsid w:val="00027732"/>
    <w:rsid w:val="00031681"/>
    <w:rsid w:val="00036673"/>
    <w:rsid w:val="00041964"/>
    <w:rsid w:val="000510E6"/>
    <w:rsid w:val="0007228F"/>
    <w:rsid w:val="00072CE5"/>
    <w:rsid w:val="00083E04"/>
    <w:rsid w:val="000870D4"/>
    <w:rsid w:val="0008774F"/>
    <w:rsid w:val="000879FB"/>
    <w:rsid w:val="0009346E"/>
    <w:rsid w:val="0009469A"/>
    <w:rsid w:val="0009482A"/>
    <w:rsid w:val="000A4C77"/>
    <w:rsid w:val="000B3ED9"/>
    <w:rsid w:val="000C0520"/>
    <w:rsid w:val="000C18CF"/>
    <w:rsid w:val="000C3D41"/>
    <w:rsid w:val="000D2B0D"/>
    <w:rsid w:val="000D54B6"/>
    <w:rsid w:val="000D5691"/>
    <w:rsid w:val="000D6B6A"/>
    <w:rsid w:val="000E0E26"/>
    <w:rsid w:val="000E4416"/>
    <w:rsid w:val="000E69EB"/>
    <w:rsid w:val="000F24BB"/>
    <w:rsid w:val="000F5EFA"/>
    <w:rsid w:val="00104B58"/>
    <w:rsid w:val="00106D27"/>
    <w:rsid w:val="001070CD"/>
    <w:rsid w:val="00112945"/>
    <w:rsid w:val="00122177"/>
    <w:rsid w:val="001229DA"/>
    <w:rsid w:val="001241F9"/>
    <w:rsid w:val="00124A86"/>
    <w:rsid w:val="00141126"/>
    <w:rsid w:val="0014140B"/>
    <w:rsid w:val="00143385"/>
    <w:rsid w:val="00143DFB"/>
    <w:rsid w:val="001440AA"/>
    <w:rsid w:val="00145F0F"/>
    <w:rsid w:val="001510C4"/>
    <w:rsid w:val="00151D97"/>
    <w:rsid w:val="00156DE6"/>
    <w:rsid w:val="00156FC6"/>
    <w:rsid w:val="00157BD9"/>
    <w:rsid w:val="00161CF7"/>
    <w:rsid w:val="0016307C"/>
    <w:rsid w:val="00171836"/>
    <w:rsid w:val="00171C46"/>
    <w:rsid w:val="00173B5C"/>
    <w:rsid w:val="00177791"/>
    <w:rsid w:val="00181794"/>
    <w:rsid w:val="00183A08"/>
    <w:rsid w:val="00183ECF"/>
    <w:rsid w:val="00187D18"/>
    <w:rsid w:val="001A3AC7"/>
    <w:rsid w:val="001B23E8"/>
    <w:rsid w:val="001B7280"/>
    <w:rsid w:val="001C451A"/>
    <w:rsid w:val="001C4A5F"/>
    <w:rsid w:val="001D34A0"/>
    <w:rsid w:val="001D555E"/>
    <w:rsid w:val="001D72B7"/>
    <w:rsid w:val="001E5A37"/>
    <w:rsid w:val="001F0189"/>
    <w:rsid w:val="001F14E8"/>
    <w:rsid w:val="001F7367"/>
    <w:rsid w:val="00201341"/>
    <w:rsid w:val="00203830"/>
    <w:rsid w:val="00204612"/>
    <w:rsid w:val="00207901"/>
    <w:rsid w:val="0021001E"/>
    <w:rsid w:val="00216D40"/>
    <w:rsid w:val="002203F8"/>
    <w:rsid w:val="00221334"/>
    <w:rsid w:val="002226D2"/>
    <w:rsid w:val="00222D5B"/>
    <w:rsid w:val="00223716"/>
    <w:rsid w:val="00223F9A"/>
    <w:rsid w:val="0023046B"/>
    <w:rsid w:val="00230B7B"/>
    <w:rsid w:val="00233240"/>
    <w:rsid w:val="002365BA"/>
    <w:rsid w:val="002378BB"/>
    <w:rsid w:val="002405DB"/>
    <w:rsid w:val="00245055"/>
    <w:rsid w:val="0025356C"/>
    <w:rsid w:val="0025662B"/>
    <w:rsid w:val="002573A2"/>
    <w:rsid w:val="0026256E"/>
    <w:rsid w:val="00264680"/>
    <w:rsid w:val="0027271A"/>
    <w:rsid w:val="0027541E"/>
    <w:rsid w:val="00275ED7"/>
    <w:rsid w:val="0027636D"/>
    <w:rsid w:val="00277F96"/>
    <w:rsid w:val="0028453B"/>
    <w:rsid w:val="00297B30"/>
    <w:rsid w:val="002A376C"/>
    <w:rsid w:val="002A3794"/>
    <w:rsid w:val="002A5FE0"/>
    <w:rsid w:val="002C079F"/>
    <w:rsid w:val="002C3930"/>
    <w:rsid w:val="002D2248"/>
    <w:rsid w:val="002D23E7"/>
    <w:rsid w:val="002D3211"/>
    <w:rsid w:val="002D3E40"/>
    <w:rsid w:val="002E5E1C"/>
    <w:rsid w:val="002F124A"/>
    <w:rsid w:val="002F6542"/>
    <w:rsid w:val="003021EF"/>
    <w:rsid w:val="003052A9"/>
    <w:rsid w:val="00307565"/>
    <w:rsid w:val="00313556"/>
    <w:rsid w:val="00320235"/>
    <w:rsid w:val="00322296"/>
    <w:rsid w:val="00333671"/>
    <w:rsid w:val="00342804"/>
    <w:rsid w:val="00354BED"/>
    <w:rsid w:val="00354F35"/>
    <w:rsid w:val="00354FD8"/>
    <w:rsid w:val="003659C0"/>
    <w:rsid w:val="003668BC"/>
    <w:rsid w:val="00371ED3"/>
    <w:rsid w:val="00386A4A"/>
    <w:rsid w:val="00387311"/>
    <w:rsid w:val="003914FA"/>
    <w:rsid w:val="00391C27"/>
    <w:rsid w:val="00395F5B"/>
    <w:rsid w:val="00396688"/>
    <w:rsid w:val="003A5C2B"/>
    <w:rsid w:val="003A619E"/>
    <w:rsid w:val="003B0D9E"/>
    <w:rsid w:val="003C5686"/>
    <w:rsid w:val="003C7B57"/>
    <w:rsid w:val="003D0142"/>
    <w:rsid w:val="003E02DE"/>
    <w:rsid w:val="003E6825"/>
    <w:rsid w:val="003E7191"/>
    <w:rsid w:val="003F2CCB"/>
    <w:rsid w:val="003F4E15"/>
    <w:rsid w:val="00402830"/>
    <w:rsid w:val="00403FA8"/>
    <w:rsid w:val="0040460E"/>
    <w:rsid w:val="00405A09"/>
    <w:rsid w:val="004063B6"/>
    <w:rsid w:val="00410B45"/>
    <w:rsid w:val="00410D3E"/>
    <w:rsid w:val="004164CF"/>
    <w:rsid w:val="00422ECE"/>
    <w:rsid w:val="0042467D"/>
    <w:rsid w:val="00435702"/>
    <w:rsid w:val="0043614E"/>
    <w:rsid w:val="00437BB4"/>
    <w:rsid w:val="00470D69"/>
    <w:rsid w:val="0047511A"/>
    <w:rsid w:val="004769FA"/>
    <w:rsid w:val="00477AAE"/>
    <w:rsid w:val="00480798"/>
    <w:rsid w:val="00485E36"/>
    <w:rsid w:val="004958E3"/>
    <w:rsid w:val="004A7E1B"/>
    <w:rsid w:val="004B27B1"/>
    <w:rsid w:val="004B7D26"/>
    <w:rsid w:val="004B7F11"/>
    <w:rsid w:val="004C2C47"/>
    <w:rsid w:val="004C3702"/>
    <w:rsid w:val="004D31AB"/>
    <w:rsid w:val="004D61D2"/>
    <w:rsid w:val="004D709D"/>
    <w:rsid w:val="004E2808"/>
    <w:rsid w:val="004E4048"/>
    <w:rsid w:val="004E649B"/>
    <w:rsid w:val="004F4332"/>
    <w:rsid w:val="004F5135"/>
    <w:rsid w:val="005064D5"/>
    <w:rsid w:val="00506F98"/>
    <w:rsid w:val="005074F5"/>
    <w:rsid w:val="00510FEB"/>
    <w:rsid w:val="00511BF2"/>
    <w:rsid w:val="00512D05"/>
    <w:rsid w:val="00522694"/>
    <w:rsid w:val="00525D95"/>
    <w:rsid w:val="005306D4"/>
    <w:rsid w:val="00531627"/>
    <w:rsid w:val="005403F0"/>
    <w:rsid w:val="005443D5"/>
    <w:rsid w:val="0054750A"/>
    <w:rsid w:val="00547F5A"/>
    <w:rsid w:val="005618C0"/>
    <w:rsid w:val="005637E4"/>
    <w:rsid w:val="00563994"/>
    <w:rsid w:val="005731D9"/>
    <w:rsid w:val="00574C6A"/>
    <w:rsid w:val="00574E89"/>
    <w:rsid w:val="005838CC"/>
    <w:rsid w:val="00585E97"/>
    <w:rsid w:val="00587E74"/>
    <w:rsid w:val="00591087"/>
    <w:rsid w:val="00591913"/>
    <w:rsid w:val="00594702"/>
    <w:rsid w:val="00594822"/>
    <w:rsid w:val="00594AA3"/>
    <w:rsid w:val="0059566F"/>
    <w:rsid w:val="005A218C"/>
    <w:rsid w:val="005B01CD"/>
    <w:rsid w:val="005B2BA8"/>
    <w:rsid w:val="005B2BDE"/>
    <w:rsid w:val="005B5F70"/>
    <w:rsid w:val="005C082D"/>
    <w:rsid w:val="005C1C8C"/>
    <w:rsid w:val="005C64C1"/>
    <w:rsid w:val="005D0AA9"/>
    <w:rsid w:val="005E1DFC"/>
    <w:rsid w:val="005E3476"/>
    <w:rsid w:val="005F6CA3"/>
    <w:rsid w:val="006028A7"/>
    <w:rsid w:val="00602C11"/>
    <w:rsid w:val="006173E2"/>
    <w:rsid w:val="00624F95"/>
    <w:rsid w:val="0062695F"/>
    <w:rsid w:val="00631588"/>
    <w:rsid w:val="00637361"/>
    <w:rsid w:val="00641024"/>
    <w:rsid w:val="006461A5"/>
    <w:rsid w:val="0065663C"/>
    <w:rsid w:val="00665F24"/>
    <w:rsid w:val="006721CA"/>
    <w:rsid w:val="00674696"/>
    <w:rsid w:val="006A67FA"/>
    <w:rsid w:val="006B367C"/>
    <w:rsid w:val="006B46A0"/>
    <w:rsid w:val="006B6021"/>
    <w:rsid w:val="006D0550"/>
    <w:rsid w:val="006D3FA1"/>
    <w:rsid w:val="006D6C68"/>
    <w:rsid w:val="006D6D99"/>
    <w:rsid w:val="006E0182"/>
    <w:rsid w:val="006E5C52"/>
    <w:rsid w:val="006E6FBB"/>
    <w:rsid w:val="006F79AD"/>
    <w:rsid w:val="0070427D"/>
    <w:rsid w:val="00711D5D"/>
    <w:rsid w:val="00713444"/>
    <w:rsid w:val="00720CDE"/>
    <w:rsid w:val="007219B6"/>
    <w:rsid w:val="00723805"/>
    <w:rsid w:val="007263EC"/>
    <w:rsid w:val="00732816"/>
    <w:rsid w:val="00734D5B"/>
    <w:rsid w:val="00744F2F"/>
    <w:rsid w:val="0075052B"/>
    <w:rsid w:val="007553B9"/>
    <w:rsid w:val="007557C3"/>
    <w:rsid w:val="00760522"/>
    <w:rsid w:val="00760C9F"/>
    <w:rsid w:val="0076571A"/>
    <w:rsid w:val="00777920"/>
    <w:rsid w:val="00782389"/>
    <w:rsid w:val="007864D5"/>
    <w:rsid w:val="00791282"/>
    <w:rsid w:val="007A2E74"/>
    <w:rsid w:val="007B264D"/>
    <w:rsid w:val="007B3BAD"/>
    <w:rsid w:val="007B5C6E"/>
    <w:rsid w:val="007B6DE9"/>
    <w:rsid w:val="007C04FD"/>
    <w:rsid w:val="007C7892"/>
    <w:rsid w:val="007E426C"/>
    <w:rsid w:val="007E4DA1"/>
    <w:rsid w:val="007E578B"/>
    <w:rsid w:val="007F0751"/>
    <w:rsid w:val="007F1077"/>
    <w:rsid w:val="007F2357"/>
    <w:rsid w:val="007F2593"/>
    <w:rsid w:val="007F4455"/>
    <w:rsid w:val="00807787"/>
    <w:rsid w:val="00807FD4"/>
    <w:rsid w:val="00811720"/>
    <w:rsid w:val="00813962"/>
    <w:rsid w:val="00813A37"/>
    <w:rsid w:val="008163B4"/>
    <w:rsid w:val="0082323B"/>
    <w:rsid w:val="00827659"/>
    <w:rsid w:val="00832F93"/>
    <w:rsid w:val="00835154"/>
    <w:rsid w:val="00836752"/>
    <w:rsid w:val="008408D7"/>
    <w:rsid w:val="00841291"/>
    <w:rsid w:val="008434FA"/>
    <w:rsid w:val="00844523"/>
    <w:rsid w:val="00845BE8"/>
    <w:rsid w:val="0085149B"/>
    <w:rsid w:val="008523E5"/>
    <w:rsid w:val="00863355"/>
    <w:rsid w:val="0086790E"/>
    <w:rsid w:val="00881F25"/>
    <w:rsid w:val="008848F1"/>
    <w:rsid w:val="00886B46"/>
    <w:rsid w:val="008917A8"/>
    <w:rsid w:val="008930A2"/>
    <w:rsid w:val="008936F8"/>
    <w:rsid w:val="0089392C"/>
    <w:rsid w:val="008A68F7"/>
    <w:rsid w:val="008A7B65"/>
    <w:rsid w:val="008B05AF"/>
    <w:rsid w:val="008B4718"/>
    <w:rsid w:val="008B579D"/>
    <w:rsid w:val="008B7950"/>
    <w:rsid w:val="008B7CF4"/>
    <w:rsid w:val="008D3151"/>
    <w:rsid w:val="008E002F"/>
    <w:rsid w:val="008E089C"/>
    <w:rsid w:val="008F7E73"/>
    <w:rsid w:val="00904F43"/>
    <w:rsid w:val="00912849"/>
    <w:rsid w:val="00914D4B"/>
    <w:rsid w:val="00920B7A"/>
    <w:rsid w:val="00931790"/>
    <w:rsid w:val="00933A56"/>
    <w:rsid w:val="00936372"/>
    <w:rsid w:val="00937089"/>
    <w:rsid w:val="009371A5"/>
    <w:rsid w:val="00941AFB"/>
    <w:rsid w:val="009468A3"/>
    <w:rsid w:val="0095647F"/>
    <w:rsid w:val="00956F60"/>
    <w:rsid w:val="00971940"/>
    <w:rsid w:val="00972D5F"/>
    <w:rsid w:val="009736E9"/>
    <w:rsid w:val="0097392B"/>
    <w:rsid w:val="009742CE"/>
    <w:rsid w:val="00975497"/>
    <w:rsid w:val="009756AC"/>
    <w:rsid w:val="009769A2"/>
    <w:rsid w:val="00990BBE"/>
    <w:rsid w:val="00993BCB"/>
    <w:rsid w:val="009A0055"/>
    <w:rsid w:val="009A26AF"/>
    <w:rsid w:val="009B0879"/>
    <w:rsid w:val="009B3393"/>
    <w:rsid w:val="009B3725"/>
    <w:rsid w:val="009B718D"/>
    <w:rsid w:val="009B737C"/>
    <w:rsid w:val="009B794A"/>
    <w:rsid w:val="009C114D"/>
    <w:rsid w:val="009C3105"/>
    <w:rsid w:val="009C33DC"/>
    <w:rsid w:val="009C3555"/>
    <w:rsid w:val="009C35ED"/>
    <w:rsid w:val="009E53BE"/>
    <w:rsid w:val="009E5DA3"/>
    <w:rsid w:val="009F3523"/>
    <w:rsid w:val="00A04670"/>
    <w:rsid w:val="00A0648F"/>
    <w:rsid w:val="00A10ABA"/>
    <w:rsid w:val="00A15C92"/>
    <w:rsid w:val="00A1609E"/>
    <w:rsid w:val="00A2313A"/>
    <w:rsid w:val="00A249C1"/>
    <w:rsid w:val="00A3133B"/>
    <w:rsid w:val="00A355C5"/>
    <w:rsid w:val="00A3571A"/>
    <w:rsid w:val="00A37B8E"/>
    <w:rsid w:val="00A42B46"/>
    <w:rsid w:val="00A46A1A"/>
    <w:rsid w:val="00A518A9"/>
    <w:rsid w:val="00A5481E"/>
    <w:rsid w:val="00A617A3"/>
    <w:rsid w:val="00A66813"/>
    <w:rsid w:val="00A70D3B"/>
    <w:rsid w:val="00A92C5F"/>
    <w:rsid w:val="00A94C8C"/>
    <w:rsid w:val="00AA1B06"/>
    <w:rsid w:val="00AA2194"/>
    <w:rsid w:val="00AA65F4"/>
    <w:rsid w:val="00AA7080"/>
    <w:rsid w:val="00AC1F77"/>
    <w:rsid w:val="00AC2C11"/>
    <w:rsid w:val="00AC471F"/>
    <w:rsid w:val="00AD1206"/>
    <w:rsid w:val="00AD21A4"/>
    <w:rsid w:val="00AD52B5"/>
    <w:rsid w:val="00AD52EB"/>
    <w:rsid w:val="00AF0806"/>
    <w:rsid w:val="00AF3B58"/>
    <w:rsid w:val="00AF4689"/>
    <w:rsid w:val="00AF7BDE"/>
    <w:rsid w:val="00B03C86"/>
    <w:rsid w:val="00B11DE5"/>
    <w:rsid w:val="00B12881"/>
    <w:rsid w:val="00B22595"/>
    <w:rsid w:val="00B310CD"/>
    <w:rsid w:val="00B3199B"/>
    <w:rsid w:val="00B31D3D"/>
    <w:rsid w:val="00B320CD"/>
    <w:rsid w:val="00B43893"/>
    <w:rsid w:val="00B50747"/>
    <w:rsid w:val="00B51086"/>
    <w:rsid w:val="00B51C36"/>
    <w:rsid w:val="00B549C9"/>
    <w:rsid w:val="00B56316"/>
    <w:rsid w:val="00B60126"/>
    <w:rsid w:val="00B61B34"/>
    <w:rsid w:val="00B6631E"/>
    <w:rsid w:val="00B667CD"/>
    <w:rsid w:val="00B72AAD"/>
    <w:rsid w:val="00B75DBA"/>
    <w:rsid w:val="00B81131"/>
    <w:rsid w:val="00B81180"/>
    <w:rsid w:val="00B8152B"/>
    <w:rsid w:val="00B86BB4"/>
    <w:rsid w:val="00B91435"/>
    <w:rsid w:val="00BA262E"/>
    <w:rsid w:val="00BA663B"/>
    <w:rsid w:val="00BA69DE"/>
    <w:rsid w:val="00BB207C"/>
    <w:rsid w:val="00BC2B4A"/>
    <w:rsid w:val="00BC4A09"/>
    <w:rsid w:val="00BE6292"/>
    <w:rsid w:val="00BE6567"/>
    <w:rsid w:val="00BE6DE4"/>
    <w:rsid w:val="00BF1BEE"/>
    <w:rsid w:val="00BF1D32"/>
    <w:rsid w:val="00BF4DB6"/>
    <w:rsid w:val="00BF66C6"/>
    <w:rsid w:val="00C004F4"/>
    <w:rsid w:val="00C035B2"/>
    <w:rsid w:val="00C16171"/>
    <w:rsid w:val="00C23894"/>
    <w:rsid w:val="00C23D54"/>
    <w:rsid w:val="00C35C34"/>
    <w:rsid w:val="00C37F79"/>
    <w:rsid w:val="00C454D3"/>
    <w:rsid w:val="00C462FA"/>
    <w:rsid w:val="00C5626C"/>
    <w:rsid w:val="00C6646B"/>
    <w:rsid w:val="00C7005B"/>
    <w:rsid w:val="00C708C7"/>
    <w:rsid w:val="00C7139F"/>
    <w:rsid w:val="00C725E5"/>
    <w:rsid w:val="00C743BE"/>
    <w:rsid w:val="00C81DCD"/>
    <w:rsid w:val="00C877DB"/>
    <w:rsid w:val="00C96A9C"/>
    <w:rsid w:val="00CA1091"/>
    <w:rsid w:val="00CA5306"/>
    <w:rsid w:val="00CA686D"/>
    <w:rsid w:val="00CB134F"/>
    <w:rsid w:val="00CB609A"/>
    <w:rsid w:val="00CB7391"/>
    <w:rsid w:val="00CC11B4"/>
    <w:rsid w:val="00CC5E40"/>
    <w:rsid w:val="00CD2BD7"/>
    <w:rsid w:val="00CD2E41"/>
    <w:rsid w:val="00CE0D18"/>
    <w:rsid w:val="00CE177D"/>
    <w:rsid w:val="00CE1FBD"/>
    <w:rsid w:val="00CE3CEA"/>
    <w:rsid w:val="00CF3255"/>
    <w:rsid w:val="00D05A72"/>
    <w:rsid w:val="00D151A4"/>
    <w:rsid w:val="00D23919"/>
    <w:rsid w:val="00D3475B"/>
    <w:rsid w:val="00D34C5F"/>
    <w:rsid w:val="00D35E2F"/>
    <w:rsid w:val="00D35F32"/>
    <w:rsid w:val="00D4213B"/>
    <w:rsid w:val="00D42751"/>
    <w:rsid w:val="00D51A13"/>
    <w:rsid w:val="00D51F73"/>
    <w:rsid w:val="00D522A5"/>
    <w:rsid w:val="00D57DB6"/>
    <w:rsid w:val="00D636DC"/>
    <w:rsid w:val="00D64C0F"/>
    <w:rsid w:val="00D70609"/>
    <w:rsid w:val="00D72424"/>
    <w:rsid w:val="00D7414E"/>
    <w:rsid w:val="00D90CE6"/>
    <w:rsid w:val="00D92DF0"/>
    <w:rsid w:val="00D95C57"/>
    <w:rsid w:val="00D9622A"/>
    <w:rsid w:val="00D978F5"/>
    <w:rsid w:val="00DA14BF"/>
    <w:rsid w:val="00DB721F"/>
    <w:rsid w:val="00DD1961"/>
    <w:rsid w:val="00DD52AA"/>
    <w:rsid w:val="00DE2BAB"/>
    <w:rsid w:val="00DE435E"/>
    <w:rsid w:val="00DF0217"/>
    <w:rsid w:val="00DF1893"/>
    <w:rsid w:val="00DF2372"/>
    <w:rsid w:val="00DF462A"/>
    <w:rsid w:val="00DF4699"/>
    <w:rsid w:val="00DF61AF"/>
    <w:rsid w:val="00DF7F0B"/>
    <w:rsid w:val="00E07DE8"/>
    <w:rsid w:val="00E10330"/>
    <w:rsid w:val="00E16B4F"/>
    <w:rsid w:val="00E23EDC"/>
    <w:rsid w:val="00E24138"/>
    <w:rsid w:val="00E25FE4"/>
    <w:rsid w:val="00E36431"/>
    <w:rsid w:val="00E36A0F"/>
    <w:rsid w:val="00E36C9D"/>
    <w:rsid w:val="00E518C7"/>
    <w:rsid w:val="00E52E0F"/>
    <w:rsid w:val="00E53B91"/>
    <w:rsid w:val="00E55674"/>
    <w:rsid w:val="00E62AB6"/>
    <w:rsid w:val="00E630EE"/>
    <w:rsid w:val="00E63392"/>
    <w:rsid w:val="00E67276"/>
    <w:rsid w:val="00E7414F"/>
    <w:rsid w:val="00E80A4F"/>
    <w:rsid w:val="00E80E6C"/>
    <w:rsid w:val="00E82127"/>
    <w:rsid w:val="00E82D08"/>
    <w:rsid w:val="00E847F3"/>
    <w:rsid w:val="00E84FE2"/>
    <w:rsid w:val="00EA0F04"/>
    <w:rsid w:val="00EA2FB2"/>
    <w:rsid w:val="00EB359F"/>
    <w:rsid w:val="00ED4B7F"/>
    <w:rsid w:val="00ED6355"/>
    <w:rsid w:val="00ED73FD"/>
    <w:rsid w:val="00EF5D87"/>
    <w:rsid w:val="00F0774A"/>
    <w:rsid w:val="00F1053B"/>
    <w:rsid w:val="00F15350"/>
    <w:rsid w:val="00F36397"/>
    <w:rsid w:val="00F40229"/>
    <w:rsid w:val="00F428CC"/>
    <w:rsid w:val="00F45EE9"/>
    <w:rsid w:val="00F466AF"/>
    <w:rsid w:val="00F557BA"/>
    <w:rsid w:val="00F55A46"/>
    <w:rsid w:val="00F674AD"/>
    <w:rsid w:val="00F67C24"/>
    <w:rsid w:val="00F73AC3"/>
    <w:rsid w:val="00F7537A"/>
    <w:rsid w:val="00F76E1F"/>
    <w:rsid w:val="00F81BA9"/>
    <w:rsid w:val="00F832EA"/>
    <w:rsid w:val="00F87D3B"/>
    <w:rsid w:val="00F87F8E"/>
    <w:rsid w:val="00F93F19"/>
    <w:rsid w:val="00F96E51"/>
    <w:rsid w:val="00FA0AC3"/>
    <w:rsid w:val="00FA348F"/>
    <w:rsid w:val="00FB0807"/>
    <w:rsid w:val="00FB6147"/>
    <w:rsid w:val="00FB6E7E"/>
    <w:rsid w:val="00FB7581"/>
    <w:rsid w:val="00FB7E4A"/>
    <w:rsid w:val="00FC401A"/>
    <w:rsid w:val="00FD0CAF"/>
    <w:rsid w:val="00FD0F71"/>
    <w:rsid w:val="00FE231C"/>
    <w:rsid w:val="00FE4215"/>
    <w:rsid w:val="00FE4B6F"/>
    <w:rsid w:val="00FE73B2"/>
    <w:rsid w:val="00FF2889"/>
    <w:rsid w:val="00FF3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686AA62"/>
  <w15:chartTrackingRefBased/>
  <w15:docId w15:val="{2E857A2E-E599-4ED7-8C6C-8E076C38D1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MX" w:eastAsia="es-MX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D52EB"/>
    <w:rPr>
      <w:sz w:val="24"/>
      <w:szCs w:val="24"/>
      <w:lang w:val="es-ES" w:eastAsia="es-ES"/>
    </w:rPr>
  </w:style>
  <w:style w:type="paragraph" w:styleId="Ttulo9">
    <w:name w:val="heading 9"/>
    <w:basedOn w:val="Normal"/>
    <w:next w:val="Normal"/>
    <w:qFormat/>
    <w:rsid w:val="00D05A72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Ttulo1">
    <w:name w:val="Título1"/>
    <w:basedOn w:val="Normal"/>
    <w:qFormat/>
    <w:pPr>
      <w:jc w:val="center"/>
    </w:pPr>
    <w:rPr>
      <w:b/>
      <w:bCs/>
    </w:rPr>
  </w:style>
  <w:style w:type="paragraph" w:styleId="Subttulo">
    <w:name w:val="Subtitle"/>
    <w:basedOn w:val="Normal"/>
    <w:qFormat/>
    <w:pPr>
      <w:jc w:val="center"/>
    </w:pPr>
    <w:rPr>
      <w:i/>
      <w:iCs/>
    </w:rPr>
  </w:style>
  <w:style w:type="paragraph" w:styleId="Encabezado">
    <w:name w:val="header"/>
    <w:basedOn w:val="Normal"/>
    <w:link w:val="EncabezadoCar"/>
    <w:uiPriority w:val="99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pPr>
      <w:tabs>
        <w:tab w:val="center" w:pos="4419"/>
        <w:tab w:val="right" w:pos="8838"/>
      </w:tabs>
    </w:pPr>
  </w:style>
  <w:style w:type="character" w:styleId="Nmerodepgina">
    <w:name w:val="page number"/>
    <w:basedOn w:val="Fuentedeprrafopredeter"/>
  </w:style>
  <w:style w:type="paragraph" w:styleId="Sangra2detindependiente">
    <w:name w:val="Body Text Indent 2"/>
    <w:basedOn w:val="Normal"/>
    <w:pPr>
      <w:ind w:left="540" w:hanging="540"/>
      <w:jc w:val="both"/>
    </w:pPr>
  </w:style>
  <w:style w:type="paragraph" w:styleId="Textoindependiente">
    <w:name w:val="Body Text"/>
    <w:basedOn w:val="Normal"/>
    <w:link w:val="TextoindependienteCar"/>
    <w:rsid w:val="006E5C52"/>
    <w:pPr>
      <w:spacing w:after="120"/>
    </w:pPr>
  </w:style>
  <w:style w:type="character" w:customStyle="1" w:styleId="TextoindependienteCar">
    <w:name w:val="Texto independiente Car"/>
    <w:link w:val="Textoindependiente"/>
    <w:rsid w:val="006E5C52"/>
    <w:rPr>
      <w:sz w:val="24"/>
      <w:szCs w:val="24"/>
    </w:rPr>
  </w:style>
  <w:style w:type="paragraph" w:customStyle="1" w:styleId="Default">
    <w:name w:val="Default"/>
    <w:rsid w:val="006E5C52"/>
    <w:pPr>
      <w:autoSpaceDE w:val="0"/>
      <w:autoSpaceDN w:val="0"/>
      <w:adjustRightInd w:val="0"/>
    </w:pPr>
    <w:rPr>
      <w:rFonts w:ascii="Adobe Garamond Pro" w:hAnsi="Adobe Garamond Pro" w:cs="Adobe Garamond Pro"/>
      <w:color w:val="000000"/>
      <w:sz w:val="24"/>
      <w:szCs w:val="24"/>
      <w:lang w:val="es-ES" w:eastAsia="es-ES"/>
    </w:rPr>
  </w:style>
  <w:style w:type="paragraph" w:styleId="Textoindependiente2">
    <w:name w:val="Body Text 2"/>
    <w:basedOn w:val="Normal"/>
    <w:link w:val="Textoindependiente2Car"/>
    <w:rsid w:val="00B43893"/>
    <w:pPr>
      <w:spacing w:after="120" w:line="480" w:lineRule="auto"/>
    </w:pPr>
  </w:style>
  <w:style w:type="character" w:customStyle="1" w:styleId="Textoindependiente2Car">
    <w:name w:val="Texto independiente 2 Car"/>
    <w:link w:val="Textoindependiente2"/>
    <w:rsid w:val="00B43893"/>
    <w:rPr>
      <w:sz w:val="24"/>
      <w:szCs w:val="24"/>
    </w:rPr>
  </w:style>
  <w:style w:type="paragraph" w:styleId="Textodeglobo">
    <w:name w:val="Balloon Text"/>
    <w:basedOn w:val="Normal"/>
    <w:link w:val="TextodegloboCar"/>
    <w:rsid w:val="0007228F"/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rsid w:val="0007228F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uiPriority w:val="39"/>
    <w:rsid w:val="00F7537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EncabezadoCar">
    <w:name w:val="Encabezado Car"/>
    <w:basedOn w:val="Fuentedeprrafopredeter"/>
    <w:link w:val="Encabezado"/>
    <w:uiPriority w:val="99"/>
    <w:rsid w:val="00881F25"/>
    <w:rPr>
      <w:sz w:val="24"/>
      <w:szCs w:val="24"/>
      <w:lang w:val="es-ES" w:eastAsia="es-ES"/>
    </w:rPr>
  </w:style>
  <w:style w:type="paragraph" w:styleId="Prrafodelista">
    <w:name w:val="List Paragraph"/>
    <w:basedOn w:val="Normal"/>
    <w:uiPriority w:val="34"/>
    <w:qFormat/>
    <w:rsid w:val="00A94C8C"/>
    <w:pPr>
      <w:ind w:left="720"/>
      <w:contextualSpacing/>
    </w:pPr>
  </w:style>
  <w:style w:type="paragraph" w:styleId="Sinespaciado">
    <w:name w:val="No Spacing"/>
    <w:link w:val="SinespaciadoCar"/>
    <w:uiPriority w:val="1"/>
    <w:qFormat/>
    <w:rsid w:val="00B12881"/>
    <w:rPr>
      <w:sz w:val="24"/>
      <w:szCs w:val="24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C004F4"/>
    <w:rPr>
      <w:sz w:val="24"/>
      <w:szCs w:val="24"/>
      <w:lang w:val="es-ES" w:eastAsia="es-ES"/>
    </w:rPr>
  </w:style>
  <w:style w:type="table" w:customStyle="1" w:styleId="Tablaconcuadrcula1">
    <w:name w:val="Tabla con cuadrícula1"/>
    <w:basedOn w:val="Tablanormal"/>
    <w:next w:val="Tablaconcuadrcula"/>
    <w:uiPriority w:val="59"/>
    <w:rsid w:val="00C004F4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73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37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418829">
          <w:marLeft w:val="-76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73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3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2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054770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01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211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611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1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66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4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46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6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2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07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75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400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9282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073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0395990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02237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128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192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401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0452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11.jpeg"/><Relationship Id="rId26" Type="http://schemas.openxmlformats.org/officeDocument/2006/relationships/image" Target="media/image19.jpeg"/><Relationship Id="rId39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34" Type="http://schemas.openxmlformats.org/officeDocument/2006/relationships/image" Target="media/image27.png"/><Relationship Id="rId42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10.jpeg"/><Relationship Id="rId25" Type="http://schemas.openxmlformats.org/officeDocument/2006/relationships/image" Target="media/image18.jpeg"/><Relationship Id="rId33" Type="http://schemas.openxmlformats.org/officeDocument/2006/relationships/image" Target="media/image26.jpeg"/><Relationship Id="rId38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29" Type="http://schemas.openxmlformats.org/officeDocument/2006/relationships/image" Target="media/image22.png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32" Type="http://schemas.openxmlformats.org/officeDocument/2006/relationships/image" Target="media/image25.jpeg"/><Relationship Id="rId37" Type="http://schemas.openxmlformats.org/officeDocument/2006/relationships/image" Target="media/image30.jpeg"/><Relationship Id="rId40" Type="http://schemas.openxmlformats.org/officeDocument/2006/relationships/footer" Target="footer1.xm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23" Type="http://schemas.openxmlformats.org/officeDocument/2006/relationships/image" Target="media/image16.jpeg"/><Relationship Id="rId28" Type="http://schemas.openxmlformats.org/officeDocument/2006/relationships/image" Target="media/image21.png"/><Relationship Id="rId36" Type="http://schemas.openxmlformats.org/officeDocument/2006/relationships/image" Target="media/image29.jpeg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31" Type="http://schemas.openxmlformats.org/officeDocument/2006/relationships/image" Target="media/image24.jpe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jpeg"/><Relationship Id="rId35" Type="http://schemas.openxmlformats.org/officeDocument/2006/relationships/image" Target="media/image28.png"/><Relationship Id="rId43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9AEEB1-A89D-406D-BA59-25473A089E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0</Pages>
  <Words>1450</Words>
  <Characters>8270</Characters>
  <Application>Microsoft Office Word</Application>
  <DocSecurity>0</DocSecurity>
  <Lines>68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 POLITECNICA DE AGUASCALIENTES</vt:lpstr>
    </vt:vector>
  </TitlesOfParts>
  <Company>UPA</Company>
  <LinksUpToDate>false</LinksUpToDate>
  <CharactersWithSpaces>9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 POLITECNICA DE AGUASCALIENTES</dc:title>
  <dc:subject/>
  <dc:creator>Luis Humberto Cruz A.</dc:creator>
  <cp:keywords/>
  <cp:lastModifiedBy>juan jose rojas cornejo</cp:lastModifiedBy>
  <cp:revision>2</cp:revision>
  <cp:lastPrinted>2022-08-02T20:26:00Z</cp:lastPrinted>
  <dcterms:created xsi:type="dcterms:W3CDTF">2022-11-13T02:40:00Z</dcterms:created>
  <dcterms:modified xsi:type="dcterms:W3CDTF">2022-11-13T02:40:00Z</dcterms:modified>
</cp:coreProperties>
</file>